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horzAnchor="margin" w:tblpXSpec="center" w:tblpY="-449"/>
        <w:tblW w:w="0" w:type="auto"/>
        <w:tblLook w:val="04A0" w:firstRow="1" w:lastRow="0" w:firstColumn="1" w:lastColumn="0" w:noHBand="0" w:noVBand="1"/>
      </w:tblPr>
      <w:tblGrid>
        <w:gridCol w:w="3192"/>
        <w:gridCol w:w="3192"/>
      </w:tblGrid>
      <w:tr w:rsidR="002A6EC6" w:rsidRPr="00D466F9" w14:paraId="32327A8A" w14:textId="77777777" w:rsidTr="00A9781F">
        <w:tc>
          <w:tcPr>
            <w:tcW w:w="3192" w:type="dxa"/>
            <w:shd w:val="clear" w:color="auto" w:fill="auto"/>
            <w:vAlign w:val="center"/>
          </w:tcPr>
          <w:p w14:paraId="2D17797F" w14:textId="77777777" w:rsidR="002A6EC6" w:rsidRPr="008D751F" w:rsidRDefault="002A6EC6" w:rsidP="00D15B9C">
            <w:pPr>
              <w:bidi w:val="0"/>
              <w:jc w:val="center"/>
              <w:rPr>
                <w:rFonts w:asciiTheme="minorHAnsi" w:hAnsiTheme="minorHAnsi" w:cstheme="minorBidi" w:hint="cs"/>
                <w:rtl/>
              </w:rPr>
            </w:pPr>
            <w:bookmarkStart w:id="0" w:name="_GoBack"/>
            <w:bookmarkEnd w:id="0"/>
          </w:p>
        </w:tc>
        <w:tc>
          <w:tcPr>
            <w:tcW w:w="3192" w:type="dxa"/>
            <w:shd w:val="clear" w:color="auto" w:fill="auto"/>
            <w:vAlign w:val="center"/>
          </w:tcPr>
          <w:p w14:paraId="789CCB5C" w14:textId="77777777" w:rsidR="002A6EC6" w:rsidRPr="00D466F9" w:rsidRDefault="002A6EC6" w:rsidP="00D15B9C">
            <w:pPr>
              <w:bidi w:val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A6EC6" w:rsidRPr="00D466F9" w14:paraId="6A026A7E" w14:textId="77777777" w:rsidTr="00A9781F">
        <w:tc>
          <w:tcPr>
            <w:tcW w:w="3192" w:type="dxa"/>
            <w:shd w:val="clear" w:color="auto" w:fill="auto"/>
            <w:vAlign w:val="center"/>
          </w:tcPr>
          <w:p w14:paraId="5593CC2F" w14:textId="77777777" w:rsidR="002A6EC6" w:rsidRPr="00D466F9" w:rsidRDefault="002A6EC6" w:rsidP="00D15B9C">
            <w:pPr>
              <w:bidi w:val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92" w:type="dxa"/>
            <w:shd w:val="clear" w:color="auto" w:fill="auto"/>
            <w:vAlign w:val="center"/>
          </w:tcPr>
          <w:p w14:paraId="220D0EED" w14:textId="77777777" w:rsidR="002A6EC6" w:rsidRPr="00D466F9" w:rsidRDefault="002A6EC6" w:rsidP="00D15B9C">
            <w:pPr>
              <w:bidi w:val="0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0C5BFEBD" w14:textId="7469DA72" w:rsidR="00537A2D" w:rsidRDefault="00E2443E" w:rsidP="007E4F84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>P</w:t>
      </w:r>
      <w:r w:rsidR="001430FB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>roposal</w:t>
      </w:r>
      <w:r w:rsidR="005F5EE5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 xml:space="preserve"> </w:t>
      </w:r>
      <w:r w:rsidR="008A2776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>Application</w:t>
      </w:r>
      <w:r w:rsidR="00810138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 xml:space="preserve"> Form</w:t>
      </w:r>
    </w:p>
    <w:p w14:paraId="1BEE30D7" w14:textId="5D5E9826" w:rsidR="009938CE" w:rsidRPr="009938CE" w:rsidRDefault="009938CE" w:rsidP="009938CE">
      <w:pPr>
        <w:bidi w:val="0"/>
        <w:jc w:val="center"/>
        <w:rPr>
          <w:rFonts w:ascii="Aharoni" w:hAnsi="Aharoni" w:cstheme="minorBidi"/>
          <w:b/>
          <w:bCs/>
          <w:color w:val="8DB3E2" w:themeColor="text2" w:themeTint="66"/>
          <w:sz w:val="40"/>
          <w:szCs w:val="40"/>
          <w:rtl/>
          <w:lang w:bidi="ar-EG"/>
        </w:rPr>
      </w:pPr>
      <w:r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 xml:space="preserve">استمارة قطاع العلوم الاساسية و الهندسية و العلوم الطبية  </w:t>
      </w:r>
    </w:p>
    <w:p w14:paraId="1FD24A91" w14:textId="77777777" w:rsidR="007E4F84" w:rsidRDefault="007E4F84" w:rsidP="00723CEE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tbl>
      <w:tblPr>
        <w:tblStyle w:val="GridTable2Accent4"/>
        <w:tblW w:w="0" w:type="auto"/>
        <w:tblLook w:val="04A0" w:firstRow="1" w:lastRow="0" w:firstColumn="1" w:lastColumn="0" w:noHBand="0" w:noVBand="1"/>
      </w:tblPr>
      <w:tblGrid>
        <w:gridCol w:w="2605"/>
        <w:gridCol w:w="7563"/>
      </w:tblGrid>
      <w:tr w:rsidR="007E4F84" w14:paraId="0B71ABB5" w14:textId="77777777" w:rsidTr="005451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E7D123D" w14:textId="350FEA1D" w:rsidR="007E4F84" w:rsidRPr="00216A05" w:rsidRDefault="007E4F84" w:rsidP="007E4F84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Proposal Title:</w:t>
            </w:r>
          </w:p>
        </w:tc>
        <w:tc>
          <w:tcPr>
            <w:tcW w:w="7563" w:type="dxa"/>
          </w:tcPr>
          <w:p w14:paraId="5F319017" w14:textId="77777777" w:rsidR="007E4F84" w:rsidRDefault="007E4F84" w:rsidP="007E4F84">
            <w:pPr>
              <w:bidi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</w:tr>
      <w:tr w:rsidR="005760AF" w14:paraId="76259C62" w14:textId="77777777" w:rsidTr="00545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8CE68CA" w14:textId="757B38DC" w:rsidR="005760AF" w:rsidRPr="00216A05" w:rsidRDefault="005760AF" w:rsidP="005760AF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عنوان المقترح بالعربي </w:t>
            </w:r>
          </w:p>
        </w:tc>
        <w:tc>
          <w:tcPr>
            <w:tcW w:w="7563" w:type="dxa"/>
          </w:tcPr>
          <w:p w14:paraId="6196ED97" w14:textId="77777777" w:rsidR="005760AF" w:rsidRDefault="005760AF" w:rsidP="005760AF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5760AF" w14:paraId="1157328D" w14:textId="77777777" w:rsidTr="005451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2D50111" w14:textId="499DA4F7" w:rsidR="005760AF" w:rsidRPr="00216A05" w:rsidRDefault="005760AF" w:rsidP="005760AF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Applicant Name: </w:t>
            </w:r>
          </w:p>
        </w:tc>
        <w:tc>
          <w:tcPr>
            <w:tcW w:w="7563" w:type="dxa"/>
          </w:tcPr>
          <w:p w14:paraId="6096B97F" w14:textId="77777777" w:rsidR="005760AF" w:rsidRDefault="005760AF" w:rsidP="005760AF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5760AF" w14:paraId="5737C39F" w14:textId="77777777" w:rsidTr="00545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1B50E5B2" w14:textId="6BDF771E" w:rsidR="005760AF" w:rsidRPr="00216A05" w:rsidRDefault="005760AF" w:rsidP="005760AF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lang w:bidi="ar-EG"/>
              </w:rPr>
            </w:pPr>
            <w:r>
              <w:rPr>
                <w:rFonts w:asciiTheme="minorHAnsi" w:hAnsiTheme="minorHAnsi" w:hint="cs"/>
                <w:b w:val="0"/>
                <w:bCs w:val="0"/>
                <w:sz w:val="28"/>
                <w:szCs w:val="28"/>
                <w:rtl/>
              </w:rPr>
              <w:t>اسم الطالب</w:t>
            </w:r>
          </w:p>
        </w:tc>
        <w:tc>
          <w:tcPr>
            <w:tcW w:w="7563" w:type="dxa"/>
          </w:tcPr>
          <w:p w14:paraId="09889138" w14:textId="77777777" w:rsidR="005760AF" w:rsidRDefault="005760AF" w:rsidP="005760AF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5760AF" w14:paraId="71F22692" w14:textId="77777777" w:rsidTr="005451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DA35709" w14:textId="0C02737E" w:rsidR="005760AF" w:rsidRPr="005760AF" w:rsidRDefault="005760AF" w:rsidP="005760AF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5760AF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Major</w:t>
            </w:r>
          </w:p>
        </w:tc>
        <w:tc>
          <w:tcPr>
            <w:tcW w:w="7563" w:type="dxa"/>
          </w:tcPr>
          <w:p w14:paraId="3E4ED946" w14:textId="77777777" w:rsidR="005760AF" w:rsidRDefault="005760AF" w:rsidP="005760AF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5760AF" w14:paraId="1C95491A" w14:textId="77777777" w:rsidTr="00545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593B16E6" w14:textId="715A8FEA" w:rsidR="005760AF" w:rsidRPr="00216A05" w:rsidRDefault="005760AF" w:rsidP="005760AF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Department </w:t>
            </w:r>
          </w:p>
        </w:tc>
        <w:tc>
          <w:tcPr>
            <w:tcW w:w="7563" w:type="dxa"/>
          </w:tcPr>
          <w:p w14:paraId="4AEA60ED" w14:textId="77777777" w:rsidR="005760AF" w:rsidRDefault="005760AF" w:rsidP="005760AF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5760AF" w14:paraId="35B59F80" w14:textId="77777777" w:rsidTr="005451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6223E97" w14:textId="0D2F59CB" w:rsidR="005760AF" w:rsidRPr="00216A05" w:rsidRDefault="005760AF" w:rsidP="005760AF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Faculty </w:t>
            </w:r>
          </w:p>
        </w:tc>
        <w:tc>
          <w:tcPr>
            <w:tcW w:w="7563" w:type="dxa"/>
          </w:tcPr>
          <w:p w14:paraId="0AC80006" w14:textId="77777777" w:rsidR="005760AF" w:rsidRDefault="005760AF" w:rsidP="005760AF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5760AF" w14:paraId="497CEBB2" w14:textId="77777777" w:rsidTr="00545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13B4C99E" w14:textId="6C948694" w:rsidR="005760AF" w:rsidRPr="00216A05" w:rsidRDefault="005760AF" w:rsidP="005760AF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Duration </w:t>
            </w:r>
          </w:p>
        </w:tc>
        <w:tc>
          <w:tcPr>
            <w:tcW w:w="7563" w:type="dxa"/>
          </w:tcPr>
          <w:p w14:paraId="19A77D41" w14:textId="77777777" w:rsidR="005760AF" w:rsidRDefault="005760AF" w:rsidP="005760AF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5760AF" w14:paraId="2938234D" w14:textId="77777777" w:rsidTr="005451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3A66DD6" w14:textId="18FBC0B2" w:rsidR="005760AF" w:rsidRPr="00216A05" w:rsidRDefault="005760AF" w:rsidP="005760AF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M.Sc./ Ph.D.</w:t>
            </w:r>
          </w:p>
        </w:tc>
        <w:tc>
          <w:tcPr>
            <w:tcW w:w="7563" w:type="dxa"/>
          </w:tcPr>
          <w:p w14:paraId="52D0A433" w14:textId="77777777" w:rsidR="005760AF" w:rsidRDefault="005760AF" w:rsidP="005760AF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5760AF" w14:paraId="62D88E1D" w14:textId="77777777" w:rsidTr="00545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499C8DF4" w14:textId="0D1C39EB" w:rsidR="005760AF" w:rsidRPr="00AD706A" w:rsidRDefault="005760AF" w:rsidP="005760AF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Requested Budget </w:t>
            </w:r>
          </w:p>
        </w:tc>
        <w:tc>
          <w:tcPr>
            <w:tcW w:w="7563" w:type="dxa"/>
          </w:tcPr>
          <w:p w14:paraId="15FE964C" w14:textId="77777777" w:rsidR="005760AF" w:rsidRDefault="005760AF" w:rsidP="005760AF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5760AF" w14:paraId="2C77B8FD" w14:textId="77777777" w:rsidTr="005451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984472F" w14:textId="0EE6AA44" w:rsidR="005760AF" w:rsidRPr="00AD706A" w:rsidRDefault="005760AF" w:rsidP="005760AF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B.Sc. Grade</w:t>
            </w:r>
          </w:p>
        </w:tc>
        <w:tc>
          <w:tcPr>
            <w:tcW w:w="7563" w:type="dxa"/>
          </w:tcPr>
          <w:p w14:paraId="22AB9B76" w14:textId="77777777" w:rsidR="005760AF" w:rsidRDefault="005760AF" w:rsidP="005760AF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</w:tbl>
    <w:p w14:paraId="071F48E7" w14:textId="77777777" w:rsidR="007E4F84" w:rsidRDefault="007E4F84" w:rsidP="007E4F84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46034026" w14:textId="2D90E62A" w:rsidR="00545142" w:rsidRDefault="00216A05" w:rsidP="00545142">
      <w:pPr>
        <w:bidi w:val="0"/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</w:pPr>
      <w:r w:rsidRPr="00650F30"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  <w:t xml:space="preserve">Proposal Research </w:t>
      </w:r>
      <w:r w:rsidR="00650F30" w:rsidRPr="00650F30"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  <w:t>Area:</w:t>
      </w:r>
    </w:p>
    <w:p w14:paraId="2ADAA95C" w14:textId="0EA9DAB8" w:rsidR="00545142" w:rsidRPr="00545142" w:rsidRDefault="00545142" w:rsidP="00545142">
      <w:pPr>
        <w:bidi w:val="0"/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769"/>
        <w:gridCol w:w="5084"/>
      </w:tblGrid>
      <w:tr w:rsidR="00C75EF6" w14:paraId="6D2D4112" w14:textId="77777777" w:rsidTr="00545142">
        <w:tc>
          <w:tcPr>
            <w:tcW w:w="4315" w:type="dxa"/>
          </w:tcPr>
          <w:p w14:paraId="6739A73D" w14:textId="239E5C82" w:rsidR="00C75EF6" w:rsidRPr="00545142" w:rsidRDefault="00C75EF6" w:rsidP="00545142">
            <w:pPr>
              <w:pStyle w:val="a8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Health</w:t>
            </w:r>
            <w:r w:rsidR="00545142"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 xml:space="preserve">                                                                   </w:t>
            </w:r>
          </w:p>
        </w:tc>
        <w:tc>
          <w:tcPr>
            <w:tcW w:w="5853" w:type="dxa"/>
            <w:gridSpan w:val="2"/>
          </w:tcPr>
          <w:p w14:paraId="29D1B584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C75EF6" w14:paraId="126AC666" w14:textId="77777777" w:rsidTr="00545142">
        <w:tc>
          <w:tcPr>
            <w:tcW w:w="4315" w:type="dxa"/>
          </w:tcPr>
          <w:p w14:paraId="7C26519C" w14:textId="621EA170" w:rsidR="00C75EF6" w:rsidRPr="00545142" w:rsidRDefault="00C75EF6" w:rsidP="00545142">
            <w:pPr>
              <w:pStyle w:val="a8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Energy</w:t>
            </w:r>
          </w:p>
        </w:tc>
        <w:tc>
          <w:tcPr>
            <w:tcW w:w="5853" w:type="dxa"/>
            <w:gridSpan w:val="2"/>
          </w:tcPr>
          <w:p w14:paraId="6515DA76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C75EF6" w14:paraId="75D028C4" w14:textId="77777777" w:rsidTr="00545142">
        <w:tc>
          <w:tcPr>
            <w:tcW w:w="4315" w:type="dxa"/>
          </w:tcPr>
          <w:p w14:paraId="2549EF41" w14:textId="02B34244" w:rsidR="00C75EF6" w:rsidRPr="00545142" w:rsidRDefault="00C75EF6" w:rsidP="00545142">
            <w:pPr>
              <w:pStyle w:val="a8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Artificial intelligence</w:t>
            </w:r>
            <w:r w:rsidRPr="00545142">
              <w:rPr>
                <w:rFonts w:asciiTheme="minorHAnsi" w:hAnsiTheme="minorHAnsi" w:cs="Calibri"/>
                <w:b/>
                <w:bCs/>
                <w:sz w:val="30"/>
                <w:szCs w:val="30"/>
                <w:rtl/>
              </w:rPr>
              <w:t xml:space="preserve"> </w:t>
            </w:r>
          </w:p>
        </w:tc>
        <w:tc>
          <w:tcPr>
            <w:tcW w:w="5853" w:type="dxa"/>
            <w:gridSpan w:val="2"/>
          </w:tcPr>
          <w:p w14:paraId="206C4CEF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C75EF6" w14:paraId="6CA34BE3" w14:textId="77777777" w:rsidTr="00545142">
        <w:tc>
          <w:tcPr>
            <w:tcW w:w="4315" w:type="dxa"/>
          </w:tcPr>
          <w:p w14:paraId="4DB8CD08" w14:textId="046E1D68" w:rsidR="00C75EF6" w:rsidRPr="00545142" w:rsidRDefault="00C75EF6" w:rsidP="00545142">
            <w:pPr>
              <w:pStyle w:val="a8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Water</w:t>
            </w:r>
          </w:p>
        </w:tc>
        <w:tc>
          <w:tcPr>
            <w:tcW w:w="5853" w:type="dxa"/>
            <w:gridSpan w:val="2"/>
          </w:tcPr>
          <w:p w14:paraId="459E800D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C75EF6" w14:paraId="6E578C5C" w14:textId="77777777" w:rsidTr="00545142">
        <w:tc>
          <w:tcPr>
            <w:tcW w:w="4315" w:type="dxa"/>
          </w:tcPr>
          <w:p w14:paraId="46324875" w14:textId="696E9F3E" w:rsidR="00C75EF6" w:rsidRPr="00545142" w:rsidRDefault="00AD706A" w:rsidP="00545142">
            <w:pPr>
              <w:pStyle w:val="a8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 xml:space="preserve">Basic Science </w:t>
            </w:r>
          </w:p>
        </w:tc>
        <w:tc>
          <w:tcPr>
            <w:tcW w:w="5853" w:type="dxa"/>
            <w:gridSpan w:val="2"/>
          </w:tcPr>
          <w:p w14:paraId="121297D5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AD706A" w14:paraId="0DA576D9" w14:textId="77777777" w:rsidTr="000E73DB">
        <w:tc>
          <w:tcPr>
            <w:tcW w:w="5084" w:type="dxa"/>
            <w:gridSpan w:val="2"/>
          </w:tcPr>
          <w:p w14:paraId="0D1346F9" w14:textId="77777777" w:rsidR="00AD706A" w:rsidRPr="00C75EF6" w:rsidRDefault="00AD706A" w:rsidP="00AD706A">
            <w:pPr>
              <w:pStyle w:val="a8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Agriculture and</w:t>
            </w:r>
            <w:r w:rsidRPr="00545142">
              <w:rPr>
                <w:rFonts w:asciiTheme="minorHAnsi" w:hAnsiTheme="minorHAnsi" w:cs="Calibri"/>
                <w:b/>
                <w:bCs/>
                <w:sz w:val="30"/>
                <w:szCs w:val="30"/>
                <w:rtl/>
              </w:rPr>
              <w:t xml:space="preserve"> </w:t>
            </w:r>
            <w:r w:rsidRPr="00545142">
              <w:rPr>
                <w:rFonts w:asciiTheme="minorHAnsi" w:hAnsiTheme="minorHAnsi" w:cs="Calibri"/>
                <w:b/>
                <w:bCs/>
                <w:sz w:val="30"/>
                <w:szCs w:val="30"/>
              </w:rPr>
              <w:t xml:space="preserve">irrigation </w:t>
            </w:r>
            <w:r>
              <w:rPr>
                <w:rFonts w:asciiTheme="minorHAnsi" w:hAnsiTheme="minorHAnsi" w:cs="Calibri"/>
                <w:b/>
                <w:bCs/>
                <w:sz w:val="30"/>
                <w:szCs w:val="30"/>
              </w:rPr>
              <w:t xml:space="preserve">          </w:t>
            </w:r>
          </w:p>
        </w:tc>
        <w:tc>
          <w:tcPr>
            <w:tcW w:w="5084" w:type="dxa"/>
          </w:tcPr>
          <w:p w14:paraId="6C1C1D85" w14:textId="439882FF" w:rsidR="00AD706A" w:rsidRPr="00C75EF6" w:rsidRDefault="00AD706A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AD706A" w14:paraId="219094EB" w14:textId="77777777" w:rsidTr="000E73DB">
        <w:tc>
          <w:tcPr>
            <w:tcW w:w="5084" w:type="dxa"/>
            <w:gridSpan w:val="2"/>
          </w:tcPr>
          <w:p w14:paraId="70935109" w14:textId="220C43E4" w:rsidR="00AD706A" w:rsidRPr="00545142" w:rsidRDefault="00AD706A" w:rsidP="00AD706A">
            <w:pPr>
              <w:pStyle w:val="a8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Other: …………………..</w:t>
            </w:r>
          </w:p>
        </w:tc>
        <w:tc>
          <w:tcPr>
            <w:tcW w:w="5084" w:type="dxa"/>
          </w:tcPr>
          <w:p w14:paraId="5E98A8CC" w14:textId="77777777" w:rsidR="00AD706A" w:rsidRDefault="00AD706A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</w:tbl>
    <w:p w14:paraId="29291F74" w14:textId="7106EDF0" w:rsidR="00EF4F5C" w:rsidRDefault="00EF4F5C" w:rsidP="00EF4F5C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31E2F617" w14:textId="6B07AB64" w:rsidR="005760AF" w:rsidRDefault="005760AF" w:rsidP="005760AF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20470FC5" w14:textId="6134B688" w:rsidR="005760AF" w:rsidRDefault="005760AF" w:rsidP="005760AF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3E4B6190" w14:textId="77777777" w:rsidR="005760AF" w:rsidRDefault="005760AF" w:rsidP="005760AF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7CAD3F6F" w14:textId="77777777" w:rsidR="005760AF" w:rsidRDefault="005760AF" w:rsidP="005760AF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1D678288" w14:textId="77777777" w:rsidR="005760AF" w:rsidRDefault="005760AF" w:rsidP="005760AF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270762F7" w14:textId="77777777" w:rsidR="005760AF" w:rsidRPr="00545142" w:rsidRDefault="005760AF" w:rsidP="005760AF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 xml:space="preserve">Student Curriculum </w:t>
      </w:r>
      <w:r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Vita</w:t>
      </w:r>
    </w:p>
    <w:p w14:paraId="616C631D" w14:textId="77777777" w:rsidR="005760AF" w:rsidRDefault="005760AF" w:rsidP="005760AF">
      <w:pPr>
        <w:pStyle w:val="a8"/>
        <w:rPr>
          <w:sz w:val="26"/>
          <w:szCs w:val="26"/>
          <w:rtl/>
          <w:lang w:bidi="ar-EG"/>
        </w:rPr>
      </w:pPr>
    </w:p>
    <w:tbl>
      <w:tblPr>
        <w:tblStyle w:val="GridTable2Accent4"/>
        <w:bidiVisual/>
        <w:tblW w:w="0" w:type="auto"/>
        <w:tblLook w:val="04A0" w:firstRow="1" w:lastRow="0" w:firstColumn="1" w:lastColumn="0" w:noHBand="0" w:noVBand="1"/>
      </w:tblPr>
      <w:tblGrid>
        <w:gridCol w:w="3051"/>
        <w:gridCol w:w="1980"/>
        <w:gridCol w:w="2160"/>
        <w:gridCol w:w="2880"/>
      </w:tblGrid>
      <w:tr w:rsidR="005760AF" w14:paraId="58C485B6" w14:textId="77777777" w:rsidTr="00643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16233105" w14:textId="77777777" w:rsidR="005760AF" w:rsidRDefault="005760AF" w:rsidP="0064367C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5F1C4C5B" w14:textId="77777777" w:rsidR="005760AF" w:rsidRDefault="005760AF" w:rsidP="0064367C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>Birthday</w:t>
            </w:r>
          </w:p>
        </w:tc>
        <w:tc>
          <w:tcPr>
            <w:tcW w:w="2160" w:type="dxa"/>
          </w:tcPr>
          <w:p w14:paraId="5BAA1A18" w14:textId="77777777" w:rsidR="005760AF" w:rsidRDefault="005760AF" w:rsidP="0064367C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2880" w:type="dxa"/>
          </w:tcPr>
          <w:p w14:paraId="27B7FF29" w14:textId="77777777" w:rsidR="005760AF" w:rsidRDefault="005760AF" w:rsidP="0064367C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 xml:space="preserve">Name </w:t>
            </w:r>
          </w:p>
        </w:tc>
      </w:tr>
      <w:tr w:rsidR="005760AF" w14:paraId="5693C0DC" w14:textId="77777777" w:rsidTr="006436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064A6B57" w14:textId="77777777" w:rsidR="005760AF" w:rsidRPr="007C3050" w:rsidRDefault="005760AF" w:rsidP="0064367C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7004A25F" w14:textId="77777777" w:rsidR="005760AF" w:rsidRPr="007C3050" w:rsidRDefault="005760AF" w:rsidP="0064367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E mail</w:t>
            </w:r>
          </w:p>
        </w:tc>
        <w:tc>
          <w:tcPr>
            <w:tcW w:w="2160" w:type="dxa"/>
          </w:tcPr>
          <w:p w14:paraId="7CD6186F" w14:textId="77777777" w:rsidR="005760AF" w:rsidRPr="007C3050" w:rsidRDefault="005760AF" w:rsidP="0064367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880" w:type="dxa"/>
          </w:tcPr>
          <w:p w14:paraId="3C745954" w14:textId="77777777" w:rsidR="005760AF" w:rsidRPr="007C3050" w:rsidRDefault="005760AF" w:rsidP="0064367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Mobile No.</w:t>
            </w:r>
          </w:p>
        </w:tc>
      </w:tr>
      <w:tr w:rsidR="005760AF" w14:paraId="3E4139C1" w14:textId="77777777" w:rsidTr="0064367C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7D5A8D7D" w14:textId="77777777" w:rsidR="005760AF" w:rsidRPr="007C3050" w:rsidRDefault="005760AF" w:rsidP="0064367C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15F2DEE3" w14:textId="77777777" w:rsidR="005760AF" w:rsidRPr="007C3050" w:rsidRDefault="005760AF" w:rsidP="0064367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Work</w:t>
            </w:r>
          </w:p>
        </w:tc>
        <w:tc>
          <w:tcPr>
            <w:tcW w:w="2160" w:type="dxa"/>
          </w:tcPr>
          <w:p w14:paraId="215D624A" w14:textId="77777777" w:rsidR="005760AF" w:rsidRPr="007C3050" w:rsidRDefault="005760AF" w:rsidP="0064367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880" w:type="dxa"/>
          </w:tcPr>
          <w:p w14:paraId="169070B9" w14:textId="77777777" w:rsidR="005760AF" w:rsidRPr="007C3050" w:rsidRDefault="005760AF" w:rsidP="0064367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tional ID</w:t>
            </w:r>
          </w:p>
        </w:tc>
      </w:tr>
      <w:tr w:rsidR="005760AF" w14:paraId="79A36EB6" w14:textId="77777777" w:rsidTr="006436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67518511" w14:textId="77777777" w:rsidR="005760AF" w:rsidRPr="007C3050" w:rsidRDefault="005760AF" w:rsidP="0064367C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3D6AC2DB" w14:textId="77777777" w:rsidR="005760AF" w:rsidRPr="007C3050" w:rsidRDefault="005760AF" w:rsidP="0064367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H- index</w:t>
            </w:r>
          </w:p>
        </w:tc>
        <w:tc>
          <w:tcPr>
            <w:tcW w:w="2160" w:type="dxa"/>
          </w:tcPr>
          <w:p w14:paraId="43C211B1" w14:textId="77777777" w:rsidR="005760AF" w:rsidRPr="007C3050" w:rsidRDefault="005760AF" w:rsidP="0064367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880" w:type="dxa"/>
          </w:tcPr>
          <w:p w14:paraId="072D8DBE" w14:textId="77777777" w:rsidR="005760AF" w:rsidRPr="007C3050" w:rsidRDefault="005760AF" w:rsidP="0064367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published papers </w:t>
            </w:r>
          </w:p>
        </w:tc>
      </w:tr>
      <w:tr w:rsidR="005760AF" w14:paraId="41996233" w14:textId="77777777" w:rsidTr="0064367C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0DDB4145" w14:textId="77777777" w:rsidR="005760AF" w:rsidRPr="007C3050" w:rsidRDefault="005760AF" w:rsidP="0064367C">
            <w:pPr>
              <w:pStyle w:val="a8"/>
              <w:ind w:left="0"/>
              <w:rPr>
                <w:b w:val="0"/>
                <w:bCs w:val="0"/>
                <w:sz w:val="26"/>
                <w:szCs w:val="26"/>
                <w:lang w:bidi="ar-EG"/>
              </w:rPr>
            </w:pPr>
          </w:p>
        </w:tc>
        <w:tc>
          <w:tcPr>
            <w:tcW w:w="1980" w:type="dxa"/>
          </w:tcPr>
          <w:p w14:paraId="2F639F00" w14:textId="77777777" w:rsidR="005760AF" w:rsidRPr="007C3050" w:rsidRDefault="005760AF" w:rsidP="0064367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160" w:type="dxa"/>
          </w:tcPr>
          <w:p w14:paraId="1BD79FEA" w14:textId="77777777" w:rsidR="005760AF" w:rsidRPr="007C3050" w:rsidRDefault="005760AF" w:rsidP="0064367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</w:p>
        </w:tc>
        <w:tc>
          <w:tcPr>
            <w:tcW w:w="2880" w:type="dxa"/>
          </w:tcPr>
          <w:p w14:paraId="3A1E907A" w14:textId="77777777" w:rsidR="005760AF" w:rsidRPr="007C3050" w:rsidRDefault="005760AF" w:rsidP="0064367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Citation Count </w:t>
            </w:r>
          </w:p>
        </w:tc>
      </w:tr>
      <w:tr w:rsidR="005760AF" w14:paraId="5998595A" w14:textId="77777777" w:rsidTr="006436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34591C1D" w14:textId="77777777" w:rsidR="005760AF" w:rsidRPr="00F61541" w:rsidRDefault="005760AF" w:rsidP="0064367C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>Last five published papers</w:t>
            </w:r>
          </w:p>
        </w:tc>
      </w:tr>
      <w:tr w:rsidR="005760AF" w14:paraId="1955CF94" w14:textId="77777777" w:rsidTr="0064367C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44A8C336" w14:textId="77777777" w:rsidR="005760AF" w:rsidRPr="007C3050" w:rsidRDefault="005760AF" w:rsidP="0064367C">
            <w:pPr>
              <w:pStyle w:val="a8"/>
              <w:numPr>
                <w:ilvl w:val="0"/>
                <w:numId w:val="41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5760AF" w14:paraId="53999D59" w14:textId="77777777" w:rsidTr="006436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0C0915E5" w14:textId="77777777" w:rsidR="005760AF" w:rsidRPr="007C3050" w:rsidRDefault="005760AF" w:rsidP="0064367C">
            <w:pPr>
              <w:pStyle w:val="a8"/>
              <w:numPr>
                <w:ilvl w:val="0"/>
                <w:numId w:val="41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5760AF" w14:paraId="09D3F547" w14:textId="77777777" w:rsidTr="0064367C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47365126" w14:textId="77777777" w:rsidR="005760AF" w:rsidRPr="007C3050" w:rsidRDefault="005760AF" w:rsidP="0064367C">
            <w:pPr>
              <w:pStyle w:val="a8"/>
              <w:numPr>
                <w:ilvl w:val="0"/>
                <w:numId w:val="41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5760AF" w14:paraId="658EFA58" w14:textId="77777777" w:rsidTr="006436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2375496F" w14:textId="77777777" w:rsidR="005760AF" w:rsidRPr="007C3050" w:rsidRDefault="005760AF" w:rsidP="0064367C">
            <w:pPr>
              <w:pStyle w:val="a8"/>
              <w:numPr>
                <w:ilvl w:val="0"/>
                <w:numId w:val="41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5760AF" w14:paraId="2446D4CD" w14:textId="77777777" w:rsidTr="0064367C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3926E5B3" w14:textId="77777777" w:rsidR="005760AF" w:rsidRPr="007C3050" w:rsidRDefault="005760AF" w:rsidP="0064367C">
            <w:pPr>
              <w:pStyle w:val="a8"/>
              <w:numPr>
                <w:ilvl w:val="0"/>
                <w:numId w:val="41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</w:tbl>
    <w:p w14:paraId="4C5E8EF8" w14:textId="77777777" w:rsidR="005760AF" w:rsidRDefault="005760AF" w:rsidP="005760AF">
      <w:pPr>
        <w:rPr>
          <w:sz w:val="26"/>
          <w:szCs w:val="26"/>
          <w:lang w:bidi="ar-EG"/>
        </w:rPr>
      </w:pPr>
    </w:p>
    <w:p w14:paraId="629F9968" w14:textId="77777777" w:rsidR="005760AF" w:rsidRDefault="005760AF" w:rsidP="005760AF">
      <w:pPr>
        <w:rPr>
          <w:sz w:val="26"/>
          <w:szCs w:val="26"/>
          <w:lang w:bidi="ar-EG"/>
        </w:rPr>
      </w:pPr>
    </w:p>
    <w:p w14:paraId="773929FE" w14:textId="63DDECB8" w:rsidR="00E33B8E" w:rsidRDefault="00E33B8E" w:rsidP="00E33B8E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53CF3A5D" w14:textId="4FFEF4B9" w:rsidR="005760AF" w:rsidRDefault="005760AF" w:rsidP="005760AF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02FF4F7A" w14:textId="1798AEE0" w:rsidR="005760AF" w:rsidRDefault="005760AF" w:rsidP="005760AF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577979A7" w14:textId="6A3CE7F0" w:rsidR="005760AF" w:rsidRDefault="005760AF" w:rsidP="005760AF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3D9ACE16" w14:textId="76E0EB0B" w:rsidR="005760AF" w:rsidRDefault="005760AF" w:rsidP="005760AF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2DA60905" w14:textId="55B4E0C1" w:rsidR="005760AF" w:rsidRDefault="005760AF" w:rsidP="005760AF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171F2116" w14:textId="2044FBB9" w:rsidR="005760AF" w:rsidRDefault="005760AF" w:rsidP="005760AF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11799A90" w14:textId="77777777" w:rsidR="005760AF" w:rsidRDefault="005760AF" w:rsidP="005760AF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0F0D936A" w14:textId="16DCF019" w:rsidR="00EF4F5C" w:rsidRDefault="00EF4F5C" w:rsidP="00EF4F5C">
      <w:pPr>
        <w:rPr>
          <w:sz w:val="26"/>
          <w:szCs w:val="26"/>
          <w:lang w:bidi="ar-EG"/>
        </w:rPr>
      </w:pPr>
    </w:p>
    <w:p w14:paraId="34F3B777" w14:textId="04D2158B" w:rsidR="00EF4F5C" w:rsidRDefault="00EF4F5C" w:rsidP="00EF4F5C">
      <w:pPr>
        <w:rPr>
          <w:sz w:val="26"/>
          <w:szCs w:val="26"/>
          <w:lang w:bidi="ar-EG"/>
        </w:rPr>
      </w:pPr>
    </w:p>
    <w:p w14:paraId="0A9129A6" w14:textId="7DF788F6" w:rsidR="00EF4F5C" w:rsidRDefault="00EF4F5C" w:rsidP="00EF4F5C">
      <w:pPr>
        <w:rPr>
          <w:sz w:val="26"/>
          <w:szCs w:val="26"/>
          <w:lang w:bidi="ar-EG"/>
        </w:rPr>
      </w:pPr>
    </w:p>
    <w:p w14:paraId="1C4E4665" w14:textId="01EF6271" w:rsidR="00EF4F5C" w:rsidRDefault="00EF4F5C" w:rsidP="00EF4F5C">
      <w:pPr>
        <w:rPr>
          <w:sz w:val="26"/>
          <w:szCs w:val="26"/>
          <w:lang w:bidi="ar-EG"/>
        </w:rPr>
      </w:pPr>
    </w:p>
    <w:p w14:paraId="14054349" w14:textId="59A1D588" w:rsidR="00F61541" w:rsidRDefault="00F61541" w:rsidP="00EF4F5C">
      <w:pPr>
        <w:rPr>
          <w:sz w:val="26"/>
          <w:szCs w:val="26"/>
          <w:lang w:bidi="ar-EG"/>
        </w:rPr>
      </w:pPr>
    </w:p>
    <w:p w14:paraId="3089AAC8" w14:textId="77777777" w:rsidR="00855B5E" w:rsidRPr="00854BDD" w:rsidRDefault="00855B5E" w:rsidP="00EF4F5C">
      <w:pPr>
        <w:rPr>
          <w:sz w:val="26"/>
          <w:szCs w:val="26"/>
          <w:rtl/>
          <w:lang w:bidi="ar-EG"/>
        </w:rPr>
      </w:pPr>
    </w:p>
    <w:p w14:paraId="6D2567B3" w14:textId="3C7B5048" w:rsidR="00EF4F5C" w:rsidRPr="00545142" w:rsidRDefault="005760AF" w:rsidP="00545142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lastRenderedPageBreak/>
        <w:t>Supervisor</w:t>
      </w:r>
      <w:r w:rsidR="00F61541"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 xml:space="preserve"> </w:t>
      </w:r>
      <w:r w:rsidR="008513C1"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Curriculum</w:t>
      </w:r>
      <w:r w:rsidR="00EF4F5C"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 xml:space="preserve"> </w:t>
      </w:r>
      <w:r w:rsidR="009A481D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Vita</w:t>
      </w:r>
    </w:p>
    <w:p w14:paraId="7A5E8785" w14:textId="77777777" w:rsidR="00EF4F5C" w:rsidRDefault="00EF4F5C" w:rsidP="00EF4F5C">
      <w:pPr>
        <w:pStyle w:val="a8"/>
        <w:rPr>
          <w:sz w:val="26"/>
          <w:szCs w:val="26"/>
          <w:rtl/>
          <w:lang w:bidi="ar-EG"/>
        </w:rPr>
      </w:pPr>
    </w:p>
    <w:tbl>
      <w:tblPr>
        <w:tblStyle w:val="GridTable2Accent4"/>
        <w:bidiVisual/>
        <w:tblW w:w="0" w:type="auto"/>
        <w:tblLook w:val="04A0" w:firstRow="1" w:lastRow="0" w:firstColumn="1" w:lastColumn="0" w:noHBand="0" w:noVBand="1"/>
      </w:tblPr>
      <w:tblGrid>
        <w:gridCol w:w="3051"/>
        <w:gridCol w:w="1980"/>
        <w:gridCol w:w="2160"/>
        <w:gridCol w:w="2967"/>
      </w:tblGrid>
      <w:tr w:rsidR="00EF4F5C" w14:paraId="74CE2BBB" w14:textId="77777777" w:rsidTr="00D61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1781EAC3" w14:textId="2486C3A5" w:rsidR="00EF4F5C" w:rsidRDefault="00EF4F5C" w:rsidP="00D54D34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6E17EE9D" w14:textId="40A5E623" w:rsidR="00EF4F5C" w:rsidRDefault="00EF4F5C" w:rsidP="00D54D34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>Birthday</w:t>
            </w:r>
          </w:p>
        </w:tc>
        <w:tc>
          <w:tcPr>
            <w:tcW w:w="2160" w:type="dxa"/>
          </w:tcPr>
          <w:p w14:paraId="2729EA95" w14:textId="662E7EF2" w:rsidR="00EF4F5C" w:rsidRDefault="00EF4F5C" w:rsidP="00D54D34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0E191F30" w14:textId="68E21FE8" w:rsidR="00EF4F5C" w:rsidRDefault="00EF4F5C" w:rsidP="00D54D34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 xml:space="preserve">Name </w:t>
            </w:r>
          </w:p>
        </w:tc>
      </w:tr>
      <w:tr w:rsidR="00EF4F5C" w14:paraId="603E6511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2470A716" w14:textId="610C5D24" w:rsidR="00EF4F5C" w:rsidRPr="007C3050" w:rsidRDefault="00EF4F5C" w:rsidP="00D54D34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10C6BE1A" w14:textId="5C10CBA4" w:rsidR="00EF4F5C" w:rsidRPr="007C3050" w:rsidRDefault="00EF4F5C" w:rsidP="00D54D34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Mobile No.</w:t>
            </w:r>
          </w:p>
        </w:tc>
        <w:tc>
          <w:tcPr>
            <w:tcW w:w="2160" w:type="dxa"/>
          </w:tcPr>
          <w:p w14:paraId="3377AD62" w14:textId="20C90639" w:rsidR="00EF4F5C" w:rsidRPr="007C3050" w:rsidRDefault="00EF4F5C" w:rsidP="00D54D34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11435C73" w14:textId="16E9F0C7" w:rsidR="00EF4F5C" w:rsidRPr="007C3050" w:rsidRDefault="00EF4F5C" w:rsidP="00D54D34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Email</w:t>
            </w:r>
          </w:p>
        </w:tc>
      </w:tr>
      <w:tr w:rsidR="00EF4F5C" w14:paraId="559C68EC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54B82D58" w14:textId="325E23DE" w:rsidR="00EF4F5C" w:rsidRPr="007C3050" w:rsidRDefault="00EF4F5C" w:rsidP="00D54D34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38B05F96" w14:textId="443AA4F8" w:rsidR="00EF4F5C" w:rsidRPr="007C3050" w:rsidRDefault="00EF4F5C" w:rsidP="00D54D34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tional ID</w:t>
            </w:r>
          </w:p>
        </w:tc>
        <w:tc>
          <w:tcPr>
            <w:tcW w:w="2160" w:type="dxa"/>
          </w:tcPr>
          <w:p w14:paraId="614FD66E" w14:textId="5B00794B" w:rsidR="00EF4F5C" w:rsidRPr="007C3050" w:rsidRDefault="00EF4F5C" w:rsidP="00D54D34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4EE22B1A" w14:textId="50774F7F" w:rsidR="00EF4F5C" w:rsidRPr="007C3050" w:rsidRDefault="00EF4F5C" w:rsidP="00D54D34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Position </w:t>
            </w:r>
          </w:p>
        </w:tc>
      </w:tr>
      <w:tr w:rsidR="00EF4F5C" w14:paraId="29FD4110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6C7215D3" w14:textId="6092C3CD" w:rsidR="00EF4F5C" w:rsidRPr="007C3050" w:rsidRDefault="00EF4F5C" w:rsidP="00EF4F5C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6FBC35A9" w14:textId="665DA539" w:rsidR="00EF4F5C" w:rsidRPr="007C3050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published papers </w:t>
            </w:r>
          </w:p>
        </w:tc>
        <w:tc>
          <w:tcPr>
            <w:tcW w:w="2160" w:type="dxa"/>
          </w:tcPr>
          <w:p w14:paraId="226397E5" w14:textId="3C3A221D" w:rsidR="00EF4F5C" w:rsidRPr="007C3050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61C6FDA3" w14:textId="4D505708" w:rsidR="00EF4F5C" w:rsidRPr="007C3050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H- index</w:t>
            </w:r>
          </w:p>
        </w:tc>
      </w:tr>
      <w:tr w:rsidR="00EF4F5C" w14:paraId="163D0DBB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73B5DD66" w14:textId="796E8C9A" w:rsidR="00EF4F5C" w:rsidRPr="007C3050" w:rsidRDefault="00EF4F5C" w:rsidP="00EF4F5C">
            <w:pPr>
              <w:pStyle w:val="a8"/>
              <w:ind w:left="0"/>
              <w:rPr>
                <w:b w:val="0"/>
                <w:bCs w:val="0"/>
                <w:sz w:val="26"/>
                <w:szCs w:val="26"/>
                <w:lang w:bidi="ar-EG"/>
              </w:rPr>
            </w:pPr>
          </w:p>
        </w:tc>
        <w:tc>
          <w:tcPr>
            <w:tcW w:w="1980" w:type="dxa"/>
          </w:tcPr>
          <w:p w14:paraId="22FB830C" w14:textId="31985B8B" w:rsidR="00EF4F5C" w:rsidRPr="007C3050" w:rsidRDefault="00EF4F5C" w:rsidP="00EF4F5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Citation Count </w:t>
            </w:r>
          </w:p>
        </w:tc>
        <w:tc>
          <w:tcPr>
            <w:tcW w:w="2160" w:type="dxa"/>
          </w:tcPr>
          <w:p w14:paraId="25DF39E7" w14:textId="1D3B93A5" w:rsidR="00EF4F5C" w:rsidRPr="007C3050" w:rsidRDefault="00EF4F5C" w:rsidP="00EF4F5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</w:p>
        </w:tc>
        <w:tc>
          <w:tcPr>
            <w:tcW w:w="2967" w:type="dxa"/>
          </w:tcPr>
          <w:p w14:paraId="7FBD24E3" w14:textId="092DC8C1" w:rsidR="00EF4F5C" w:rsidRPr="007C3050" w:rsidRDefault="00EF4F5C" w:rsidP="00EF4F5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</w:t>
            </w:r>
            <w:r w:rsidR="005760AF">
              <w:rPr>
                <w:b/>
                <w:bCs/>
                <w:sz w:val="26"/>
                <w:szCs w:val="26"/>
                <w:lang w:bidi="ar-EG"/>
              </w:rPr>
              <w:t>N</w:t>
            </w:r>
            <w:r>
              <w:rPr>
                <w:b/>
                <w:bCs/>
                <w:sz w:val="26"/>
                <w:szCs w:val="26"/>
                <w:lang w:bidi="ar-EG"/>
              </w:rPr>
              <w:t xml:space="preserve">ational Project </w:t>
            </w:r>
          </w:p>
        </w:tc>
      </w:tr>
      <w:tr w:rsidR="00EF4F5C" w14:paraId="3D920E58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3F447CC0" w14:textId="2114D6D3" w:rsidR="00EF4F5C" w:rsidRPr="007C3050" w:rsidRDefault="00EF4F5C" w:rsidP="00EF4F5C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4172A5F8" w14:textId="5DBB721D" w:rsidR="00EF4F5C" w:rsidRPr="007C3050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</w:t>
            </w:r>
            <w:r w:rsidR="005760AF">
              <w:rPr>
                <w:b/>
                <w:bCs/>
                <w:sz w:val="26"/>
                <w:szCs w:val="26"/>
                <w:lang w:bidi="ar-EG"/>
              </w:rPr>
              <w:t>I</w:t>
            </w:r>
            <w:r>
              <w:rPr>
                <w:b/>
                <w:bCs/>
                <w:sz w:val="26"/>
                <w:szCs w:val="26"/>
                <w:lang w:bidi="ar-EG"/>
              </w:rPr>
              <w:t xml:space="preserve">nternational Project </w:t>
            </w:r>
          </w:p>
        </w:tc>
        <w:tc>
          <w:tcPr>
            <w:tcW w:w="2160" w:type="dxa"/>
          </w:tcPr>
          <w:p w14:paraId="6655FB3A" w14:textId="119BE401" w:rsidR="00EF4F5C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0B93BBA3" w14:textId="463839C9" w:rsidR="00EF4F5C" w:rsidRPr="007C3050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</w:t>
            </w:r>
            <w:r w:rsidR="008A44AD">
              <w:rPr>
                <w:b/>
                <w:bCs/>
                <w:sz w:val="26"/>
                <w:szCs w:val="26"/>
                <w:lang w:bidi="ar-EG"/>
              </w:rPr>
              <w:t>Patent</w:t>
            </w:r>
            <w:r w:rsidR="00674F3B">
              <w:rPr>
                <w:b/>
                <w:bCs/>
                <w:sz w:val="26"/>
                <w:szCs w:val="26"/>
                <w:lang w:bidi="ar-EG"/>
              </w:rPr>
              <w:t>s</w:t>
            </w:r>
          </w:p>
        </w:tc>
      </w:tr>
      <w:tr w:rsidR="00A67635" w14:paraId="4A6C8110" w14:textId="77777777" w:rsidTr="00D54D34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1" w:type="dxa"/>
            <w:gridSpan w:val="3"/>
          </w:tcPr>
          <w:p w14:paraId="6178D10C" w14:textId="77777777" w:rsidR="00A67635" w:rsidRDefault="00A67635" w:rsidP="00EF4F5C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72F8B60A" w14:textId="3C6469CD" w:rsidR="00A67635" w:rsidRDefault="00A67635" w:rsidP="00EF4F5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me as papers</w:t>
            </w:r>
          </w:p>
        </w:tc>
      </w:tr>
      <w:tr w:rsidR="00EF4F5C" w14:paraId="25CF2E69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273D0D4D" w14:textId="3CD09EEA" w:rsidR="00EF4F5C" w:rsidRPr="00F61541" w:rsidRDefault="00EF4F5C" w:rsidP="00EF4F5C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 xml:space="preserve">Scholarships and Missions </w:t>
            </w:r>
          </w:p>
          <w:p w14:paraId="6C3419D0" w14:textId="77777777" w:rsidR="00EF4F5C" w:rsidRPr="007C3050" w:rsidRDefault="00EF4F5C" w:rsidP="00EF4F5C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253D834C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83430B6" w14:textId="67ECF475" w:rsidR="00EF4F5C" w:rsidRDefault="00EF4F5C" w:rsidP="00D6146D">
            <w:pPr>
              <w:pStyle w:val="a8"/>
              <w:numPr>
                <w:ilvl w:val="0"/>
                <w:numId w:val="39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6AC18DB6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43E2B188" w14:textId="14D1E383" w:rsidR="00EF4F5C" w:rsidRDefault="00EF4F5C" w:rsidP="00D6146D">
            <w:pPr>
              <w:pStyle w:val="a8"/>
              <w:numPr>
                <w:ilvl w:val="0"/>
                <w:numId w:val="39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8A44AD" w14:paraId="5D743B5B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E66811F" w14:textId="4F5E7A3A" w:rsidR="008A44AD" w:rsidRPr="00F61541" w:rsidRDefault="008A44AD" w:rsidP="008A44AD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>five published papers (highest impact factor</w:t>
            </w:r>
            <w:r w:rsidR="00F61541">
              <w:rPr>
                <w:sz w:val="26"/>
                <w:szCs w:val="26"/>
                <w:lang w:bidi="ar-EG"/>
              </w:rPr>
              <w:t xml:space="preserve">) in last five years </w:t>
            </w:r>
          </w:p>
        </w:tc>
      </w:tr>
      <w:tr w:rsidR="00EF4F5C" w14:paraId="19634D12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4F15FBA2" w14:textId="2234AB2C" w:rsidR="00EF4F5C" w:rsidRPr="007C3050" w:rsidRDefault="00EF4F5C" w:rsidP="00D6146D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6D1251AC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1906F81" w14:textId="211C216E" w:rsidR="00EF4F5C" w:rsidRPr="007C3050" w:rsidRDefault="00EF4F5C" w:rsidP="00D6146D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4E1B235C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72D41AF5" w14:textId="1398394A" w:rsidR="00EF4F5C" w:rsidRPr="007C3050" w:rsidRDefault="00EF4F5C" w:rsidP="00D6146D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64ADA4E2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02287218" w14:textId="4A98CF66" w:rsidR="00EF4F5C" w:rsidRPr="007C3050" w:rsidRDefault="00EF4F5C" w:rsidP="00D6146D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09800E65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749B6BB6" w14:textId="6D41CD0B" w:rsidR="00EF4F5C" w:rsidRDefault="00EF4F5C" w:rsidP="00D6146D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</w:tbl>
    <w:p w14:paraId="10B4F41D" w14:textId="77777777" w:rsidR="00EF4F5C" w:rsidRDefault="00EF4F5C" w:rsidP="00EF4F5C">
      <w:pPr>
        <w:pStyle w:val="a8"/>
        <w:rPr>
          <w:sz w:val="26"/>
          <w:szCs w:val="26"/>
          <w:rtl/>
          <w:lang w:bidi="ar-EG"/>
        </w:rPr>
      </w:pPr>
    </w:p>
    <w:p w14:paraId="17EBF4A2" w14:textId="7028C1F1" w:rsidR="00EF4F5C" w:rsidRDefault="00EF4F5C" w:rsidP="00EF4F5C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66A537E7" w14:textId="033D48C7" w:rsidR="00AE6EF2" w:rsidRDefault="00AE6EF2" w:rsidP="00AE6EF2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66FE4A62" w14:textId="447872DC" w:rsidR="00AE6EF2" w:rsidRDefault="00AE6EF2" w:rsidP="003D5990">
      <w:pPr>
        <w:bidi w:val="0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</w:p>
    <w:p w14:paraId="04909138" w14:textId="412BB4CE" w:rsidR="00545142" w:rsidRDefault="00545142" w:rsidP="00545142">
      <w:pPr>
        <w:bidi w:val="0"/>
        <w:jc w:val="both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</w:p>
    <w:p w14:paraId="44C41D80" w14:textId="77777777" w:rsidR="00BA224E" w:rsidRDefault="00BA224E" w:rsidP="00BA224E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7E610911" w14:textId="40DF51B6" w:rsidR="009F0DB2" w:rsidRPr="00545142" w:rsidRDefault="00125330" w:rsidP="00545142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The Research Proposal</w:t>
      </w:r>
    </w:p>
    <w:p w14:paraId="1E028F26" w14:textId="7D002EDD" w:rsidR="007D6A2D" w:rsidRPr="008513C1" w:rsidRDefault="007D6A2D" w:rsidP="00E10070">
      <w:pPr>
        <w:pStyle w:val="a8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8513C1">
        <w:rPr>
          <w:rFonts w:asciiTheme="majorBidi" w:hAnsiTheme="majorBidi" w:cstheme="majorBidi"/>
          <w:b/>
          <w:iCs/>
          <w:sz w:val="24"/>
          <w:szCs w:val="24"/>
        </w:rPr>
        <w:t xml:space="preserve">English Abstract </w:t>
      </w:r>
    </w:p>
    <w:p w14:paraId="633A77F9" w14:textId="446F9BC7" w:rsidR="007D6A2D" w:rsidRPr="008513C1" w:rsidRDefault="007D6A2D" w:rsidP="007A4928">
      <w:pPr>
        <w:pStyle w:val="a8"/>
        <w:spacing w:after="120"/>
        <w:ind w:left="0"/>
        <w:contextualSpacing w:val="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8513C1">
        <w:rPr>
          <w:rFonts w:asciiTheme="majorBidi" w:hAnsiTheme="majorBidi" w:cstheme="majorBidi"/>
          <w:i/>
          <w:iCs/>
          <w:sz w:val="24"/>
          <w:szCs w:val="24"/>
        </w:rPr>
        <w:t xml:space="preserve">Describe the proposed research work in </w:t>
      </w:r>
      <w:r w:rsidR="008513C1">
        <w:rPr>
          <w:rFonts w:asciiTheme="majorBidi" w:hAnsiTheme="majorBidi" w:cstheme="majorBidi"/>
          <w:i/>
          <w:iCs/>
          <w:sz w:val="24"/>
          <w:szCs w:val="24"/>
        </w:rPr>
        <w:t>20 lines maximum</w:t>
      </w:r>
      <w:r w:rsidRPr="008513C1">
        <w:rPr>
          <w:rFonts w:asciiTheme="majorBidi" w:hAnsiTheme="majorBidi" w:cstheme="majorBidi"/>
          <w:i/>
          <w:iCs/>
          <w:sz w:val="24"/>
          <w:szCs w:val="24"/>
        </w:rPr>
        <w:t>.</w:t>
      </w:r>
    </w:p>
    <w:p w14:paraId="55197D1F" w14:textId="58395B2E" w:rsidR="007D6A2D" w:rsidRPr="008513C1" w:rsidRDefault="00A67635" w:rsidP="00E10070">
      <w:pPr>
        <w:pStyle w:val="a8"/>
        <w:numPr>
          <w:ilvl w:val="0"/>
          <w:numId w:val="31"/>
        </w:numPr>
        <w:spacing w:before="100" w:beforeAutospacing="1" w:after="0" w:line="24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8513C1">
        <w:rPr>
          <w:rFonts w:asciiTheme="majorBidi" w:hAnsiTheme="majorBidi" w:cstheme="majorBidi"/>
          <w:b/>
          <w:iCs/>
          <w:sz w:val="24"/>
          <w:szCs w:val="24"/>
          <w:rtl/>
        </w:rPr>
        <w:t xml:space="preserve">الملخص العربي </w:t>
      </w:r>
    </w:p>
    <w:p w14:paraId="4DE1FD28" w14:textId="169E52FE" w:rsidR="007D6A2D" w:rsidRPr="008513C1" w:rsidRDefault="008513C1" w:rsidP="007A4928">
      <w:pPr>
        <w:bidi w:val="0"/>
        <w:spacing w:after="120" w:line="276" w:lineRule="auto"/>
        <w:contextualSpacing/>
        <w:jc w:val="both"/>
        <w:rPr>
          <w:rFonts w:asciiTheme="majorBidi" w:hAnsiTheme="majorBidi" w:cstheme="majorBidi"/>
          <w:i/>
          <w:iCs/>
          <w:rtl/>
          <w:lang w:bidi="ar-EG"/>
        </w:rPr>
      </w:pPr>
      <w:r>
        <w:rPr>
          <w:rFonts w:asciiTheme="majorBidi" w:hAnsiTheme="majorBidi" w:cstheme="majorBidi" w:hint="cs"/>
          <w:i/>
          <w:iCs/>
          <w:rtl/>
          <w:lang w:bidi="ar-EG"/>
        </w:rPr>
        <w:t xml:space="preserve">اذكر ملخص للمقترح البحثي فيما لا </w:t>
      </w:r>
      <w:r w:rsidR="00E33B8E">
        <w:rPr>
          <w:rFonts w:asciiTheme="majorBidi" w:hAnsiTheme="majorBidi" w:cstheme="majorBidi" w:hint="cs"/>
          <w:i/>
          <w:iCs/>
          <w:rtl/>
          <w:lang w:bidi="ar-EG"/>
        </w:rPr>
        <w:t>يزيد</w:t>
      </w:r>
      <w:r>
        <w:rPr>
          <w:rFonts w:asciiTheme="majorBidi" w:hAnsiTheme="majorBidi" w:cstheme="majorBidi" w:hint="cs"/>
          <w:i/>
          <w:iCs/>
          <w:rtl/>
          <w:lang w:bidi="ar-EG"/>
        </w:rPr>
        <w:t xml:space="preserve"> عن 20 سطر </w:t>
      </w:r>
    </w:p>
    <w:p w14:paraId="71B9BAC6" w14:textId="77777777" w:rsidR="007D6A2D" w:rsidRPr="008513C1" w:rsidRDefault="007D6A2D" w:rsidP="007A4928">
      <w:pPr>
        <w:pStyle w:val="a8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8513C1">
        <w:rPr>
          <w:rFonts w:asciiTheme="majorBidi" w:hAnsiTheme="majorBidi" w:cstheme="majorBidi"/>
          <w:b/>
          <w:iCs/>
          <w:sz w:val="24"/>
          <w:szCs w:val="24"/>
        </w:rPr>
        <w:t xml:space="preserve">Introduction/Background </w:t>
      </w:r>
      <w:r w:rsidRPr="008513C1">
        <w:rPr>
          <w:rFonts w:asciiTheme="majorBidi" w:hAnsiTheme="majorBidi" w:cstheme="majorBidi"/>
          <w:b/>
          <w:bCs/>
          <w:sz w:val="24"/>
          <w:szCs w:val="24"/>
        </w:rPr>
        <w:t>(two pages maximum)</w:t>
      </w:r>
    </w:p>
    <w:p w14:paraId="42B2B81E" w14:textId="5728AA26" w:rsidR="008513C1" w:rsidRDefault="008513C1" w:rsidP="008513C1">
      <w:pPr>
        <w:bidi w:val="0"/>
        <w:spacing w:after="120" w:line="276" w:lineRule="auto"/>
        <w:jc w:val="both"/>
        <w:rPr>
          <w:rFonts w:asciiTheme="majorBidi" w:hAnsiTheme="majorBidi" w:cstheme="majorBidi"/>
          <w:iCs/>
        </w:rPr>
      </w:pPr>
      <w:r>
        <w:rPr>
          <w:rFonts w:asciiTheme="majorBidi" w:hAnsiTheme="majorBidi" w:cstheme="majorBidi"/>
          <w:iCs/>
        </w:rPr>
        <w:t>Herein, mention the p</w:t>
      </w:r>
      <w:r w:rsidR="00E33B8E">
        <w:rPr>
          <w:rFonts w:asciiTheme="majorBidi" w:hAnsiTheme="majorBidi" w:cstheme="majorBidi"/>
          <w:iCs/>
        </w:rPr>
        <w:t>reviou</w:t>
      </w:r>
      <w:r>
        <w:rPr>
          <w:rFonts w:asciiTheme="majorBidi" w:hAnsiTheme="majorBidi" w:cstheme="majorBidi"/>
          <w:iCs/>
        </w:rPr>
        <w:t>s work that had been done in this research area</w:t>
      </w:r>
    </w:p>
    <w:p w14:paraId="6C015F0E" w14:textId="7D049853" w:rsidR="00125330" w:rsidRPr="008513C1" w:rsidRDefault="00125330" w:rsidP="008513C1">
      <w:pPr>
        <w:pStyle w:val="a8"/>
        <w:numPr>
          <w:ilvl w:val="0"/>
          <w:numId w:val="31"/>
        </w:numPr>
        <w:spacing w:after="120"/>
        <w:jc w:val="both"/>
        <w:rPr>
          <w:rFonts w:asciiTheme="majorBidi" w:hAnsiTheme="majorBidi" w:cstheme="majorBidi"/>
          <w:iCs/>
        </w:rPr>
      </w:pPr>
      <w:r w:rsidRPr="008513C1">
        <w:rPr>
          <w:rFonts w:asciiTheme="majorBidi" w:hAnsiTheme="majorBidi" w:cstheme="majorBidi"/>
          <w:b/>
          <w:iCs/>
        </w:rPr>
        <w:t xml:space="preserve">Objectives </w:t>
      </w:r>
      <w:r w:rsidRPr="008513C1">
        <w:rPr>
          <w:rFonts w:asciiTheme="majorBidi" w:hAnsiTheme="majorBidi" w:cstheme="majorBidi"/>
          <w:b/>
          <w:bCs/>
        </w:rPr>
        <w:t>(one</w:t>
      </w:r>
      <w:r w:rsidR="00E33B8E">
        <w:rPr>
          <w:rFonts w:asciiTheme="majorBidi" w:hAnsiTheme="majorBidi" w:cstheme="majorBidi"/>
          <w:b/>
          <w:bCs/>
        </w:rPr>
        <w:t>-</w:t>
      </w:r>
      <w:r w:rsidRPr="008513C1">
        <w:rPr>
          <w:rFonts w:asciiTheme="majorBidi" w:hAnsiTheme="majorBidi" w:cstheme="majorBidi"/>
          <w:b/>
          <w:bCs/>
        </w:rPr>
        <w:t>page maximum)</w:t>
      </w:r>
    </w:p>
    <w:p w14:paraId="0BA8982C" w14:textId="62411B5E" w:rsidR="00125330" w:rsidRPr="008513C1" w:rsidRDefault="00125330" w:rsidP="007A4928">
      <w:pPr>
        <w:bidi w:val="0"/>
        <w:spacing w:after="120" w:line="276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8513C1">
        <w:rPr>
          <w:rFonts w:asciiTheme="majorBidi" w:hAnsiTheme="majorBidi" w:cstheme="majorBidi"/>
          <w:i/>
          <w:iCs/>
        </w:rPr>
        <w:t xml:space="preserve">List your project’s </w:t>
      </w:r>
      <w:r w:rsidR="00545142" w:rsidRPr="008513C1">
        <w:rPr>
          <w:rFonts w:asciiTheme="majorBidi" w:hAnsiTheme="majorBidi" w:cstheme="majorBidi"/>
          <w:i/>
          <w:iCs/>
        </w:rPr>
        <w:t>objectives and</w:t>
      </w:r>
      <w:r w:rsidR="008513C1">
        <w:rPr>
          <w:rFonts w:asciiTheme="majorBidi" w:hAnsiTheme="majorBidi" w:cstheme="majorBidi"/>
          <w:i/>
          <w:iCs/>
        </w:rPr>
        <w:t xml:space="preserve"> </w:t>
      </w:r>
      <w:r w:rsidRPr="008513C1">
        <w:rPr>
          <w:rFonts w:asciiTheme="majorBidi" w:hAnsiTheme="majorBidi" w:cstheme="majorBidi"/>
          <w:i/>
          <w:iCs/>
        </w:rPr>
        <w:t>Link the</w:t>
      </w:r>
      <w:r w:rsidR="008513C1" w:rsidRPr="008513C1">
        <w:rPr>
          <w:rFonts w:asciiTheme="majorBidi" w:hAnsiTheme="majorBidi" w:cstheme="majorBidi"/>
          <w:i/>
          <w:iCs/>
        </w:rPr>
        <w:t xml:space="preserve">se objectives with </w:t>
      </w:r>
      <w:r w:rsidR="0005678C" w:rsidRPr="008513C1">
        <w:rPr>
          <w:rFonts w:asciiTheme="majorBidi" w:hAnsiTheme="majorBidi" w:cstheme="majorBidi"/>
          <w:i/>
          <w:iCs/>
        </w:rPr>
        <w:t xml:space="preserve">Egypt </w:t>
      </w:r>
      <w:r w:rsidR="006101A9" w:rsidRPr="008513C1">
        <w:rPr>
          <w:rFonts w:asciiTheme="majorBidi" w:hAnsiTheme="majorBidi" w:cstheme="majorBidi"/>
          <w:i/>
          <w:iCs/>
        </w:rPr>
        <w:t xml:space="preserve">vision </w:t>
      </w:r>
      <w:r w:rsidR="0005678C" w:rsidRPr="008513C1">
        <w:rPr>
          <w:rFonts w:asciiTheme="majorBidi" w:hAnsiTheme="majorBidi" w:cstheme="majorBidi"/>
          <w:i/>
          <w:iCs/>
        </w:rPr>
        <w:t>2030.</w:t>
      </w:r>
      <w:r w:rsidR="0005678C" w:rsidRPr="008513C1">
        <w:rPr>
          <w:rFonts w:asciiTheme="majorBidi" w:hAnsiTheme="majorBidi" w:cstheme="majorBidi"/>
          <w:b/>
          <w:bCs/>
          <w:i/>
          <w:iCs/>
        </w:rPr>
        <w:t xml:space="preserve"> </w:t>
      </w:r>
    </w:p>
    <w:p w14:paraId="5DE27BAB" w14:textId="3B844CEA" w:rsidR="00125330" w:rsidRPr="008513C1" w:rsidRDefault="00125330" w:rsidP="007A4928">
      <w:pPr>
        <w:pStyle w:val="a8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513C1">
        <w:rPr>
          <w:rFonts w:asciiTheme="majorBidi" w:hAnsiTheme="majorBidi" w:cstheme="majorBidi"/>
          <w:b/>
          <w:iCs/>
          <w:sz w:val="24"/>
          <w:szCs w:val="24"/>
        </w:rPr>
        <w:t>Research Methodology (</w:t>
      </w:r>
      <w:r w:rsidR="009D2998">
        <w:rPr>
          <w:rFonts w:asciiTheme="majorBidi" w:hAnsiTheme="majorBidi" w:cstheme="majorBidi"/>
          <w:b/>
          <w:iCs/>
          <w:sz w:val="24"/>
          <w:szCs w:val="24"/>
        </w:rPr>
        <w:t>five</w:t>
      </w:r>
      <w:r w:rsidRPr="008513C1">
        <w:rPr>
          <w:rFonts w:asciiTheme="majorBidi" w:hAnsiTheme="majorBidi" w:cstheme="majorBidi"/>
          <w:b/>
          <w:iCs/>
          <w:sz w:val="24"/>
          <w:szCs w:val="24"/>
        </w:rPr>
        <w:t xml:space="preserve"> pages maximum)</w:t>
      </w:r>
    </w:p>
    <w:p w14:paraId="7082D416" w14:textId="03461AF6" w:rsidR="007D6A2D" w:rsidRPr="008513C1" w:rsidRDefault="009D2998" w:rsidP="007A4928">
      <w:pPr>
        <w:bidi w:val="0"/>
        <w:spacing w:after="240"/>
        <w:jc w:val="both"/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/>
          <w:i/>
          <w:iCs/>
        </w:rPr>
        <w:t>List in clear steps the m</w:t>
      </w:r>
      <w:r w:rsidR="00125330" w:rsidRPr="008513C1">
        <w:rPr>
          <w:rFonts w:asciiTheme="majorBidi" w:hAnsiTheme="majorBidi" w:cstheme="majorBidi"/>
          <w:i/>
          <w:iCs/>
        </w:rPr>
        <w:t xml:space="preserve">ethodology </w:t>
      </w:r>
      <w:r>
        <w:rPr>
          <w:rFonts w:asciiTheme="majorBidi" w:hAnsiTheme="majorBidi" w:cstheme="majorBidi"/>
          <w:i/>
          <w:iCs/>
        </w:rPr>
        <w:t xml:space="preserve">that you will use in your proposal and how you will achive your objectives through these steps </w:t>
      </w:r>
    </w:p>
    <w:p w14:paraId="0700BE42" w14:textId="3454A00A" w:rsidR="00805A93" w:rsidRPr="008513C1" w:rsidRDefault="00805A93" w:rsidP="007A4928">
      <w:pPr>
        <w:pStyle w:val="a8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8513C1">
        <w:rPr>
          <w:rFonts w:asciiTheme="majorBidi" w:hAnsiTheme="majorBidi" w:cstheme="majorBidi"/>
          <w:b/>
          <w:bCs/>
          <w:iCs/>
          <w:sz w:val="24"/>
          <w:szCs w:val="24"/>
        </w:rPr>
        <w:t xml:space="preserve">Expected </w:t>
      </w:r>
      <w:r w:rsidRPr="008513C1">
        <w:rPr>
          <w:rFonts w:asciiTheme="majorBidi" w:hAnsiTheme="majorBidi" w:cstheme="majorBidi"/>
          <w:b/>
          <w:bCs/>
          <w:sz w:val="24"/>
          <w:szCs w:val="24"/>
        </w:rPr>
        <w:t>Project</w:t>
      </w:r>
      <w:r w:rsidRPr="008513C1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Outcomes </w:t>
      </w:r>
      <w:r w:rsidRPr="008513C1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9D2998">
        <w:rPr>
          <w:rFonts w:asciiTheme="majorBidi" w:hAnsiTheme="majorBidi" w:cstheme="majorBidi"/>
          <w:b/>
          <w:bCs/>
          <w:sz w:val="24"/>
          <w:szCs w:val="24"/>
        </w:rPr>
        <w:t>one</w:t>
      </w:r>
      <w:r w:rsidRPr="008513C1">
        <w:rPr>
          <w:rFonts w:asciiTheme="majorBidi" w:hAnsiTheme="majorBidi" w:cstheme="majorBidi"/>
          <w:b/>
          <w:bCs/>
          <w:sz w:val="24"/>
          <w:szCs w:val="24"/>
        </w:rPr>
        <w:t xml:space="preserve"> page maximum)</w:t>
      </w:r>
    </w:p>
    <w:p w14:paraId="5A9E5681" w14:textId="1869C233" w:rsidR="00FB7AC0" w:rsidRPr="00FB7AC0" w:rsidRDefault="00805A93" w:rsidP="00FB7AC0">
      <w:pPr>
        <w:bidi w:val="0"/>
        <w:spacing w:after="100" w:afterAutospacing="1"/>
        <w:jc w:val="both"/>
        <w:rPr>
          <w:rFonts w:asciiTheme="majorBidi" w:hAnsiTheme="majorBidi" w:cstheme="majorBidi"/>
          <w:i/>
          <w:iCs/>
        </w:rPr>
      </w:pPr>
      <w:r w:rsidRPr="008513C1">
        <w:rPr>
          <w:rFonts w:asciiTheme="majorBidi" w:hAnsiTheme="majorBidi" w:cstheme="majorBidi"/>
          <w:i/>
          <w:iCs/>
        </w:rPr>
        <w:t>List your expected pro</w:t>
      </w:r>
      <w:r w:rsidR="0005678C" w:rsidRPr="008513C1">
        <w:rPr>
          <w:rFonts w:asciiTheme="majorBidi" w:hAnsiTheme="majorBidi" w:cstheme="majorBidi"/>
          <w:i/>
          <w:iCs/>
        </w:rPr>
        <w:t>ject’s outputs and deliverables</w:t>
      </w:r>
      <w:r w:rsidR="0005678C" w:rsidRPr="008513C1">
        <w:rPr>
          <w:rFonts w:asciiTheme="majorBidi" w:hAnsiTheme="majorBidi" w:cstheme="majorBidi"/>
          <w:b/>
          <w:bCs/>
          <w:i/>
          <w:iCs/>
        </w:rPr>
        <w:t xml:space="preserve">. </w:t>
      </w:r>
    </w:p>
    <w:p w14:paraId="181459C9" w14:textId="22DFB116" w:rsidR="00805A93" w:rsidRPr="008513C1" w:rsidRDefault="00FB7AC0" w:rsidP="007A4928">
      <w:pPr>
        <w:pStyle w:val="a8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Budget and </w:t>
      </w:r>
      <w:r w:rsidR="00805A93" w:rsidRPr="008513C1">
        <w:rPr>
          <w:rFonts w:asciiTheme="majorBidi" w:hAnsiTheme="majorBidi" w:cstheme="majorBidi"/>
          <w:b/>
          <w:bCs/>
          <w:sz w:val="24"/>
          <w:szCs w:val="24"/>
        </w:rPr>
        <w:t>Budget Justification (two pages maximum)</w:t>
      </w:r>
    </w:p>
    <w:p w14:paraId="29D3C173" w14:textId="2D8C6B16" w:rsidR="00805A93" w:rsidRPr="008513C1" w:rsidRDefault="00805A93" w:rsidP="00B37524">
      <w:pPr>
        <w:bidi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  <w:r w:rsidRPr="008513C1">
        <w:rPr>
          <w:rFonts w:asciiTheme="majorBidi" w:hAnsiTheme="majorBidi" w:cstheme="majorBidi"/>
          <w:i/>
          <w:iCs/>
        </w:rPr>
        <w:t xml:space="preserve">Justify </w:t>
      </w:r>
      <w:r w:rsidR="00B37524" w:rsidRPr="008513C1">
        <w:rPr>
          <w:rFonts w:asciiTheme="majorBidi" w:hAnsiTheme="majorBidi" w:cstheme="majorBidi"/>
          <w:i/>
          <w:iCs/>
        </w:rPr>
        <w:t>each of the</w:t>
      </w:r>
      <w:r w:rsidRPr="008513C1">
        <w:rPr>
          <w:rFonts w:asciiTheme="majorBidi" w:hAnsiTheme="majorBidi" w:cstheme="majorBidi"/>
          <w:i/>
          <w:iCs/>
        </w:rPr>
        <w:t xml:space="preserve"> budget items that</w:t>
      </w:r>
      <w:r w:rsidR="00FB7AC0">
        <w:rPr>
          <w:rFonts w:asciiTheme="majorBidi" w:hAnsiTheme="majorBidi" w:cstheme="majorBidi"/>
          <w:i/>
          <w:iCs/>
        </w:rPr>
        <w:t xml:space="preserve"> you will need to achieve your objectives</w:t>
      </w:r>
      <w:r w:rsidRPr="008513C1">
        <w:rPr>
          <w:rFonts w:asciiTheme="majorBidi" w:hAnsiTheme="majorBidi" w:cstheme="majorBidi"/>
          <w:i/>
          <w:iCs/>
        </w:rPr>
        <w:t>. Give more detailed information about these listed items, and explain how their total costs were calculated.</w:t>
      </w:r>
    </w:p>
    <w:p w14:paraId="035ADFB0" w14:textId="2AD33DBE" w:rsidR="002479FE" w:rsidRPr="008513C1" w:rsidRDefault="00B41B8A" w:rsidP="00BE5F17">
      <w:pPr>
        <w:pStyle w:val="a8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513C1">
        <w:rPr>
          <w:rFonts w:asciiTheme="majorBidi" w:hAnsiTheme="majorBidi" w:cstheme="majorBidi"/>
          <w:b/>
          <w:bCs/>
          <w:sz w:val="24"/>
          <w:szCs w:val="24"/>
        </w:rPr>
        <w:t>R</w:t>
      </w:r>
      <w:r w:rsidR="002F6563" w:rsidRPr="008513C1">
        <w:rPr>
          <w:rFonts w:asciiTheme="majorBidi" w:hAnsiTheme="majorBidi" w:cstheme="majorBidi"/>
          <w:b/>
          <w:bCs/>
          <w:sz w:val="24"/>
          <w:szCs w:val="24"/>
        </w:rPr>
        <w:t>eferences</w:t>
      </w:r>
      <w:r w:rsidR="00643A6F" w:rsidRPr="008513C1">
        <w:rPr>
          <w:rFonts w:asciiTheme="majorBidi" w:hAnsiTheme="majorBidi" w:cstheme="majorBidi"/>
          <w:b/>
          <w:bCs/>
          <w:sz w:val="24"/>
          <w:szCs w:val="24"/>
        </w:rPr>
        <w:t xml:space="preserve"> (</w:t>
      </w:r>
      <w:r w:rsidR="00FB7AC0">
        <w:rPr>
          <w:rFonts w:asciiTheme="majorBidi" w:hAnsiTheme="majorBidi" w:cstheme="majorBidi"/>
          <w:b/>
          <w:bCs/>
          <w:sz w:val="24"/>
          <w:szCs w:val="24"/>
        </w:rPr>
        <w:t>20 reference</w:t>
      </w:r>
      <w:r w:rsidR="00545142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FB7AC0">
        <w:rPr>
          <w:rFonts w:asciiTheme="majorBidi" w:hAnsiTheme="majorBidi" w:cstheme="majorBidi"/>
          <w:b/>
          <w:bCs/>
          <w:sz w:val="24"/>
          <w:szCs w:val="24"/>
        </w:rPr>
        <w:t xml:space="preserve"> maximum</w:t>
      </w:r>
      <w:r w:rsidR="00107602" w:rsidRPr="008513C1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2079ABA7" w14:textId="50A52B0B" w:rsidR="00805A93" w:rsidRPr="008513C1" w:rsidRDefault="00805A93" w:rsidP="00BE5F17">
      <w:pPr>
        <w:bidi w:val="0"/>
        <w:spacing w:after="120" w:line="276" w:lineRule="auto"/>
        <w:ind w:left="360" w:hanging="360"/>
        <w:rPr>
          <w:rFonts w:asciiTheme="majorBidi" w:hAnsiTheme="majorBidi" w:cstheme="majorBidi"/>
          <w:i/>
          <w:iCs/>
        </w:rPr>
      </w:pPr>
      <w:r w:rsidRPr="008513C1">
        <w:rPr>
          <w:rFonts w:asciiTheme="majorBidi" w:hAnsiTheme="majorBidi" w:cstheme="majorBidi"/>
          <w:i/>
          <w:iCs/>
        </w:rPr>
        <w:t xml:space="preserve">List recent and relevant </w:t>
      </w:r>
      <w:r w:rsidR="00FB7AC0">
        <w:rPr>
          <w:rFonts w:asciiTheme="majorBidi" w:hAnsiTheme="majorBidi" w:cstheme="majorBidi"/>
          <w:i/>
          <w:iCs/>
        </w:rPr>
        <w:t xml:space="preserve">sources </w:t>
      </w:r>
    </w:p>
    <w:p w14:paraId="302AE8A5" w14:textId="5C4FABA4" w:rsidR="00286D47" w:rsidRPr="0087614A" w:rsidRDefault="00286D47" w:rsidP="007A4928">
      <w:pPr>
        <w:bidi w:val="0"/>
        <w:rPr>
          <w:rFonts w:asciiTheme="minorHAnsi" w:hAnsiTheme="minorHAnsi" w:cs="Calibri"/>
          <w:b/>
          <w:bCs/>
          <w:color w:val="0070C0"/>
          <w:sz w:val="56"/>
          <w:szCs w:val="56"/>
        </w:rPr>
        <w:sectPr w:rsidR="00286D47" w:rsidRPr="0087614A" w:rsidSect="0080664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/>
          <w:pgMar w:top="562" w:right="864" w:bottom="1008" w:left="864" w:header="706" w:footer="634" w:gutter="0"/>
          <w:pgNumType w:start="1"/>
          <w:cols w:space="708"/>
          <w:titlePg/>
          <w:bidi/>
          <w:rtlGutter/>
          <w:docGrid w:linePitch="360"/>
        </w:sectPr>
      </w:pPr>
    </w:p>
    <w:p w14:paraId="6520D942" w14:textId="192F4763" w:rsidR="00B7676E" w:rsidRPr="00545142" w:rsidRDefault="00DA5A7B" w:rsidP="00545142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Tasks T</w:t>
      </w: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imetable</w:t>
      </w:r>
    </w:p>
    <w:p w14:paraId="401DE022" w14:textId="26754202" w:rsidR="0091039A" w:rsidRPr="005E7997" w:rsidRDefault="0091039A" w:rsidP="005E7997">
      <w:pPr>
        <w:bidi w:val="0"/>
        <w:spacing w:after="60"/>
        <w:ind w:left="-425"/>
        <w:rPr>
          <w:rFonts w:ascii="Calibri" w:hAnsi="Calibri" w:cs="Calibri"/>
          <w:b/>
          <w:bCs/>
          <w:sz w:val="28"/>
          <w:szCs w:val="28"/>
        </w:rPr>
      </w:pPr>
    </w:p>
    <w:tbl>
      <w:tblPr>
        <w:tblW w:w="129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5"/>
        <w:gridCol w:w="3664"/>
        <w:gridCol w:w="827"/>
        <w:gridCol w:w="800"/>
        <w:gridCol w:w="920"/>
        <w:gridCol w:w="247"/>
        <w:gridCol w:w="247"/>
        <w:gridCol w:w="247"/>
        <w:gridCol w:w="247"/>
        <w:gridCol w:w="247"/>
        <w:gridCol w:w="247"/>
        <w:gridCol w:w="247"/>
        <w:gridCol w:w="248"/>
        <w:gridCol w:w="247"/>
        <w:gridCol w:w="247"/>
        <w:gridCol w:w="247"/>
        <w:gridCol w:w="247"/>
        <w:gridCol w:w="247"/>
        <w:gridCol w:w="247"/>
        <w:gridCol w:w="247"/>
        <w:gridCol w:w="248"/>
        <w:gridCol w:w="247"/>
        <w:gridCol w:w="247"/>
        <w:gridCol w:w="247"/>
        <w:gridCol w:w="247"/>
        <w:gridCol w:w="247"/>
        <w:gridCol w:w="247"/>
        <w:gridCol w:w="247"/>
        <w:gridCol w:w="248"/>
      </w:tblGrid>
      <w:tr w:rsidR="00D54D34" w:rsidRPr="0056401B" w14:paraId="6911F80A" w14:textId="77777777" w:rsidTr="00DA5A7B">
        <w:trPr>
          <w:trHeight w:val="431"/>
          <w:jc w:val="center"/>
        </w:trPr>
        <w:tc>
          <w:tcPr>
            <w:tcW w:w="795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2C5FFA" w14:textId="77777777" w:rsidR="00D54D34" w:rsidRPr="00ED5497" w:rsidRDefault="00D54D34" w:rsidP="0091039A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Task No.</w:t>
            </w:r>
          </w:p>
        </w:tc>
        <w:tc>
          <w:tcPr>
            <w:tcW w:w="3664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26ADBAE" w14:textId="617D4187" w:rsidR="00D54D34" w:rsidRPr="00ED5497" w:rsidRDefault="00D54D34" w:rsidP="00D9029A">
            <w:pPr>
              <w:bidi w:val="0"/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>
              <w:rPr>
                <w:rFonts w:ascii="Calibri" w:hAnsi="Calibri" w:cs="Calibri"/>
                <w:b/>
                <w:bCs/>
                <w:szCs w:val="22"/>
              </w:rPr>
              <w:t>Task/Sub-task</w:t>
            </w:r>
          </w:p>
        </w:tc>
        <w:tc>
          <w:tcPr>
            <w:tcW w:w="827" w:type="dxa"/>
            <w:vMerge w:val="restar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787A5E3A" w14:textId="77777777" w:rsidR="00D54D34" w:rsidRPr="00ED5497" w:rsidRDefault="00D54D34" w:rsidP="0091039A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Start Date</w:t>
            </w:r>
          </w:p>
        </w:tc>
        <w:tc>
          <w:tcPr>
            <w:tcW w:w="800" w:type="dxa"/>
            <w:vMerge w:val="restar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097DC3DF" w14:textId="77777777" w:rsidR="00D54D34" w:rsidRPr="00ED5497" w:rsidRDefault="00D54D34" w:rsidP="0091039A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End Date</w:t>
            </w:r>
          </w:p>
        </w:tc>
        <w:tc>
          <w:tcPr>
            <w:tcW w:w="920" w:type="dxa"/>
            <w:vMerge w:val="restar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38CFEB99" w14:textId="77777777" w:rsidR="00D54D34" w:rsidRPr="00ED5497" w:rsidRDefault="00D54D34" w:rsidP="009A3C51">
            <w:pPr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Duration (Months)</w:t>
            </w:r>
          </w:p>
        </w:tc>
        <w:tc>
          <w:tcPr>
            <w:tcW w:w="2965" w:type="dxa"/>
            <w:gridSpan w:val="1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B8E1F28" w14:textId="77777777" w:rsidR="00D54D34" w:rsidRPr="00ED5497" w:rsidRDefault="00D54D34" w:rsidP="0091039A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1</w:t>
            </w:r>
            <w:r w:rsidRPr="00ED5497">
              <w:rPr>
                <w:rFonts w:ascii="Calibri" w:hAnsi="Calibri" w:cs="Calibri"/>
                <w:b/>
                <w:bCs/>
                <w:szCs w:val="22"/>
                <w:vertAlign w:val="superscript"/>
              </w:rPr>
              <w:t xml:space="preserve">st </w:t>
            </w:r>
            <w:r w:rsidRPr="00ED5497">
              <w:rPr>
                <w:rFonts w:ascii="Calibri" w:hAnsi="Calibri" w:cs="Calibri"/>
                <w:b/>
                <w:bCs/>
                <w:szCs w:val="22"/>
              </w:rPr>
              <w:t>Year</w:t>
            </w:r>
          </w:p>
        </w:tc>
        <w:tc>
          <w:tcPr>
            <w:tcW w:w="2966" w:type="dxa"/>
            <w:gridSpan w:val="1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64DFB74" w14:textId="77777777" w:rsidR="00D54D34" w:rsidRPr="00ED5497" w:rsidRDefault="00D54D34" w:rsidP="0091039A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2</w:t>
            </w:r>
            <w:r w:rsidRPr="00ED5497">
              <w:rPr>
                <w:rFonts w:ascii="Calibri" w:hAnsi="Calibri" w:cs="Calibri"/>
                <w:b/>
                <w:bCs/>
                <w:szCs w:val="22"/>
                <w:vertAlign w:val="superscript"/>
              </w:rPr>
              <w:t>nd</w:t>
            </w:r>
            <w:r w:rsidRPr="00ED5497">
              <w:rPr>
                <w:rFonts w:ascii="Calibri" w:hAnsi="Calibri" w:cs="Calibri"/>
                <w:b/>
                <w:bCs/>
                <w:szCs w:val="22"/>
              </w:rPr>
              <w:t xml:space="preserve"> Year</w:t>
            </w:r>
          </w:p>
        </w:tc>
      </w:tr>
      <w:tr w:rsidR="00D54D34" w:rsidRPr="0056401B" w14:paraId="161AD6B8" w14:textId="77777777" w:rsidTr="00DA5A7B">
        <w:trPr>
          <w:cantSplit/>
          <w:trHeight w:val="693"/>
          <w:jc w:val="center"/>
        </w:trPr>
        <w:tc>
          <w:tcPr>
            <w:tcW w:w="795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1658613" w14:textId="77777777" w:rsidR="00D54D34" w:rsidRPr="00ED5497" w:rsidRDefault="00D54D34" w:rsidP="0091039A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3664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D57D10" w14:textId="77777777" w:rsidR="00D54D34" w:rsidRPr="00ED5497" w:rsidRDefault="00D54D34" w:rsidP="0091039A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27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BB9E3" w14:textId="77777777" w:rsidR="00D54D34" w:rsidRPr="00ED5497" w:rsidRDefault="00D54D34" w:rsidP="0091039A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870299" w14:textId="77777777" w:rsidR="00D54D34" w:rsidRPr="00ED5497" w:rsidRDefault="00D54D34" w:rsidP="0091039A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7B65D9" w14:textId="77777777" w:rsidR="00D54D34" w:rsidRPr="00ED5497" w:rsidRDefault="00D54D34" w:rsidP="0091039A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79FF0D7F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1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48B5AEE8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2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7D03D82A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3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788B3F4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4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726C524F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 5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409E8328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6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C1A6316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7</w:t>
            </w:r>
          </w:p>
        </w:tc>
        <w:tc>
          <w:tcPr>
            <w:tcW w:w="248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3B57F665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8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38944B65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9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2C1D3F34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</w:t>
            </w:r>
            <w:r w:rsidRPr="00ED5497">
              <w:rPr>
                <w:rFonts w:ascii="Calibri" w:hAnsi="Calibri" w:cs="Calibri"/>
                <w:szCs w:val="22"/>
              </w:rPr>
              <w:t>0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790E7BBD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1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0000"/>
            <w:textDirection w:val="btLr"/>
            <w:vAlign w:val="center"/>
          </w:tcPr>
          <w:p w14:paraId="3BADF74C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2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BF4FF58" w14:textId="77777777" w:rsidR="00D54D34" w:rsidRPr="0003564B" w:rsidRDefault="00D54D34" w:rsidP="00D1240C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13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20F4998E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14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62B3941B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15</w:t>
            </w:r>
          </w:p>
        </w:tc>
        <w:tc>
          <w:tcPr>
            <w:tcW w:w="248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E45C081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6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74F6CF87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7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3B8476DD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8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63D0C9D6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19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5BDBF081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20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FA675EF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21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500708F9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22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38F0064F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23</w:t>
            </w:r>
          </w:p>
        </w:tc>
        <w:tc>
          <w:tcPr>
            <w:tcW w:w="248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0000"/>
            <w:textDirection w:val="btLr"/>
            <w:vAlign w:val="center"/>
          </w:tcPr>
          <w:p w14:paraId="6B2ED3F9" w14:textId="77777777" w:rsidR="00D54D34" w:rsidRPr="00641252" w:rsidRDefault="00D54D34" w:rsidP="00641252">
            <w:pPr>
              <w:jc w:val="center"/>
              <w:rPr>
                <w:rFonts w:ascii="Calibri" w:hAnsi="Calibri" w:cstheme="minorBidi"/>
                <w:szCs w:val="22"/>
                <w:rtl/>
                <w:lang w:bidi="ar-EG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24</w:t>
            </w:r>
          </w:p>
        </w:tc>
      </w:tr>
      <w:tr w:rsidR="00D54D34" w:rsidRPr="0056401B" w14:paraId="5D5238F9" w14:textId="77777777" w:rsidTr="00DA5A7B">
        <w:trPr>
          <w:trHeight w:hRule="exact" w:val="284"/>
          <w:jc w:val="center"/>
        </w:trPr>
        <w:tc>
          <w:tcPr>
            <w:tcW w:w="79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EAC17A7" w14:textId="77777777" w:rsidR="00D54D34" w:rsidRPr="00D9029A" w:rsidRDefault="00D54D34" w:rsidP="005E7997">
            <w:pPr>
              <w:jc w:val="right"/>
              <w:rPr>
                <w:rFonts w:ascii="Calibri" w:hAnsi="Calibri" w:cstheme="minorBidi"/>
                <w:b/>
                <w:bCs/>
                <w:szCs w:val="22"/>
                <w:lang w:bidi="ar-EG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1</w:t>
            </w:r>
          </w:p>
        </w:tc>
        <w:tc>
          <w:tcPr>
            <w:tcW w:w="366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B142E18" w14:textId="77777777" w:rsidR="00D54D34" w:rsidRPr="005E7997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..…………..</w:t>
            </w:r>
          </w:p>
        </w:tc>
        <w:tc>
          <w:tcPr>
            <w:tcW w:w="82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039330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D683585" w14:textId="77777777" w:rsidR="00D54D34" w:rsidRPr="0003564B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92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1D9E0D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4E939AC8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0FA5BC1B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642E1C4B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580043D5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1D373360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69BA9A0D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36B4DD0F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8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53915759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09D0D571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2B98F6F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2646397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6F167F3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D1C232C" w14:textId="77777777" w:rsidR="00D54D34" w:rsidRPr="0003564B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B7E2AE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24174B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6426F67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5CAA56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A38164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24BC05B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5C34792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64198D8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3589B7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3950E90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70080E8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68C5A59D" w14:textId="77777777" w:rsidTr="00DA5A7B">
        <w:trPr>
          <w:trHeight w:hRule="exact" w:val="284"/>
          <w:jc w:val="center"/>
        </w:trPr>
        <w:tc>
          <w:tcPr>
            <w:tcW w:w="795" w:type="dxa"/>
            <w:tcBorders>
              <w:top w:val="single" w:sz="4" w:space="0" w:color="auto"/>
            </w:tcBorders>
            <w:vAlign w:val="center"/>
          </w:tcPr>
          <w:p w14:paraId="366092B5" w14:textId="77777777" w:rsidR="00D54D34" w:rsidRPr="0091039A" w:rsidRDefault="00D54D34" w:rsidP="0003564B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1.1</w:t>
            </w:r>
          </w:p>
        </w:tc>
        <w:tc>
          <w:tcPr>
            <w:tcW w:w="3664" w:type="dxa"/>
            <w:tcBorders>
              <w:top w:val="single" w:sz="4" w:space="0" w:color="auto"/>
            </w:tcBorders>
            <w:vAlign w:val="center"/>
          </w:tcPr>
          <w:p w14:paraId="31E90159" w14:textId="77777777" w:rsidR="00D54D34" w:rsidRPr="005E7997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..……..</w:t>
            </w:r>
          </w:p>
        </w:tc>
        <w:tc>
          <w:tcPr>
            <w:tcW w:w="827" w:type="dxa"/>
            <w:tcBorders>
              <w:top w:val="single" w:sz="4" w:space="0" w:color="auto"/>
            </w:tcBorders>
            <w:vAlign w:val="center"/>
          </w:tcPr>
          <w:p w14:paraId="52E573C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tcBorders>
              <w:top w:val="single" w:sz="4" w:space="0" w:color="auto"/>
            </w:tcBorders>
            <w:vAlign w:val="center"/>
          </w:tcPr>
          <w:p w14:paraId="47972E7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tcBorders>
              <w:top w:val="single" w:sz="4" w:space="0" w:color="auto"/>
            </w:tcBorders>
            <w:vAlign w:val="center"/>
          </w:tcPr>
          <w:p w14:paraId="0DDFA77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582928B8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green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3E0C1188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green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70095D74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green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32531D2F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green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3993593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64D31F5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126771C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FFFF00"/>
            <w:vAlign w:val="center"/>
          </w:tcPr>
          <w:p w14:paraId="2584B93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6FC1FEE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005C6C77" w14:textId="77777777" w:rsidR="00D54D34" w:rsidRPr="0003564B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74B9B99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1412B89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2D3F768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76B4044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7315A1D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FFFF00"/>
            <w:vAlign w:val="center"/>
          </w:tcPr>
          <w:p w14:paraId="1FEF756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40789DD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6E4CAA6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0E332FE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5CC27B9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2C0BA67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55FF25C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38596D1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FFFF00"/>
            <w:vAlign w:val="center"/>
          </w:tcPr>
          <w:p w14:paraId="59BA890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05F0C24B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016F6C2E" w14:textId="77777777" w:rsidR="00D54D34" w:rsidRPr="0091039A" w:rsidRDefault="00D54D34" w:rsidP="0003564B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1.2</w:t>
            </w:r>
          </w:p>
        </w:tc>
        <w:tc>
          <w:tcPr>
            <w:tcW w:w="3664" w:type="dxa"/>
            <w:vAlign w:val="center"/>
          </w:tcPr>
          <w:p w14:paraId="2A95C2A8" w14:textId="77777777" w:rsidR="00D54D34" w:rsidRPr="005E7997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4E59655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5692D7A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5A67CD4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B3AEBB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E70C96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7EB680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D02DF3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23AE2F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821828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89977B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02929F4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DF5C4B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889148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DE53A4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DFADC8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BEB6D1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1C4750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8CA629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7734F48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59699D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97C39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2382BF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FFB529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79D072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E2799B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041C13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59D9DB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55AAB752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005A6ABA" w14:textId="77777777" w:rsidR="00D54D34" w:rsidRPr="00D9029A" w:rsidRDefault="00D54D34" w:rsidP="0003564B">
            <w:pPr>
              <w:jc w:val="right"/>
              <w:rPr>
                <w:rFonts w:ascii="Calibri" w:hAnsi="Calibri" w:cstheme="minorBidi"/>
                <w:b/>
                <w:bCs/>
                <w:szCs w:val="22"/>
                <w:lang w:bidi="ar-EG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2</w:t>
            </w:r>
          </w:p>
        </w:tc>
        <w:tc>
          <w:tcPr>
            <w:tcW w:w="3664" w:type="dxa"/>
            <w:vAlign w:val="center"/>
          </w:tcPr>
          <w:p w14:paraId="27BD0CE1" w14:textId="77777777" w:rsidR="00D54D34" w:rsidRPr="005E7997" w:rsidRDefault="00D54D34" w:rsidP="00D9029A">
            <w:pPr>
              <w:bidi w:val="0"/>
              <w:jc w:val="center"/>
              <w:rPr>
                <w:rFonts w:ascii="Calibri" w:hAnsi="Calibri" w:cs="Tahoma"/>
                <w:sz w:val="22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1AA3ED2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1DCCE79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58DDC5E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EFE094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2B6EB3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E6B8C6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EF728D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AE57DA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112D54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A8BC0B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2E6CAC0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A10854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6D69F0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29EE6D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0BB60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5218C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18E8BE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98DF9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7C5E40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DC9509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F2549E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490303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A96113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A1F01A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29071D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A6C01B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6C8AEE0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1E46D097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1147B63C" w14:textId="77777777" w:rsidR="00D54D34" w:rsidRPr="0091039A" w:rsidRDefault="00D54D34" w:rsidP="00641252">
            <w:pPr>
              <w:rPr>
                <w:rFonts w:ascii="Calibri" w:hAnsi="Calibri" w:cstheme="minorBidi"/>
                <w:szCs w:val="22"/>
                <w:rtl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2.1</w:t>
            </w:r>
          </w:p>
        </w:tc>
        <w:tc>
          <w:tcPr>
            <w:tcW w:w="3664" w:type="dxa"/>
            <w:vAlign w:val="center"/>
          </w:tcPr>
          <w:p w14:paraId="0726CF6D" w14:textId="77777777" w:rsidR="00D54D34" w:rsidRPr="00D9029A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76F041D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7A1ACC9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7128987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6D3F8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32B107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23405B" w14:textId="77777777" w:rsidR="00D54D34" w:rsidRPr="00641252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168B37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8B9658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B788D3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ACF228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76D0FF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E0ACFB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FCFC74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11B89F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888868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89E7D1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331486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4B34CB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2D9201D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5D38E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45D88D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35717B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F35942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580AF3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4CEF3A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2660E4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603DC3A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7C18E0CD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1DBCFAE3" w14:textId="77777777" w:rsidR="00D54D34" w:rsidRPr="0091039A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2.2</w:t>
            </w:r>
          </w:p>
        </w:tc>
        <w:tc>
          <w:tcPr>
            <w:tcW w:w="3664" w:type="dxa"/>
            <w:vAlign w:val="center"/>
          </w:tcPr>
          <w:p w14:paraId="75F19B9F" w14:textId="77777777" w:rsidR="00D54D34" w:rsidRPr="005E7997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50EC15B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0C09667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5FABE4E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079425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6F1F37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B1523F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11CCD7" w14:textId="77777777" w:rsidR="00D54D34" w:rsidRPr="00641252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6EC359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ED0A16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4CC7AB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38D260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8F7FEE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CFADE8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F36B4A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0BC867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B8048F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37B361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8D709F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CA61B0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B66B9C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EF1B48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9A853F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9AA4DA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570C8C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2D2F8A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299ABE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7C65A92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4DDFAA86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617503EB" w14:textId="77777777" w:rsidR="00D54D34" w:rsidRPr="0091039A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2.3</w:t>
            </w:r>
          </w:p>
        </w:tc>
        <w:tc>
          <w:tcPr>
            <w:tcW w:w="3664" w:type="dxa"/>
            <w:vAlign w:val="center"/>
          </w:tcPr>
          <w:p w14:paraId="61243A7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45E4D1B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764EEA9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4C8AA62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E1422D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889C2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4DBFB5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46B4D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19378D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18F8B7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AE58F3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03B44C6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6E31AF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18DC3D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69E76E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844626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2808F4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90603B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C96AA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80D8D7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AF7FCC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6A9E24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E5B3C7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D2BD70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5E4348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EBFFFD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6C71BB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0F80482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5FCA5583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189DA488" w14:textId="77777777" w:rsidR="00D54D34" w:rsidRPr="00D9029A" w:rsidRDefault="00D54D34" w:rsidP="00641252">
            <w:pPr>
              <w:jc w:val="right"/>
              <w:rPr>
                <w:rFonts w:ascii="Calibri" w:hAnsi="Calibri" w:cstheme="minorBidi"/>
                <w:b/>
                <w:bCs/>
                <w:szCs w:val="22"/>
                <w:lang w:bidi="ar-EG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3</w:t>
            </w:r>
          </w:p>
        </w:tc>
        <w:tc>
          <w:tcPr>
            <w:tcW w:w="3664" w:type="dxa"/>
            <w:vAlign w:val="center"/>
          </w:tcPr>
          <w:p w14:paraId="72BDC4A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752F27C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2D1675D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51B3332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2BF84D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858F69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7F9C73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45B7AB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47EB49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BE3BC7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AC2A58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8552CF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6ABFD5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F22D01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96DCB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79F810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D25A3C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8084ED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1C5C0F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A8866F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E239F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AD7843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8F7FBA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C7D64E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194866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9F3DAE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B21BB7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820B61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5A4A9EDA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703F6E2F" w14:textId="77777777" w:rsidR="00D54D34" w:rsidRPr="0091039A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3.1</w:t>
            </w:r>
          </w:p>
        </w:tc>
        <w:tc>
          <w:tcPr>
            <w:tcW w:w="3664" w:type="dxa"/>
            <w:vAlign w:val="center"/>
          </w:tcPr>
          <w:p w14:paraId="4C72FAF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72135D6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6BF319A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682CD2F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AA74FB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FA8DE9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C71186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9C232C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A231D2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022AD6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63E81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CCABA3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8572C0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3418E3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4F8D2B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8B91D1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09E987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F4B9FD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33ECA3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2ADFE5F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A86DE1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304227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0AB8CA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03F661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B3D4E0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9E69D0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F22405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00B826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2C18E98F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7BBCEDBA" w14:textId="77777777" w:rsidR="00D54D34" w:rsidRPr="00641252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3.2</w:t>
            </w:r>
          </w:p>
        </w:tc>
        <w:tc>
          <w:tcPr>
            <w:tcW w:w="3664" w:type="dxa"/>
            <w:vAlign w:val="center"/>
          </w:tcPr>
          <w:p w14:paraId="19F9054A" w14:textId="77777777" w:rsidR="00D54D34" w:rsidRPr="00641252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014CA02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73A8E1D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30EBED1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F43CF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D48C6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61A303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B98D8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A77F13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66E0ED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73C46F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E7B4B1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AFDB29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1B8110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D724E1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52C02E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77694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40D8B3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6A2F4C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49565C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26EB4A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C151BF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0DEE6D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24B8A1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6FDA47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B9A683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D9C74F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640456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48566EC8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52C4DB1B" w14:textId="77777777" w:rsidR="00D54D34" w:rsidRPr="00D9029A" w:rsidRDefault="00D54D34" w:rsidP="00D9029A">
            <w:pPr>
              <w:jc w:val="right"/>
              <w:rPr>
                <w:rFonts w:ascii="Calibri" w:hAnsi="Calibri" w:cstheme="minorBidi"/>
                <w:b/>
                <w:bCs/>
                <w:szCs w:val="22"/>
                <w:rtl/>
                <w:lang w:bidi="ar-EG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4</w:t>
            </w:r>
          </w:p>
        </w:tc>
        <w:tc>
          <w:tcPr>
            <w:tcW w:w="3664" w:type="dxa"/>
            <w:vAlign w:val="center"/>
          </w:tcPr>
          <w:p w14:paraId="6516719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290FFB4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6527BBB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40585A8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895D61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743238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5B6861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644472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46B633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6C8FA3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732BD6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09A156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234E91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2DEDFC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B3CFAD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D6FE08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804528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8DF28E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31560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3BD127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7796E1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881378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03D1C3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36FB3A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F4C19C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86011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0E5D8A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CB5691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08334346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36E4C2F4" w14:textId="77777777" w:rsidR="00D54D34" w:rsidRPr="00641252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4.1</w:t>
            </w:r>
          </w:p>
        </w:tc>
        <w:tc>
          <w:tcPr>
            <w:tcW w:w="3664" w:type="dxa"/>
            <w:vAlign w:val="center"/>
          </w:tcPr>
          <w:p w14:paraId="0117CB6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08E21FA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65E62F1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4AA8E19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BE2BBB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4472F5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9F1209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27BE28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5AD115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B7EB2A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97D90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4A6CC16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9451FB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BDE239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407501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79830B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9286D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4BF1B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08422B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834934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40311F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4D4FE4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A2BE9E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1B9CD7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00B1F3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B8B56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A13198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49C6972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5E58968B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31A899E4" w14:textId="77777777" w:rsidR="00D54D34" w:rsidRPr="005E7997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4.2</w:t>
            </w:r>
          </w:p>
        </w:tc>
        <w:tc>
          <w:tcPr>
            <w:tcW w:w="3664" w:type="dxa"/>
            <w:vAlign w:val="center"/>
          </w:tcPr>
          <w:p w14:paraId="2C2481E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0F98CFC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746853C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tcBorders>
              <w:bottom w:val="single" w:sz="12" w:space="0" w:color="auto"/>
            </w:tcBorders>
            <w:vAlign w:val="center"/>
          </w:tcPr>
          <w:p w14:paraId="616383A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1BEE06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2B3D2D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7AC72D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DBFBD0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FC2FA6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0DF56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08B2C2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62AC56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1E4522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F3018B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33175C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B7F6A5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21E934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A04A2F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EEDDDD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766351D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B47D12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D2F2DB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5F9A4F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53974E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846F3C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503BB3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B3117B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567F4A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</w:tbl>
    <w:p w14:paraId="286499C8" w14:textId="29FB7C3C" w:rsidR="00FB2743" w:rsidRPr="00545142" w:rsidRDefault="00FB2743" w:rsidP="00545142">
      <w:pPr>
        <w:bidi w:val="0"/>
        <w:rPr>
          <w:rFonts w:ascii="Calibri" w:hAnsi="Calibri" w:cstheme="minorBidi"/>
          <w:i/>
          <w:iCs/>
          <w:lang w:bidi="ar-EG"/>
        </w:rPr>
        <w:sectPr w:rsidR="00FB2743" w:rsidRPr="00545142" w:rsidSect="002423A9">
          <w:headerReference w:type="first" r:id="rId15"/>
          <w:pgSz w:w="16838" w:h="11906" w:orient="landscape"/>
          <w:pgMar w:top="1374" w:right="567" w:bottom="1134" w:left="1134" w:header="709" w:footer="635" w:gutter="0"/>
          <w:pgNumType w:start="1"/>
          <w:cols w:space="708"/>
          <w:titlePg/>
          <w:bidi/>
          <w:rtlGutter/>
          <w:docGrid w:linePitch="360"/>
        </w:sectPr>
      </w:pPr>
    </w:p>
    <w:p w14:paraId="79E26B05" w14:textId="439410C8" w:rsidR="00844787" w:rsidRPr="00E33B8E" w:rsidRDefault="00E33B8E" w:rsidP="00E33B8E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  <w:r w:rsidRPr="00E33B8E">
        <w:rPr>
          <w:rFonts w:asciiTheme="minorBidi" w:hAnsiTheme="minorBidi" w:cstheme="minorBidi"/>
          <w:b/>
          <w:bCs/>
          <w:sz w:val="28"/>
          <w:szCs w:val="28"/>
          <w:lang w:bidi="ar-EG"/>
        </w:rPr>
        <w:t>Budget</w:t>
      </w:r>
    </w:p>
    <w:p w14:paraId="2254B42E" w14:textId="0DCE8FF0" w:rsidR="00E33B8E" w:rsidRDefault="00E33B8E" w:rsidP="00E33B8E">
      <w:pPr>
        <w:bidi w:val="0"/>
        <w:jc w:val="center"/>
        <w:rPr>
          <w:rFonts w:asciiTheme="minorBidi" w:hAnsiTheme="minorBidi" w:cstheme="minorBidi"/>
          <w:sz w:val="22"/>
          <w:szCs w:val="22"/>
          <w:lang w:bidi="ar-EG"/>
        </w:rPr>
      </w:pPr>
    </w:p>
    <w:p w14:paraId="48749C77" w14:textId="3CA35680" w:rsidR="00E33B8E" w:rsidRPr="00CB47AA" w:rsidRDefault="00E33B8E" w:rsidP="00E33B8E">
      <w:pPr>
        <w:bidi w:val="0"/>
        <w:jc w:val="center"/>
        <w:rPr>
          <w:rFonts w:asciiTheme="minorBidi" w:hAnsiTheme="minorBidi" w:cstheme="minorBidi"/>
          <w:b/>
          <w:bCs/>
          <w:sz w:val="22"/>
          <w:szCs w:val="22"/>
          <w:lang w:bidi="ar-EG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278"/>
        <w:gridCol w:w="3279"/>
        <w:gridCol w:w="3279"/>
      </w:tblGrid>
      <w:tr w:rsidR="00E33B8E" w:rsidRPr="00CB47AA" w14:paraId="46C4F634" w14:textId="77777777" w:rsidTr="007B13FA">
        <w:tc>
          <w:tcPr>
            <w:tcW w:w="3278" w:type="dxa"/>
          </w:tcPr>
          <w:p w14:paraId="673A89BB" w14:textId="77777777" w:rsidR="00E33B8E" w:rsidRPr="00CB47AA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4BC2B6AE" w14:textId="0E1BC011" w:rsidR="00E33B8E" w:rsidRPr="00CB47AA" w:rsidRDefault="00CB47AA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>Terms</w:t>
            </w:r>
          </w:p>
        </w:tc>
        <w:tc>
          <w:tcPr>
            <w:tcW w:w="3279" w:type="dxa"/>
          </w:tcPr>
          <w:p w14:paraId="07E712B2" w14:textId="6C2321C3" w:rsidR="00E33B8E" w:rsidRPr="00CB47AA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 xml:space="preserve">L.E </w:t>
            </w:r>
          </w:p>
        </w:tc>
      </w:tr>
      <w:tr w:rsidR="00E33B8E" w14:paraId="02F36480" w14:textId="77777777" w:rsidTr="007B13FA">
        <w:tc>
          <w:tcPr>
            <w:tcW w:w="3278" w:type="dxa"/>
          </w:tcPr>
          <w:p w14:paraId="0D2603EF" w14:textId="5A23A32A" w:rsidR="00E33B8E" w:rsidRPr="00CB47AA" w:rsidRDefault="00E33B8E" w:rsidP="00CB47AA">
            <w:pPr>
              <w:bidi w:val="0"/>
              <w:spacing w:line="48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>(A)</w:t>
            </w:r>
            <w:r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ab/>
              <w:t>Equipment</w:t>
            </w:r>
          </w:p>
        </w:tc>
        <w:tc>
          <w:tcPr>
            <w:tcW w:w="3279" w:type="dxa"/>
          </w:tcPr>
          <w:p w14:paraId="06718F8A" w14:textId="20E63BB7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4D9C5EF3" w14:textId="77777777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</w:tr>
      <w:tr w:rsidR="00E33B8E" w14:paraId="2DD362D0" w14:textId="77777777" w:rsidTr="007B13FA">
        <w:tc>
          <w:tcPr>
            <w:tcW w:w="3278" w:type="dxa"/>
          </w:tcPr>
          <w:p w14:paraId="4E633C45" w14:textId="06B0CEB6" w:rsidR="00E33B8E" w:rsidRPr="00CB47AA" w:rsidRDefault="00E33B8E" w:rsidP="00CB47AA">
            <w:pPr>
              <w:bidi w:val="0"/>
              <w:spacing w:line="48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>(B) Expendable Supplies &amp; Materials</w:t>
            </w:r>
            <w:r w:rsidRPr="00CB47AA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  <w:lang w:bidi="ar-EG"/>
              </w:rPr>
              <w:t xml:space="preserve">    </w:t>
            </w:r>
            <w:r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 xml:space="preserve"> </w:t>
            </w:r>
          </w:p>
        </w:tc>
        <w:tc>
          <w:tcPr>
            <w:tcW w:w="3279" w:type="dxa"/>
          </w:tcPr>
          <w:p w14:paraId="500BFEA1" w14:textId="3B8DAFB3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773455FB" w14:textId="77777777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</w:tr>
      <w:tr w:rsidR="007B13FA" w14:paraId="63CF0AEF" w14:textId="77777777" w:rsidTr="007B13FA">
        <w:tc>
          <w:tcPr>
            <w:tcW w:w="3278" w:type="dxa"/>
          </w:tcPr>
          <w:p w14:paraId="21829D4E" w14:textId="329B16D4" w:rsidR="007B13FA" w:rsidRPr="00CB47AA" w:rsidRDefault="007B13FA" w:rsidP="00CB47AA">
            <w:pPr>
              <w:bidi w:val="0"/>
              <w:spacing w:line="48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 xml:space="preserve">Total budget </w:t>
            </w:r>
          </w:p>
        </w:tc>
        <w:tc>
          <w:tcPr>
            <w:tcW w:w="3279" w:type="dxa"/>
          </w:tcPr>
          <w:p w14:paraId="2AD987B6" w14:textId="459A4629" w:rsidR="007B13FA" w:rsidRDefault="007B13FA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76382ACE" w14:textId="77777777" w:rsidR="007B13FA" w:rsidRDefault="007B13FA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</w:tr>
    </w:tbl>
    <w:p w14:paraId="613A3B19" w14:textId="4B593A23" w:rsidR="00E33B8E" w:rsidRDefault="00E33B8E" w:rsidP="00E33B8E">
      <w:pPr>
        <w:bidi w:val="0"/>
        <w:jc w:val="center"/>
        <w:rPr>
          <w:rFonts w:asciiTheme="minorBidi" w:hAnsiTheme="minorBidi" w:cstheme="minorBidi"/>
          <w:sz w:val="22"/>
          <w:szCs w:val="22"/>
          <w:lang w:bidi="ar-EG"/>
        </w:rPr>
      </w:pPr>
    </w:p>
    <w:p w14:paraId="6763A2F1" w14:textId="746ED2BC" w:rsidR="008444AE" w:rsidRDefault="008444AE" w:rsidP="008444AE">
      <w:pPr>
        <w:bidi w:val="0"/>
        <w:jc w:val="center"/>
        <w:rPr>
          <w:rFonts w:asciiTheme="minorBidi" w:hAnsiTheme="minorBidi" w:cstheme="minorBidi"/>
          <w:sz w:val="22"/>
          <w:szCs w:val="22"/>
          <w:rtl/>
          <w:lang w:bidi="ar-EG"/>
        </w:rPr>
      </w:pPr>
    </w:p>
    <w:p w14:paraId="5A9778AC" w14:textId="77777777" w:rsidR="008444AE" w:rsidRDefault="008444AE" w:rsidP="008444AE">
      <w:pPr>
        <w:bidi w:val="0"/>
        <w:jc w:val="center"/>
        <w:rPr>
          <w:rFonts w:asciiTheme="minorBidi" w:hAnsiTheme="minorBidi" w:cstheme="minorBidi"/>
          <w:sz w:val="22"/>
          <w:szCs w:val="22"/>
          <w:lang w:bidi="ar-EG"/>
        </w:rPr>
      </w:pPr>
    </w:p>
    <w:p w14:paraId="34BBFE71" w14:textId="09E40F74" w:rsidR="00CB47AA" w:rsidRDefault="0004497F" w:rsidP="00CB47AA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  <w:r w:rsidRPr="0004497F">
        <w:rPr>
          <w:rFonts w:asciiTheme="minorBidi" w:hAnsiTheme="minorBidi" w:cstheme="minorBidi"/>
          <w:b/>
          <w:bCs/>
          <w:sz w:val="28"/>
          <w:szCs w:val="28"/>
          <w:lang w:bidi="ar-EG"/>
        </w:rPr>
        <w:t xml:space="preserve">                                                                              </w:t>
      </w:r>
      <w:r w:rsidR="007B13FA">
        <w:rPr>
          <w:rFonts w:asciiTheme="minorBidi" w:hAnsiTheme="minorBidi" w:cstheme="minorBidi"/>
          <w:b/>
          <w:bCs/>
          <w:sz w:val="28"/>
          <w:szCs w:val="28"/>
          <w:lang w:bidi="ar-EG"/>
        </w:rPr>
        <w:t>Supervisor</w:t>
      </w:r>
      <w:r w:rsidR="00CB47AA" w:rsidRPr="0004497F">
        <w:rPr>
          <w:rFonts w:asciiTheme="minorBidi" w:hAnsiTheme="minorBidi" w:cstheme="minorBidi"/>
          <w:b/>
          <w:bCs/>
          <w:sz w:val="28"/>
          <w:szCs w:val="28"/>
          <w:lang w:bidi="ar-EG"/>
        </w:rPr>
        <w:t xml:space="preserve"> </w:t>
      </w:r>
      <w:r w:rsidR="00DF456A" w:rsidRPr="0004497F">
        <w:rPr>
          <w:rFonts w:asciiTheme="minorBidi" w:hAnsiTheme="minorBidi" w:cstheme="minorBidi"/>
          <w:b/>
          <w:bCs/>
          <w:sz w:val="28"/>
          <w:szCs w:val="28"/>
          <w:lang w:bidi="ar-EG"/>
        </w:rPr>
        <w:t>signature.</w:t>
      </w:r>
      <w:r w:rsidR="00CB47AA" w:rsidRPr="0004497F">
        <w:rPr>
          <w:rFonts w:asciiTheme="minorBidi" w:hAnsiTheme="minorBidi" w:cstheme="minorBidi"/>
          <w:b/>
          <w:bCs/>
          <w:sz w:val="28"/>
          <w:szCs w:val="28"/>
          <w:lang w:bidi="ar-EG"/>
        </w:rPr>
        <w:t xml:space="preserve"> </w:t>
      </w:r>
    </w:p>
    <w:p w14:paraId="2B0B38C0" w14:textId="688CF111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020918C8" w14:textId="320870F2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08E1C7EA" w14:textId="58BF17E0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3603CB3C" w14:textId="4A9894FD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5A987FBB" w14:textId="27691043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04A1A054" w14:textId="47905CA7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083F5DF8" w14:textId="0204AAC5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0817F979" w14:textId="1ACA4964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5D6E2ECC" w14:textId="670642E1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76409025" w14:textId="25E6D68D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23C1A37C" w14:textId="56A991BB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424889ED" w14:textId="73E01E83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77FF8A7D" w14:textId="2170C3D7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7E15CE44" w14:textId="25970BA1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2EA5DBF5" w14:textId="2BF40FE2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4D122EB0" w14:textId="4D95EAC1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0B5BDFA2" w14:textId="5E9F0472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157A64E8" w14:textId="137DC371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5ABF9181" w14:textId="023DD856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19A0FFE3" w14:textId="50855420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25F923FF" w14:textId="61E6B557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6AC7C449" w14:textId="0CC22420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0EF09FFE" w14:textId="403687E0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0707637C" w14:textId="72DB9AE8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6DD29C7B" w14:textId="43CA1198" w:rsidR="00855B5E" w:rsidRDefault="00855B5E" w:rsidP="00855B5E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3A11D840" w14:textId="77777777" w:rsidR="00855B5E" w:rsidRDefault="00855B5E" w:rsidP="00855B5E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723C9064" w14:textId="187C2FFC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6F49A080" w14:textId="769F330D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p w14:paraId="547670EF" w14:textId="54DBB340" w:rsidR="005760AF" w:rsidRP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34"/>
          <w:szCs w:val="34"/>
          <w:rtl/>
          <w:lang w:bidi="ar-EG"/>
        </w:rPr>
      </w:pPr>
      <w:r w:rsidRPr="005760AF">
        <w:rPr>
          <w:rFonts w:asciiTheme="minorBidi" w:hAnsiTheme="minorBidi" w:cstheme="minorBidi" w:hint="cs"/>
          <w:b/>
          <w:bCs/>
          <w:sz w:val="34"/>
          <w:szCs w:val="34"/>
          <w:rtl/>
          <w:lang w:bidi="ar-EG"/>
        </w:rPr>
        <w:t xml:space="preserve">اقرار المشرف </w:t>
      </w:r>
    </w:p>
    <w:p w14:paraId="0B789098" w14:textId="2B4FD1BD" w:rsidR="005760AF" w:rsidRDefault="005760AF" w:rsidP="005760AF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302E142E" w14:textId="6FC1B88C" w:rsidR="005760AF" w:rsidRDefault="005760AF" w:rsidP="005760AF">
      <w:pPr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 xml:space="preserve">اقر انا ................................   بقسم ............... كلية ............. اني موافق علي التقدم بالمقترح البحثي وأن المقترح البحثي أصيل ولم يتم التقدم به الي جهه اخري </w:t>
      </w:r>
    </w:p>
    <w:p w14:paraId="75D1B3D0" w14:textId="08EC3491" w:rsidR="005760AF" w:rsidRDefault="005760AF" w:rsidP="005760AF">
      <w:pPr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68A957D8" w14:textId="43F53D1F" w:rsidR="005760AF" w:rsidRDefault="005760AF" w:rsidP="005760AF">
      <w:pPr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 xml:space="preserve">كما أني او احد اعضاء هيئة التدريس المشرفين علي الطالب موافقين علي ان يتم تحويل التمويل الي حسابي الشخصي للصرف علي المشروع البحثي </w:t>
      </w:r>
    </w:p>
    <w:p w14:paraId="3236B909" w14:textId="786561E3" w:rsidR="005760AF" w:rsidRDefault="005760AF" w:rsidP="005760AF">
      <w:pPr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64693693" w14:textId="335FA202" w:rsidR="005760AF" w:rsidRDefault="005760AF" w:rsidP="005760AF">
      <w:pPr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76D7032F" w14:textId="22FF7DC6" w:rsidR="005760AF" w:rsidRDefault="005760AF" w:rsidP="005760AF">
      <w:pPr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 xml:space="preserve">المقر بما فيه </w:t>
      </w:r>
    </w:p>
    <w:p w14:paraId="3E88E960" w14:textId="256DD68D" w:rsidR="005760AF" w:rsidRDefault="005760AF" w:rsidP="005760AF">
      <w:pPr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01CCAE6D" w14:textId="4C9C77E9" w:rsidR="005760AF" w:rsidRPr="0004497F" w:rsidRDefault="005760AF" w:rsidP="005760AF">
      <w:pPr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 xml:space="preserve">ا.د ................  </w:t>
      </w:r>
    </w:p>
    <w:sectPr w:rsidR="005760AF" w:rsidRPr="0004497F" w:rsidSect="00324C92">
      <w:headerReference w:type="first" r:id="rId16"/>
      <w:pgSz w:w="11906" w:h="16838"/>
      <w:pgMar w:top="487" w:right="926" w:bottom="1134" w:left="1134" w:header="709" w:footer="635" w:gutter="0"/>
      <w:pgNumType w:start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D121AA" w14:textId="77777777" w:rsidR="0010320E" w:rsidRDefault="0010320E">
      <w:r>
        <w:separator/>
      </w:r>
    </w:p>
  </w:endnote>
  <w:endnote w:type="continuationSeparator" w:id="0">
    <w:p w14:paraId="71097C42" w14:textId="77777777" w:rsidR="0010320E" w:rsidRDefault="0010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haroni">
    <w:altName w:val="Aharoni"/>
    <w:panose1 w:val="02010803020104030203"/>
    <w:charset w:val="B1"/>
    <w:family w:val="auto"/>
    <w:pitch w:val="variable"/>
    <w:sig w:usb0="00000801" w:usb1="00000000" w:usb2="00000000" w:usb3="00000000" w:csb0="0000002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D45BB7" w14:textId="77777777" w:rsidR="008C1185" w:rsidRDefault="008C1185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29EB46" w14:textId="77777777" w:rsidR="00D54D34" w:rsidRPr="00D47990" w:rsidRDefault="00D54D34" w:rsidP="009C597B">
    <w:pPr>
      <w:pStyle w:val="a5"/>
      <w:rPr>
        <w:rFonts w:asciiTheme="minorHAnsi" w:hAnsiTheme="minorHAnsi" w:cstheme="minorHAnsi"/>
        <w:sz w:val="20"/>
        <w:szCs w:val="20"/>
      </w:rPr>
    </w:pPr>
  </w:p>
  <w:p w14:paraId="7333AEB3" w14:textId="77777777" w:rsidR="00D54D34" w:rsidRDefault="00D54D34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C37D30" w14:textId="77777777" w:rsidR="008C1185" w:rsidRDefault="008C1185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376E45" w14:textId="77777777" w:rsidR="0010320E" w:rsidRDefault="0010320E">
      <w:r>
        <w:separator/>
      </w:r>
    </w:p>
  </w:footnote>
  <w:footnote w:type="continuationSeparator" w:id="0">
    <w:p w14:paraId="4E02E556" w14:textId="77777777" w:rsidR="0010320E" w:rsidRDefault="001032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32E572" w14:textId="77777777" w:rsidR="008C1185" w:rsidRDefault="008C118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C504E5" w14:textId="77777777" w:rsidR="00D54D34" w:rsidRDefault="00D54D34" w:rsidP="008513C1">
    <w:pPr>
      <w:pStyle w:val="a3"/>
      <w:rPr>
        <w:rtl/>
      </w:rPr>
    </w:pPr>
    <w:r>
      <w:rPr>
        <w:rtl/>
      </w:rPr>
      <w:tab/>
    </w: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697664" behindDoc="1" locked="0" layoutInCell="1" allowOverlap="1" wp14:anchorId="490F5205" wp14:editId="6BCA74F6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6640" behindDoc="1" locked="0" layoutInCell="1" allowOverlap="1" wp14:anchorId="50F5F7D4" wp14:editId="0731609A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29599751" w14:textId="77777777" w:rsidR="00D54D34" w:rsidRDefault="00D54D34" w:rsidP="008513C1">
    <w:pPr>
      <w:pStyle w:val="a3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6D0EB4E5" w14:textId="77777777" w:rsidR="00D54D34" w:rsidRPr="007E4F84" w:rsidRDefault="00D54D34" w:rsidP="008513C1">
    <w:pPr>
      <w:pStyle w:val="a3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6D12C124" w14:textId="683EB76A" w:rsidR="00D54D34" w:rsidRPr="008513C1" w:rsidRDefault="00D54D34" w:rsidP="008513C1">
    <w:pPr>
      <w:pStyle w:val="a3"/>
      <w:tabs>
        <w:tab w:val="clear" w:pos="4153"/>
        <w:tab w:val="clear" w:pos="8306"/>
        <w:tab w:val="left" w:pos="3230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059EF3" w14:textId="77777777" w:rsidR="00D54D34" w:rsidRDefault="00D54D34" w:rsidP="007E4F84">
    <w:pPr>
      <w:pStyle w:val="a3"/>
      <w:rPr>
        <w:rtl/>
      </w:rPr>
    </w:pP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694592" behindDoc="1" locked="0" layoutInCell="1" allowOverlap="1" wp14:anchorId="1720F41E" wp14:editId="492398FB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3568" behindDoc="1" locked="0" layoutInCell="1" allowOverlap="1" wp14:anchorId="603168A7" wp14:editId="28C66516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0E1DBA1B" w14:textId="1A26F53F" w:rsidR="00D54D34" w:rsidRDefault="00D54D34" w:rsidP="008513C1">
    <w:pPr>
      <w:pStyle w:val="a3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1D2475BE" w14:textId="257964D8" w:rsidR="00D54D34" w:rsidRPr="007E4F84" w:rsidRDefault="00D54D34" w:rsidP="007E4F84">
    <w:pPr>
      <w:pStyle w:val="a3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53AC98" w14:textId="77777777" w:rsidR="00D54D34" w:rsidRDefault="00D54D34" w:rsidP="008513C1">
    <w:pPr>
      <w:pStyle w:val="a3"/>
      <w:rPr>
        <w:rtl/>
      </w:rPr>
    </w:pP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700736" behindDoc="1" locked="0" layoutInCell="1" allowOverlap="1" wp14:anchorId="60317EB3" wp14:editId="4F135E39">
          <wp:simplePos x="0" y="0"/>
          <wp:positionH relativeFrom="margin">
            <wp:posOffset>8162290</wp:posOffset>
          </wp:positionH>
          <wp:positionV relativeFrom="paragraph">
            <wp:posOffset>-181610</wp:posOffset>
          </wp:positionV>
          <wp:extent cx="765810" cy="93535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9712" behindDoc="1" locked="0" layoutInCell="1" allowOverlap="1" wp14:anchorId="72725AB6" wp14:editId="280EEA03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011102FD" w14:textId="61F31F0F" w:rsidR="00D54D34" w:rsidRDefault="00D54D34" w:rsidP="008513C1">
    <w:pPr>
      <w:pStyle w:val="a3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</w:t>
    </w:r>
    <w:r>
      <w:t xml:space="preserve">                                              </w:t>
    </w:r>
    <w:r>
      <w:rPr>
        <w:rFonts w:hint="cs"/>
        <w:rtl/>
      </w:rPr>
      <w:t xml:space="preserve">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04AC4721" w14:textId="77777777" w:rsidR="00D54D34" w:rsidRPr="007E4F84" w:rsidRDefault="00D54D34" w:rsidP="008513C1">
    <w:pPr>
      <w:pStyle w:val="a3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59B88B59" w14:textId="77777777" w:rsidR="00D54D34" w:rsidRPr="008513C1" w:rsidRDefault="00D54D34" w:rsidP="008513C1">
    <w:pPr>
      <w:pStyle w:val="a3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1295C9" w14:textId="77777777" w:rsidR="00D54D34" w:rsidRDefault="00D54D34" w:rsidP="008513C1">
    <w:pPr>
      <w:pStyle w:val="a3"/>
      <w:rPr>
        <w:rtl/>
      </w:rPr>
    </w:pPr>
    <w:r>
      <w:t>`</w:t>
    </w: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703808" behindDoc="1" locked="0" layoutInCell="1" allowOverlap="1" wp14:anchorId="03F3F059" wp14:editId="40583C95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702784" behindDoc="1" locked="0" layoutInCell="1" allowOverlap="1" wp14:anchorId="1418E717" wp14:editId="1A66115C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25091B22" w14:textId="77777777" w:rsidR="00D54D34" w:rsidRDefault="00D54D34" w:rsidP="008513C1">
    <w:pPr>
      <w:pStyle w:val="a3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6962BC65" w14:textId="77777777" w:rsidR="00D54D34" w:rsidRPr="007E4F84" w:rsidRDefault="00D54D34" w:rsidP="008513C1">
    <w:pPr>
      <w:pStyle w:val="a3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6FA82F81" w14:textId="0BE24EC1" w:rsidR="00D54D34" w:rsidRPr="008513C1" w:rsidRDefault="00D54D34" w:rsidP="008513C1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894EE874"/>
    <w:styleLink w:val="List21"/>
    <w:lvl w:ilvl="0">
      <w:start w:val="1"/>
      <w:numFmt w:val="decimal"/>
      <w:pStyle w:val="Titre11"/>
      <w:isLgl/>
      <w:lvlText w:val="%1."/>
      <w:lvlJc w:val="left"/>
      <w:pPr>
        <w:tabs>
          <w:tab w:val="num" w:pos="432"/>
        </w:tabs>
        <w:ind w:left="432" w:firstLine="0"/>
      </w:pPr>
      <w:rPr>
        <w:rFonts w:hint="default"/>
        <w:color w:val="000000"/>
        <w:position w:val="0"/>
        <w:sz w:val="22"/>
      </w:rPr>
    </w:lvl>
    <w:lvl w:ilvl="1">
      <w:start w:val="1"/>
      <w:numFmt w:val="decimal"/>
      <w:isLgl/>
      <w:lvlText w:val="%1.%2."/>
      <w:lvlJc w:val="left"/>
      <w:pPr>
        <w:tabs>
          <w:tab w:val="num" w:pos="576"/>
        </w:tabs>
        <w:ind w:left="576" w:firstLine="0"/>
      </w:pPr>
      <w:rPr>
        <w:rFonts w:hint="default"/>
        <w:color w:val="000000"/>
        <w:position w:val="0"/>
        <w:sz w:val="22"/>
      </w:rPr>
    </w:lvl>
    <w:lvl w:ilvl="2">
      <w:start w:val="1"/>
      <w:numFmt w:val="decimal"/>
      <w:isLgl/>
      <w:suff w:val="nothing"/>
      <w:lvlText w:val="%1.%2.%3"/>
      <w:lvlJc w:val="left"/>
      <w:pPr>
        <w:ind w:left="0" w:firstLine="0"/>
      </w:pPr>
      <w:rPr>
        <w:rFonts w:hint="default"/>
        <w:color w:val="000000"/>
        <w:position w:val="0"/>
        <w:sz w:val="22"/>
      </w:rPr>
    </w:lvl>
    <w:lvl w:ilvl="3">
      <w:start w:val="1"/>
      <w:numFmt w:val="decimal"/>
      <w:isLgl/>
      <w:lvlText w:val="%1.%2.%3.%4"/>
      <w:lvlJc w:val="left"/>
      <w:pPr>
        <w:tabs>
          <w:tab w:val="num" w:pos="864"/>
        </w:tabs>
        <w:ind w:left="864" w:firstLine="0"/>
      </w:pPr>
      <w:rPr>
        <w:rFonts w:hint="default"/>
        <w:color w:val="000000"/>
        <w:position w:val="0"/>
        <w:sz w:val="22"/>
      </w:rPr>
    </w:lvl>
    <w:lvl w:ilvl="4">
      <w:start w:val="1"/>
      <w:numFmt w:val="decimal"/>
      <w:isLgl/>
      <w:lvlText w:val="%1.%2.%3.%4.%5"/>
      <w:lvlJc w:val="left"/>
      <w:pPr>
        <w:tabs>
          <w:tab w:val="num" w:pos="1008"/>
        </w:tabs>
        <w:ind w:left="1008" w:firstLine="0"/>
      </w:pPr>
      <w:rPr>
        <w:rFonts w:hint="default"/>
        <w:color w:val="000000"/>
        <w:position w:val="0"/>
        <w:sz w:val="22"/>
      </w:rPr>
    </w:lvl>
    <w:lvl w:ilvl="5">
      <w:start w:val="1"/>
      <w:numFmt w:val="decimal"/>
      <w:isLgl/>
      <w:lvlText w:val="%1.%2.%3.%4.%5.%6"/>
      <w:lvlJc w:val="left"/>
      <w:pPr>
        <w:tabs>
          <w:tab w:val="num" w:pos="1152"/>
        </w:tabs>
        <w:ind w:left="1152" w:firstLine="0"/>
      </w:pPr>
      <w:rPr>
        <w:rFonts w:hint="default"/>
        <w:color w:val="000000"/>
        <w:position w:val="0"/>
        <w:sz w:val="22"/>
      </w:rPr>
    </w:lvl>
    <w:lvl w:ilvl="6">
      <w:start w:val="1"/>
      <w:numFmt w:val="decimal"/>
      <w:isLgl/>
      <w:lvlText w:val="%1.%2.%3.%4.%5.%6.%7"/>
      <w:lvlJc w:val="left"/>
      <w:pPr>
        <w:tabs>
          <w:tab w:val="num" w:pos="1296"/>
        </w:tabs>
        <w:ind w:left="1296" w:firstLine="0"/>
      </w:pPr>
      <w:rPr>
        <w:rFonts w:hint="default"/>
        <w:color w:val="000000"/>
        <w:position w:val="0"/>
        <w:sz w:val="22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firstLine="0"/>
      </w:pPr>
      <w:rPr>
        <w:rFonts w:hint="default"/>
        <w:color w:val="000000"/>
        <w:position w:val="0"/>
        <w:sz w:val="22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584"/>
        </w:tabs>
        <w:ind w:left="1584" w:firstLine="0"/>
      </w:pPr>
      <w:rPr>
        <w:rFonts w:hint="default"/>
        <w:color w:val="000000"/>
        <w:position w:val="0"/>
        <w:sz w:val="22"/>
      </w:rPr>
    </w:lvl>
  </w:abstractNum>
  <w:abstractNum w:abstractNumId="1">
    <w:nsid w:val="00000003"/>
    <w:multiLevelType w:val="multilevel"/>
    <w:tmpl w:val="894EE874"/>
    <w:numStyleLink w:val="List21"/>
  </w:abstractNum>
  <w:abstractNum w:abstractNumId="2">
    <w:nsid w:val="00000006"/>
    <w:multiLevelType w:val="multilevel"/>
    <w:tmpl w:val="A7B661D6"/>
    <w:lvl w:ilvl="0">
      <w:start w:val="1"/>
      <w:numFmt w:val="bullet"/>
      <w:pStyle w:val="instructions"/>
      <w:lvlText w:val="-"/>
      <w:lvlJc w:val="left"/>
      <w:pPr>
        <w:tabs>
          <w:tab w:val="num" w:pos="360"/>
        </w:tabs>
        <w:ind w:left="360" w:firstLine="360"/>
      </w:pPr>
      <w:rPr>
        <w:rFonts w:ascii="Verdana" w:eastAsia="ヒラギノ角ゴ Pro W3" w:hAnsi="Verdana" w:hint="default"/>
        <w:color w:val="000000"/>
        <w:position w:val="0"/>
        <w:sz w:val="22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3">
      <w:start w:val="1"/>
      <w:numFmt w:val="bullet"/>
      <w:lvlText w:val="•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6">
      <w:start w:val="1"/>
      <w:numFmt w:val="bullet"/>
      <w:lvlText w:val="•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2"/>
      </w:rPr>
    </w:lvl>
  </w:abstractNum>
  <w:abstractNum w:abstractNumId="3">
    <w:nsid w:val="03755D31"/>
    <w:multiLevelType w:val="hybridMultilevel"/>
    <w:tmpl w:val="A3545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6B1279"/>
    <w:multiLevelType w:val="hybridMultilevel"/>
    <w:tmpl w:val="91304A74"/>
    <w:lvl w:ilvl="0" w:tplc="638A10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252FC1"/>
    <w:multiLevelType w:val="hybridMultilevel"/>
    <w:tmpl w:val="7E5619FE"/>
    <w:lvl w:ilvl="0" w:tplc="A34043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BC12F2"/>
    <w:multiLevelType w:val="hybridMultilevel"/>
    <w:tmpl w:val="A3545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56015B"/>
    <w:multiLevelType w:val="hybridMultilevel"/>
    <w:tmpl w:val="64AC81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976426"/>
    <w:multiLevelType w:val="hybridMultilevel"/>
    <w:tmpl w:val="AC969CD8"/>
    <w:lvl w:ilvl="0" w:tplc="3552ECD2">
      <w:start w:val="1"/>
      <w:numFmt w:val="upperLetter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EF397F"/>
    <w:multiLevelType w:val="hybridMultilevel"/>
    <w:tmpl w:val="0FD6EF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866F8"/>
    <w:multiLevelType w:val="hybridMultilevel"/>
    <w:tmpl w:val="2B5AA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630F21"/>
    <w:multiLevelType w:val="hybridMultilevel"/>
    <w:tmpl w:val="538CB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2B5225"/>
    <w:multiLevelType w:val="hybridMultilevel"/>
    <w:tmpl w:val="3F2AAB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63356B"/>
    <w:multiLevelType w:val="hybridMultilevel"/>
    <w:tmpl w:val="025CC4C2"/>
    <w:lvl w:ilvl="0" w:tplc="08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A50F90"/>
    <w:multiLevelType w:val="hybridMultilevel"/>
    <w:tmpl w:val="86921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FD638E"/>
    <w:multiLevelType w:val="hybridMultilevel"/>
    <w:tmpl w:val="09962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0512EB"/>
    <w:multiLevelType w:val="hybridMultilevel"/>
    <w:tmpl w:val="0C52108E"/>
    <w:lvl w:ilvl="0" w:tplc="A03CA3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8490F4F"/>
    <w:multiLevelType w:val="hybridMultilevel"/>
    <w:tmpl w:val="F0DE2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9646E50"/>
    <w:multiLevelType w:val="hybridMultilevel"/>
    <w:tmpl w:val="A0A2F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CE25FF7"/>
    <w:multiLevelType w:val="hybridMultilevel"/>
    <w:tmpl w:val="2C24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AE8CE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5D0E9C"/>
    <w:multiLevelType w:val="hybridMultilevel"/>
    <w:tmpl w:val="4E36F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21E48D0"/>
    <w:multiLevelType w:val="hybridMultilevel"/>
    <w:tmpl w:val="5D2CE50A"/>
    <w:lvl w:ilvl="0" w:tplc="08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57144A4"/>
    <w:multiLevelType w:val="hybridMultilevel"/>
    <w:tmpl w:val="129C3E94"/>
    <w:lvl w:ilvl="0" w:tplc="CB262B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347C10"/>
    <w:multiLevelType w:val="hybridMultilevel"/>
    <w:tmpl w:val="A65A3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EA55AA8"/>
    <w:multiLevelType w:val="hybridMultilevel"/>
    <w:tmpl w:val="501A6AD2"/>
    <w:lvl w:ilvl="0" w:tplc="7CAE8CE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7CAE8CE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9E533F"/>
    <w:multiLevelType w:val="hybridMultilevel"/>
    <w:tmpl w:val="C762B612"/>
    <w:lvl w:ilvl="0" w:tplc="19F8AFC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765733F"/>
    <w:multiLevelType w:val="hybridMultilevel"/>
    <w:tmpl w:val="D504A1B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99620C4"/>
    <w:multiLevelType w:val="hybridMultilevel"/>
    <w:tmpl w:val="E1866B70"/>
    <w:lvl w:ilvl="0" w:tplc="2B001F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9FE2E49"/>
    <w:multiLevelType w:val="hybridMultilevel"/>
    <w:tmpl w:val="838068F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D9D29A9"/>
    <w:multiLevelType w:val="hybridMultilevel"/>
    <w:tmpl w:val="00647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0D63D94"/>
    <w:multiLevelType w:val="hybridMultilevel"/>
    <w:tmpl w:val="4CB4F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56226C7"/>
    <w:multiLevelType w:val="hybridMultilevel"/>
    <w:tmpl w:val="F6CA4F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8F506A"/>
    <w:multiLevelType w:val="hybridMultilevel"/>
    <w:tmpl w:val="0AA4ABF4"/>
    <w:lvl w:ilvl="0" w:tplc="958C8CCC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3">
    <w:nsid w:val="67737CCC"/>
    <w:multiLevelType w:val="hybridMultilevel"/>
    <w:tmpl w:val="E9BC58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A7C6C1F"/>
    <w:multiLevelType w:val="hybridMultilevel"/>
    <w:tmpl w:val="73D2B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AE76915"/>
    <w:multiLevelType w:val="hybridMultilevel"/>
    <w:tmpl w:val="3FCE3A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6DBA3ACF"/>
    <w:multiLevelType w:val="hybridMultilevel"/>
    <w:tmpl w:val="E8548D6C"/>
    <w:lvl w:ilvl="0" w:tplc="D1BCAE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026BAB"/>
    <w:multiLevelType w:val="hybridMultilevel"/>
    <w:tmpl w:val="7C7C1EB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8">
    <w:nsid w:val="71CD2460"/>
    <w:multiLevelType w:val="hybridMultilevel"/>
    <w:tmpl w:val="25B2AA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4308AB"/>
    <w:multiLevelType w:val="hybridMultilevel"/>
    <w:tmpl w:val="7F648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3E3CDE"/>
    <w:multiLevelType w:val="hybridMultilevel"/>
    <w:tmpl w:val="B38EF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D6F53A5"/>
    <w:multiLevelType w:val="hybridMultilevel"/>
    <w:tmpl w:val="A730519C"/>
    <w:lvl w:ilvl="0" w:tplc="ACD60CCE">
      <w:start w:val="1"/>
      <w:numFmt w:val="upperLetter"/>
      <w:lvlText w:val="(%1)"/>
      <w:lvlJc w:val="left"/>
      <w:pPr>
        <w:ind w:left="750" w:hanging="39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F5D733B"/>
    <w:multiLevelType w:val="hybridMultilevel"/>
    <w:tmpl w:val="31A4C5A2"/>
    <w:lvl w:ilvl="0" w:tplc="3552ECD2">
      <w:start w:val="1"/>
      <w:numFmt w:val="upperLetter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0"/>
  </w:num>
  <w:num w:numId="3">
    <w:abstractNumId w:val="1"/>
    <w:lvlOverride w:ilvl="0">
      <w:lvl w:ilvl="0">
        <w:start w:val="1"/>
        <w:numFmt w:val="decimal"/>
        <w:pStyle w:val="Titre11"/>
        <w:isLgl/>
        <w:lvlText w:val="%1."/>
        <w:lvlJc w:val="left"/>
        <w:pPr>
          <w:tabs>
            <w:tab w:val="num" w:pos="432"/>
          </w:tabs>
          <w:ind w:left="432" w:firstLine="0"/>
        </w:pPr>
        <w:rPr>
          <w:rFonts w:hint="default"/>
          <w:color w:val="000000"/>
          <w:position w:val="0"/>
          <w:sz w:val="22"/>
        </w:rPr>
      </w:lvl>
    </w:lvlOverride>
    <w:lvlOverride w:ilvl="1">
      <w:lvl w:ilvl="1">
        <w:start w:val="1"/>
        <w:numFmt w:val="decimal"/>
        <w:isLgl/>
        <w:lvlText w:val="%1.%2."/>
        <w:lvlJc w:val="left"/>
        <w:pPr>
          <w:tabs>
            <w:tab w:val="num" w:pos="576"/>
          </w:tabs>
          <w:ind w:left="576" w:firstLine="0"/>
        </w:pPr>
        <w:rPr>
          <w:rFonts w:hint="default"/>
          <w:color w:val="000000"/>
          <w:position w:val="0"/>
          <w:sz w:val="22"/>
        </w:rPr>
      </w:lvl>
    </w:lvlOverride>
    <w:lvlOverride w:ilvl="2">
      <w:lvl w:ilvl="2">
        <w:start w:val="1"/>
        <w:numFmt w:val="decimal"/>
        <w:isLgl/>
        <w:suff w:val="nothing"/>
        <w:lvlText w:val="%1.%2.%3"/>
        <w:lvlJc w:val="left"/>
        <w:pPr>
          <w:ind w:left="0" w:firstLine="0"/>
        </w:pPr>
        <w:rPr>
          <w:rFonts w:hint="default"/>
          <w:color w:val="000000"/>
          <w:position w:val="0"/>
          <w:sz w:val="22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tabs>
            <w:tab w:val="num" w:pos="864"/>
          </w:tabs>
          <w:ind w:left="864" w:firstLine="0"/>
        </w:pPr>
        <w:rPr>
          <w:rFonts w:hint="default"/>
          <w:color w:val="000000"/>
          <w:position w:val="0"/>
          <w:sz w:val="22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tabs>
            <w:tab w:val="num" w:pos="1008"/>
          </w:tabs>
          <w:ind w:left="1008" w:firstLine="0"/>
        </w:pPr>
        <w:rPr>
          <w:rFonts w:hint="default"/>
          <w:color w:val="000000"/>
          <w:position w:val="0"/>
          <w:sz w:val="22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tabs>
            <w:tab w:val="num" w:pos="1152"/>
          </w:tabs>
          <w:ind w:left="1152" w:firstLine="0"/>
        </w:pPr>
        <w:rPr>
          <w:rFonts w:hint="default"/>
          <w:color w:val="000000"/>
          <w:position w:val="0"/>
          <w:sz w:val="22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tabs>
            <w:tab w:val="num" w:pos="1296"/>
          </w:tabs>
          <w:ind w:left="1296" w:firstLine="0"/>
        </w:pPr>
        <w:rPr>
          <w:rFonts w:hint="default"/>
          <w:color w:val="000000"/>
          <w:position w:val="0"/>
          <w:sz w:val="22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tabs>
            <w:tab w:val="num" w:pos="1440"/>
          </w:tabs>
          <w:ind w:left="1440" w:firstLine="0"/>
        </w:pPr>
        <w:rPr>
          <w:rFonts w:hint="default"/>
          <w:color w:val="000000"/>
          <w:position w:val="0"/>
          <w:sz w:val="22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tabs>
            <w:tab w:val="num" w:pos="1584"/>
          </w:tabs>
          <w:ind w:left="1584" w:firstLine="0"/>
        </w:pPr>
        <w:rPr>
          <w:rFonts w:hint="default"/>
          <w:color w:val="000000"/>
          <w:position w:val="0"/>
          <w:sz w:val="22"/>
        </w:rPr>
      </w:lvl>
    </w:lvlOverride>
  </w:num>
  <w:num w:numId="4">
    <w:abstractNumId w:val="2"/>
  </w:num>
  <w:num w:numId="5">
    <w:abstractNumId w:val="5"/>
  </w:num>
  <w:num w:numId="6">
    <w:abstractNumId w:val="42"/>
  </w:num>
  <w:num w:numId="7">
    <w:abstractNumId w:val="17"/>
  </w:num>
  <w:num w:numId="8">
    <w:abstractNumId w:val="40"/>
  </w:num>
  <w:num w:numId="9">
    <w:abstractNumId w:val="35"/>
  </w:num>
  <w:num w:numId="10">
    <w:abstractNumId w:val="33"/>
  </w:num>
  <w:num w:numId="11">
    <w:abstractNumId w:val="16"/>
  </w:num>
  <w:num w:numId="12">
    <w:abstractNumId w:val="15"/>
  </w:num>
  <w:num w:numId="13">
    <w:abstractNumId w:val="10"/>
  </w:num>
  <w:num w:numId="14">
    <w:abstractNumId w:val="26"/>
  </w:num>
  <w:num w:numId="15">
    <w:abstractNumId w:val="19"/>
  </w:num>
  <w:num w:numId="16">
    <w:abstractNumId w:val="25"/>
  </w:num>
  <w:num w:numId="17">
    <w:abstractNumId w:val="3"/>
  </w:num>
  <w:num w:numId="18">
    <w:abstractNumId w:val="32"/>
  </w:num>
  <w:num w:numId="19">
    <w:abstractNumId w:val="11"/>
  </w:num>
  <w:num w:numId="20">
    <w:abstractNumId w:val="29"/>
  </w:num>
  <w:num w:numId="21">
    <w:abstractNumId w:val="30"/>
  </w:num>
  <w:num w:numId="22">
    <w:abstractNumId w:val="23"/>
  </w:num>
  <w:num w:numId="23">
    <w:abstractNumId w:val="37"/>
  </w:num>
  <w:num w:numId="24">
    <w:abstractNumId w:val="22"/>
  </w:num>
  <w:num w:numId="25">
    <w:abstractNumId w:val="28"/>
  </w:num>
  <w:num w:numId="26">
    <w:abstractNumId w:val="24"/>
  </w:num>
  <w:num w:numId="27">
    <w:abstractNumId w:val="8"/>
  </w:num>
  <w:num w:numId="28">
    <w:abstractNumId w:val="7"/>
  </w:num>
  <w:num w:numId="29">
    <w:abstractNumId w:val="39"/>
  </w:num>
  <w:num w:numId="30">
    <w:abstractNumId w:val="18"/>
  </w:num>
  <w:num w:numId="31">
    <w:abstractNumId w:val="38"/>
  </w:num>
  <w:num w:numId="32">
    <w:abstractNumId w:val="12"/>
  </w:num>
  <w:num w:numId="33">
    <w:abstractNumId w:val="20"/>
  </w:num>
  <w:num w:numId="34">
    <w:abstractNumId w:val="13"/>
  </w:num>
  <w:num w:numId="35">
    <w:abstractNumId w:val="6"/>
  </w:num>
  <w:num w:numId="36">
    <w:abstractNumId w:val="14"/>
  </w:num>
  <w:num w:numId="37">
    <w:abstractNumId w:val="21"/>
  </w:num>
  <w:num w:numId="38">
    <w:abstractNumId w:val="41"/>
  </w:num>
  <w:num w:numId="39">
    <w:abstractNumId w:val="4"/>
  </w:num>
  <w:num w:numId="40">
    <w:abstractNumId w:val="27"/>
  </w:num>
  <w:num w:numId="41">
    <w:abstractNumId w:val="36"/>
  </w:num>
  <w:num w:numId="42">
    <w:abstractNumId w:val="31"/>
  </w:num>
  <w:num w:numId="43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MDcxNjMxMTU2NDVQ0lEKTi0uzszPAykwrQUAERMnvCwAAAA="/>
  </w:docVars>
  <w:rsids>
    <w:rsidRoot w:val="00476220"/>
    <w:rsid w:val="00000664"/>
    <w:rsid w:val="0000320B"/>
    <w:rsid w:val="00003648"/>
    <w:rsid w:val="000040EE"/>
    <w:rsid w:val="00005671"/>
    <w:rsid w:val="00010A48"/>
    <w:rsid w:val="0001155C"/>
    <w:rsid w:val="00012BCA"/>
    <w:rsid w:val="0001315D"/>
    <w:rsid w:val="00013CA0"/>
    <w:rsid w:val="000145AA"/>
    <w:rsid w:val="00014A14"/>
    <w:rsid w:val="000210C8"/>
    <w:rsid w:val="000223F7"/>
    <w:rsid w:val="00022AD0"/>
    <w:rsid w:val="0002492E"/>
    <w:rsid w:val="00031727"/>
    <w:rsid w:val="00032247"/>
    <w:rsid w:val="00032395"/>
    <w:rsid w:val="00033548"/>
    <w:rsid w:val="00033E07"/>
    <w:rsid w:val="0003564B"/>
    <w:rsid w:val="00036306"/>
    <w:rsid w:val="00036963"/>
    <w:rsid w:val="00036DFE"/>
    <w:rsid w:val="00036E2D"/>
    <w:rsid w:val="00037796"/>
    <w:rsid w:val="00041531"/>
    <w:rsid w:val="0004262F"/>
    <w:rsid w:val="00043FC2"/>
    <w:rsid w:val="0004497F"/>
    <w:rsid w:val="00045012"/>
    <w:rsid w:val="0004511B"/>
    <w:rsid w:val="00045142"/>
    <w:rsid w:val="000464F7"/>
    <w:rsid w:val="00047D56"/>
    <w:rsid w:val="00051052"/>
    <w:rsid w:val="00052CA5"/>
    <w:rsid w:val="00053653"/>
    <w:rsid w:val="000537FB"/>
    <w:rsid w:val="00054F65"/>
    <w:rsid w:val="0005634E"/>
    <w:rsid w:val="0005678C"/>
    <w:rsid w:val="00057223"/>
    <w:rsid w:val="00057A51"/>
    <w:rsid w:val="000607A5"/>
    <w:rsid w:val="00060B24"/>
    <w:rsid w:val="00062642"/>
    <w:rsid w:val="0006277A"/>
    <w:rsid w:val="00064B4E"/>
    <w:rsid w:val="000662E4"/>
    <w:rsid w:val="00070E67"/>
    <w:rsid w:val="000712AF"/>
    <w:rsid w:val="000727B9"/>
    <w:rsid w:val="000778CE"/>
    <w:rsid w:val="00080709"/>
    <w:rsid w:val="0008079C"/>
    <w:rsid w:val="000829D5"/>
    <w:rsid w:val="0008383A"/>
    <w:rsid w:val="00084CEE"/>
    <w:rsid w:val="00086EC7"/>
    <w:rsid w:val="00087AEA"/>
    <w:rsid w:val="00090B90"/>
    <w:rsid w:val="000914DC"/>
    <w:rsid w:val="00091C4C"/>
    <w:rsid w:val="000926F2"/>
    <w:rsid w:val="0009391C"/>
    <w:rsid w:val="0009401B"/>
    <w:rsid w:val="00094478"/>
    <w:rsid w:val="00094695"/>
    <w:rsid w:val="00095C19"/>
    <w:rsid w:val="00096E3B"/>
    <w:rsid w:val="000A0D8D"/>
    <w:rsid w:val="000A245D"/>
    <w:rsid w:val="000A41B7"/>
    <w:rsid w:val="000A4D92"/>
    <w:rsid w:val="000A53A3"/>
    <w:rsid w:val="000A5660"/>
    <w:rsid w:val="000A61C4"/>
    <w:rsid w:val="000A6AF6"/>
    <w:rsid w:val="000A6D09"/>
    <w:rsid w:val="000A6FF0"/>
    <w:rsid w:val="000A7A2C"/>
    <w:rsid w:val="000B014B"/>
    <w:rsid w:val="000B209E"/>
    <w:rsid w:val="000B3D00"/>
    <w:rsid w:val="000B51A4"/>
    <w:rsid w:val="000B7F4B"/>
    <w:rsid w:val="000C1797"/>
    <w:rsid w:val="000C1ED3"/>
    <w:rsid w:val="000C7F8C"/>
    <w:rsid w:val="000D140A"/>
    <w:rsid w:val="000D2011"/>
    <w:rsid w:val="000D3D29"/>
    <w:rsid w:val="000D3E12"/>
    <w:rsid w:val="000D4361"/>
    <w:rsid w:val="000D6A6D"/>
    <w:rsid w:val="000E1D41"/>
    <w:rsid w:val="000E2284"/>
    <w:rsid w:val="000E24F6"/>
    <w:rsid w:val="000E2783"/>
    <w:rsid w:val="000E32C6"/>
    <w:rsid w:val="000E48B0"/>
    <w:rsid w:val="000E61E8"/>
    <w:rsid w:val="000E6653"/>
    <w:rsid w:val="000F65A2"/>
    <w:rsid w:val="00100F62"/>
    <w:rsid w:val="0010320E"/>
    <w:rsid w:val="001048E6"/>
    <w:rsid w:val="00106122"/>
    <w:rsid w:val="00106846"/>
    <w:rsid w:val="00107602"/>
    <w:rsid w:val="00110B8F"/>
    <w:rsid w:val="00110BA1"/>
    <w:rsid w:val="00112505"/>
    <w:rsid w:val="00113702"/>
    <w:rsid w:val="00114ACD"/>
    <w:rsid w:val="00114DDF"/>
    <w:rsid w:val="001177FF"/>
    <w:rsid w:val="00117C73"/>
    <w:rsid w:val="001218EC"/>
    <w:rsid w:val="00121F62"/>
    <w:rsid w:val="00125330"/>
    <w:rsid w:val="00126DED"/>
    <w:rsid w:val="0012708C"/>
    <w:rsid w:val="00130E95"/>
    <w:rsid w:val="00131174"/>
    <w:rsid w:val="00133D29"/>
    <w:rsid w:val="0013454C"/>
    <w:rsid w:val="00136F8F"/>
    <w:rsid w:val="001430FB"/>
    <w:rsid w:val="00144452"/>
    <w:rsid w:val="00144ADF"/>
    <w:rsid w:val="001456C3"/>
    <w:rsid w:val="001509D3"/>
    <w:rsid w:val="001514BD"/>
    <w:rsid w:val="00151A6F"/>
    <w:rsid w:val="00152800"/>
    <w:rsid w:val="00152DFD"/>
    <w:rsid w:val="00155480"/>
    <w:rsid w:val="00155802"/>
    <w:rsid w:val="00160C1B"/>
    <w:rsid w:val="00161F64"/>
    <w:rsid w:val="001624EA"/>
    <w:rsid w:val="00162675"/>
    <w:rsid w:val="001634A8"/>
    <w:rsid w:val="001642B3"/>
    <w:rsid w:val="00173073"/>
    <w:rsid w:val="001757C3"/>
    <w:rsid w:val="0017671F"/>
    <w:rsid w:val="00176F34"/>
    <w:rsid w:val="0018451F"/>
    <w:rsid w:val="0018656A"/>
    <w:rsid w:val="00186AC4"/>
    <w:rsid w:val="00186B85"/>
    <w:rsid w:val="00190117"/>
    <w:rsid w:val="00190F63"/>
    <w:rsid w:val="00192A22"/>
    <w:rsid w:val="00192B77"/>
    <w:rsid w:val="00193BB8"/>
    <w:rsid w:val="001941A6"/>
    <w:rsid w:val="00194C4D"/>
    <w:rsid w:val="00194D6E"/>
    <w:rsid w:val="00195AA1"/>
    <w:rsid w:val="00195CDB"/>
    <w:rsid w:val="001A106E"/>
    <w:rsid w:val="001A14D8"/>
    <w:rsid w:val="001A52F0"/>
    <w:rsid w:val="001A6FB1"/>
    <w:rsid w:val="001B0EBC"/>
    <w:rsid w:val="001B12C8"/>
    <w:rsid w:val="001B1A97"/>
    <w:rsid w:val="001B2BDA"/>
    <w:rsid w:val="001B51C4"/>
    <w:rsid w:val="001C10C8"/>
    <w:rsid w:val="001C24F2"/>
    <w:rsid w:val="001C332E"/>
    <w:rsid w:val="001D21FB"/>
    <w:rsid w:val="001D7B2C"/>
    <w:rsid w:val="001E0AB1"/>
    <w:rsid w:val="001E12E1"/>
    <w:rsid w:val="001E4C6E"/>
    <w:rsid w:val="001F10F0"/>
    <w:rsid w:val="001F13AC"/>
    <w:rsid w:val="001F1FE2"/>
    <w:rsid w:val="001F5B70"/>
    <w:rsid w:val="00200505"/>
    <w:rsid w:val="00201DF3"/>
    <w:rsid w:val="00203459"/>
    <w:rsid w:val="002037E2"/>
    <w:rsid w:val="00204EE9"/>
    <w:rsid w:val="00206288"/>
    <w:rsid w:val="002079EF"/>
    <w:rsid w:val="00210D87"/>
    <w:rsid w:val="0021177F"/>
    <w:rsid w:val="00212160"/>
    <w:rsid w:val="00213353"/>
    <w:rsid w:val="00214717"/>
    <w:rsid w:val="00215D4B"/>
    <w:rsid w:val="00216A05"/>
    <w:rsid w:val="00216CE2"/>
    <w:rsid w:val="00217722"/>
    <w:rsid w:val="00217B4A"/>
    <w:rsid w:val="00221EC7"/>
    <w:rsid w:val="00223503"/>
    <w:rsid w:val="002239C8"/>
    <w:rsid w:val="0022423A"/>
    <w:rsid w:val="0023076E"/>
    <w:rsid w:val="002373E1"/>
    <w:rsid w:val="00241E9E"/>
    <w:rsid w:val="002423A9"/>
    <w:rsid w:val="0024262A"/>
    <w:rsid w:val="00242AAB"/>
    <w:rsid w:val="002479FE"/>
    <w:rsid w:val="00252188"/>
    <w:rsid w:val="0025228D"/>
    <w:rsid w:val="00252FFE"/>
    <w:rsid w:val="00254096"/>
    <w:rsid w:val="00257A92"/>
    <w:rsid w:val="002643EF"/>
    <w:rsid w:val="00264679"/>
    <w:rsid w:val="0026714C"/>
    <w:rsid w:val="00267EA6"/>
    <w:rsid w:val="00270ACE"/>
    <w:rsid w:val="00270C26"/>
    <w:rsid w:val="00275FBF"/>
    <w:rsid w:val="00280DC3"/>
    <w:rsid w:val="00283FAF"/>
    <w:rsid w:val="00283FCA"/>
    <w:rsid w:val="002850AA"/>
    <w:rsid w:val="00286D47"/>
    <w:rsid w:val="002874C5"/>
    <w:rsid w:val="00293BFC"/>
    <w:rsid w:val="00297C7F"/>
    <w:rsid w:val="002A408B"/>
    <w:rsid w:val="002A4243"/>
    <w:rsid w:val="002A453B"/>
    <w:rsid w:val="002A47A3"/>
    <w:rsid w:val="002A5033"/>
    <w:rsid w:val="002A5932"/>
    <w:rsid w:val="002A5BD2"/>
    <w:rsid w:val="002A6A1E"/>
    <w:rsid w:val="002A6EC6"/>
    <w:rsid w:val="002A7160"/>
    <w:rsid w:val="002B04A8"/>
    <w:rsid w:val="002B1E0C"/>
    <w:rsid w:val="002B7AE8"/>
    <w:rsid w:val="002C1F9A"/>
    <w:rsid w:val="002C20CE"/>
    <w:rsid w:val="002C41EC"/>
    <w:rsid w:val="002C5167"/>
    <w:rsid w:val="002C7A6B"/>
    <w:rsid w:val="002C7F9C"/>
    <w:rsid w:val="002D033A"/>
    <w:rsid w:val="002D1C9F"/>
    <w:rsid w:val="002D326D"/>
    <w:rsid w:val="002D3ED7"/>
    <w:rsid w:val="002D3F41"/>
    <w:rsid w:val="002D44B9"/>
    <w:rsid w:val="002D5FB4"/>
    <w:rsid w:val="002E0895"/>
    <w:rsid w:val="002E14D2"/>
    <w:rsid w:val="002E3983"/>
    <w:rsid w:val="002E5D3D"/>
    <w:rsid w:val="002E6179"/>
    <w:rsid w:val="002E7F32"/>
    <w:rsid w:val="002F0B39"/>
    <w:rsid w:val="002F1689"/>
    <w:rsid w:val="002F1B1B"/>
    <w:rsid w:val="002F203F"/>
    <w:rsid w:val="002F2C47"/>
    <w:rsid w:val="002F3C29"/>
    <w:rsid w:val="002F3CC3"/>
    <w:rsid w:val="002F4AC9"/>
    <w:rsid w:val="002F5C36"/>
    <w:rsid w:val="002F6563"/>
    <w:rsid w:val="002F67F5"/>
    <w:rsid w:val="002F75C6"/>
    <w:rsid w:val="0030040D"/>
    <w:rsid w:val="003075A2"/>
    <w:rsid w:val="003107B4"/>
    <w:rsid w:val="00315B06"/>
    <w:rsid w:val="00315BCA"/>
    <w:rsid w:val="00317A2D"/>
    <w:rsid w:val="00321D3A"/>
    <w:rsid w:val="0032245A"/>
    <w:rsid w:val="00323CE8"/>
    <w:rsid w:val="00324C92"/>
    <w:rsid w:val="00326A54"/>
    <w:rsid w:val="00327775"/>
    <w:rsid w:val="003315A9"/>
    <w:rsid w:val="00331673"/>
    <w:rsid w:val="00332652"/>
    <w:rsid w:val="0033291E"/>
    <w:rsid w:val="0033294D"/>
    <w:rsid w:val="00333660"/>
    <w:rsid w:val="00333B87"/>
    <w:rsid w:val="003340BF"/>
    <w:rsid w:val="003345D6"/>
    <w:rsid w:val="00337039"/>
    <w:rsid w:val="00341F37"/>
    <w:rsid w:val="00342D22"/>
    <w:rsid w:val="00342F60"/>
    <w:rsid w:val="0034350C"/>
    <w:rsid w:val="003445A3"/>
    <w:rsid w:val="003445BB"/>
    <w:rsid w:val="00345506"/>
    <w:rsid w:val="00347B3E"/>
    <w:rsid w:val="00347B85"/>
    <w:rsid w:val="00347EEE"/>
    <w:rsid w:val="0035015C"/>
    <w:rsid w:val="003511B7"/>
    <w:rsid w:val="00352B81"/>
    <w:rsid w:val="0035543C"/>
    <w:rsid w:val="003574CB"/>
    <w:rsid w:val="00361826"/>
    <w:rsid w:val="003621F5"/>
    <w:rsid w:val="00363E81"/>
    <w:rsid w:val="00364193"/>
    <w:rsid w:val="003648A5"/>
    <w:rsid w:val="003665FF"/>
    <w:rsid w:val="00367219"/>
    <w:rsid w:val="003704B5"/>
    <w:rsid w:val="0037258A"/>
    <w:rsid w:val="003736E4"/>
    <w:rsid w:val="0037589D"/>
    <w:rsid w:val="00375A64"/>
    <w:rsid w:val="00376A7C"/>
    <w:rsid w:val="00377B1E"/>
    <w:rsid w:val="00383C4B"/>
    <w:rsid w:val="003871CB"/>
    <w:rsid w:val="003872F8"/>
    <w:rsid w:val="00387E49"/>
    <w:rsid w:val="0039190D"/>
    <w:rsid w:val="0039228C"/>
    <w:rsid w:val="00392EDA"/>
    <w:rsid w:val="003941E7"/>
    <w:rsid w:val="003979F8"/>
    <w:rsid w:val="003A0F3F"/>
    <w:rsid w:val="003A21F4"/>
    <w:rsid w:val="003A357C"/>
    <w:rsid w:val="003A4CD4"/>
    <w:rsid w:val="003A52F7"/>
    <w:rsid w:val="003A5361"/>
    <w:rsid w:val="003B050D"/>
    <w:rsid w:val="003B05B5"/>
    <w:rsid w:val="003B05EE"/>
    <w:rsid w:val="003B266E"/>
    <w:rsid w:val="003B2672"/>
    <w:rsid w:val="003B5BB8"/>
    <w:rsid w:val="003B608F"/>
    <w:rsid w:val="003B6D37"/>
    <w:rsid w:val="003B7981"/>
    <w:rsid w:val="003C3525"/>
    <w:rsid w:val="003C3F9A"/>
    <w:rsid w:val="003C455D"/>
    <w:rsid w:val="003D3271"/>
    <w:rsid w:val="003D5990"/>
    <w:rsid w:val="003D78B8"/>
    <w:rsid w:val="003D7FD9"/>
    <w:rsid w:val="003E0D27"/>
    <w:rsid w:val="003E1BB7"/>
    <w:rsid w:val="003E580D"/>
    <w:rsid w:val="003E59C1"/>
    <w:rsid w:val="003F3E75"/>
    <w:rsid w:val="003F3F4D"/>
    <w:rsid w:val="003F6031"/>
    <w:rsid w:val="003F72CB"/>
    <w:rsid w:val="003F7DD4"/>
    <w:rsid w:val="00400F16"/>
    <w:rsid w:val="0040381E"/>
    <w:rsid w:val="00403824"/>
    <w:rsid w:val="00406841"/>
    <w:rsid w:val="00407AA3"/>
    <w:rsid w:val="00407F6C"/>
    <w:rsid w:val="0041122B"/>
    <w:rsid w:val="004133B7"/>
    <w:rsid w:val="004151EC"/>
    <w:rsid w:val="00422B2C"/>
    <w:rsid w:val="0042685D"/>
    <w:rsid w:val="004275F7"/>
    <w:rsid w:val="0043010B"/>
    <w:rsid w:val="00432ADF"/>
    <w:rsid w:val="00433F70"/>
    <w:rsid w:val="004371FD"/>
    <w:rsid w:val="00441CB8"/>
    <w:rsid w:val="00443FDC"/>
    <w:rsid w:val="00447AB0"/>
    <w:rsid w:val="0045050B"/>
    <w:rsid w:val="00450A61"/>
    <w:rsid w:val="004513D2"/>
    <w:rsid w:val="00454483"/>
    <w:rsid w:val="004606E4"/>
    <w:rsid w:val="004640C7"/>
    <w:rsid w:val="0046583E"/>
    <w:rsid w:val="00467E33"/>
    <w:rsid w:val="004718DC"/>
    <w:rsid w:val="00471F45"/>
    <w:rsid w:val="004734E2"/>
    <w:rsid w:val="00473AB7"/>
    <w:rsid w:val="004741E6"/>
    <w:rsid w:val="004756EE"/>
    <w:rsid w:val="00476220"/>
    <w:rsid w:val="0048181B"/>
    <w:rsid w:val="0048344F"/>
    <w:rsid w:val="00484123"/>
    <w:rsid w:val="00486C23"/>
    <w:rsid w:val="00492B60"/>
    <w:rsid w:val="004947AD"/>
    <w:rsid w:val="00495596"/>
    <w:rsid w:val="00495AAB"/>
    <w:rsid w:val="00495B4F"/>
    <w:rsid w:val="004966D9"/>
    <w:rsid w:val="004A16F5"/>
    <w:rsid w:val="004A2AAB"/>
    <w:rsid w:val="004A42B5"/>
    <w:rsid w:val="004A477B"/>
    <w:rsid w:val="004A486F"/>
    <w:rsid w:val="004A49D3"/>
    <w:rsid w:val="004A60DE"/>
    <w:rsid w:val="004A729C"/>
    <w:rsid w:val="004A7D08"/>
    <w:rsid w:val="004B0830"/>
    <w:rsid w:val="004B0C39"/>
    <w:rsid w:val="004B3B9A"/>
    <w:rsid w:val="004B3D27"/>
    <w:rsid w:val="004B585A"/>
    <w:rsid w:val="004B6359"/>
    <w:rsid w:val="004C3812"/>
    <w:rsid w:val="004C5F7B"/>
    <w:rsid w:val="004C69A4"/>
    <w:rsid w:val="004D1219"/>
    <w:rsid w:val="004D26EE"/>
    <w:rsid w:val="004D50B6"/>
    <w:rsid w:val="004E095E"/>
    <w:rsid w:val="004E1D04"/>
    <w:rsid w:val="004E47B5"/>
    <w:rsid w:val="004F0C2B"/>
    <w:rsid w:val="004F166F"/>
    <w:rsid w:val="004F3433"/>
    <w:rsid w:val="004F5300"/>
    <w:rsid w:val="004F5DF5"/>
    <w:rsid w:val="004F6A98"/>
    <w:rsid w:val="004F7932"/>
    <w:rsid w:val="00501741"/>
    <w:rsid w:val="00504085"/>
    <w:rsid w:val="005047F1"/>
    <w:rsid w:val="00511989"/>
    <w:rsid w:val="00511B64"/>
    <w:rsid w:val="00511D14"/>
    <w:rsid w:val="00512C66"/>
    <w:rsid w:val="005137B1"/>
    <w:rsid w:val="00513B61"/>
    <w:rsid w:val="00514287"/>
    <w:rsid w:val="00514F3C"/>
    <w:rsid w:val="00514F67"/>
    <w:rsid w:val="0051543F"/>
    <w:rsid w:val="0051544F"/>
    <w:rsid w:val="00517B32"/>
    <w:rsid w:val="0052350E"/>
    <w:rsid w:val="00523D3A"/>
    <w:rsid w:val="0052486E"/>
    <w:rsid w:val="00527A8C"/>
    <w:rsid w:val="00531A4B"/>
    <w:rsid w:val="0053297D"/>
    <w:rsid w:val="00533A82"/>
    <w:rsid w:val="00533F9F"/>
    <w:rsid w:val="00534711"/>
    <w:rsid w:val="0053524D"/>
    <w:rsid w:val="00535B8C"/>
    <w:rsid w:val="005366D5"/>
    <w:rsid w:val="00537958"/>
    <w:rsid w:val="00537A2D"/>
    <w:rsid w:val="00540FE3"/>
    <w:rsid w:val="00541DBC"/>
    <w:rsid w:val="00542093"/>
    <w:rsid w:val="005421D5"/>
    <w:rsid w:val="00543315"/>
    <w:rsid w:val="00543F81"/>
    <w:rsid w:val="00545142"/>
    <w:rsid w:val="00547665"/>
    <w:rsid w:val="005478FC"/>
    <w:rsid w:val="00552237"/>
    <w:rsid w:val="00553FB6"/>
    <w:rsid w:val="005546E4"/>
    <w:rsid w:val="00556136"/>
    <w:rsid w:val="005605A6"/>
    <w:rsid w:val="00560B2F"/>
    <w:rsid w:val="00560EF0"/>
    <w:rsid w:val="0056657F"/>
    <w:rsid w:val="00566C9C"/>
    <w:rsid w:val="00571BB4"/>
    <w:rsid w:val="005740BF"/>
    <w:rsid w:val="00574611"/>
    <w:rsid w:val="00575748"/>
    <w:rsid w:val="00575B87"/>
    <w:rsid w:val="005760AF"/>
    <w:rsid w:val="00580260"/>
    <w:rsid w:val="00580B4E"/>
    <w:rsid w:val="00580EAF"/>
    <w:rsid w:val="00581937"/>
    <w:rsid w:val="005828D9"/>
    <w:rsid w:val="00583DD2"/>
    <w:rsid w:val="00591D4F"/>
    <w:rsid w:val="00592E26"/>
    <w:rsid w:val="005945AA"/>
    <w:rsid w:val="00596875"/>
    <w:rsid w:val="00597971"/>
    <w:rsid w:val="005A08AD"/>
    <w:rsid w:val="005A0E50"/>
    <w:rsid w:val="005A4056"/>
    <w:rsid w:val="005A7652"/>
    <w:rsid w:val="005B054B"/>
    <w:rsid w:val="005B1184"/>
    <w:rsid w:val="005B147F"/>
    <w:rsid w:val="005B182B"/>
    <w:rsid w:val="005B2FAF"/>
    <w:rsid w:val="005B3E2C"/>
    <w:rsid w:val="005B42BA"/>
    <w:rsid w:val="005B613F"/>
    <w:rsid w:val="005B7849"/>
    <w:rsid w:val="005C2A20"/>
    <w:rsid w:val="005C3C8C"/>
    <w:rsid w:val="005C56D7"/>
    <w:rsid w:val="005C5859"/>
    <w:rsid w:val="005C5A4E"/>
    <w:rsid w:val="005C5EB3"/>
    <w:rsid w:val="005C6C14"/>
    <w:rsid w:val="005C6F62"/>
    <w:rsid w:val="005C730C"/>
    <w:rsid w:val="005C7A37"/>
    <w:rsid w:val="005D1591"/>
    <w:rsid w:val="005D174A"/>
    <w:rsid w:val="005D18B7"/>
    <w:rsid w:val="005D3863"/>
    <w:rsid w:val="005D428C"/>
    <w:rsid w:val="005D6901"/>
    <w:rsid w:val="005D7B17"/>
    <w:rsid w:val="005D7D30"/>
    <w:rsid w:val="005E01BA"/>
    <w:rsid w:val="005E3E80"/>
    <w:rsid w:val="005E492D"/>
    <w:rsid w:val="005E53A5"/>
    <w:rsid w:val="005E544B"/>
    <w:rsid w:val="005E55BA"/>
    <w:rsid w:val="005E57D2"/>
    <w:rsid w:val="005E76A9"/>
    <w:rsid w:val="005E7997"/>
    <w:rsid w:val="005F198C"/>
    <w:rsid w:val="005F1EAC"/>
    <w:rsid w:val="005F5DC3"/>
    <w:rsid w:val="005F5EE5"/>
    <w:rsid w:val="005F6FE0"/>
    <w:rsid w:val="00600F4D"/>
    <w:rsid w:val="006067F4"/>
    <w:rsid w:val="00606EDF"/>
    <w:rsid w:val="006101A9"/>
    <w:rsid w:val="00610DF0"/>
    <w:rsid w:val="00615009"/>
    <w:rsid w:val="00617652"/>
    <w:rsid w:val="00620006"/>
    <w:rsid w:val="00620467"/>
    <w:rsid w:val="00621781"/>
    <w:rsid w:val="006222A2"/>
    <w:rsid w:val="00624549"/>
    <w:rsid w:val="006250AB"/>
    <w:rsid w:val="00625549"/>
    <w:rsid w:val="00625731"/>
    <w:rsid w:val="006268D3"/>
    <w:rsid w:val="0063057D"/>
    <w:rsid w:val="00630F90"/>
    <w:rsid w:val="00632352"/>
    <w:rsid w:val="00632AAF"/>
    <w:rsid w:val="006368B4"/>
    <w:rsid w:val="00636C5E"/>
    <w:rsid w:val="00637627"/>
    <w:rsid w:val="00637B5C"/>
    <w:rsid w:val="00640939"/>
    <w:rsid w:val="00641252"/>
    <w:rsid w:val="006412DC"/>
    <w:rsid w:val="00641CAB"/>
    <w:rsid w:val="006428E7"/>
    <w:rsid w:val="0064344E"/>
    <w:rsid w:val="00643735"/>
    <w:rsid w:val="00643A6F"/>
    <w:rsid w:val="00644EC8"/>
    <w:rsid w:val="006455BE"/>
    <w:rsid w:val="00645A0F"/>
    <w:rsid w:val="006466FC"/>
    <w:rsid w:val="0064680C"/>
    <w:rsid w:val="00650C15"/>
    <w:rsid w:val="00650F30"/>
    <w:rsid w:val="006516BE"/>
    <w:rsid w:val="00651DFB"/>
    <w:rsid w:val="00653CB9"/>
    <w:rsid w:val="00656054"/>
    <w:rsid w:val="006578A3"/>
    <w:rsid w:val="006608EB"/>
    <w:rsid w:val="006619A7"/>
    <w:rsid w:val="00661DD3"/>
    <w:rsid w:val="00662A79"/>
    <w:rsid w:val="00663136"/>
    <w:rsid w:val="00663E25"/>
    <w:rsid w:val="00664A8F"/>
    <w:rsid w:val="006658F7"/>
    <w:rsid w:val="00665B70"/>
    <w:rsid w:val="006666C7"/>
    <w:rsid w:val="0066679F"/>
    <w:rsid w:val="006706F7"/>
    <w:rsid w:val="00673658"/>
    <w:rsid w:val="00674B7A"/>
    <w:rsid w:val="00674F3B"/>
    <w:rsid w:val="00677065"/>
    <w:rsid w:val="00677F26"/>
    <w:rsid w:val="0068049E"/>
    <w:rsid w:val="00680992"/>
    <w:rsid w:val="00680A89"/>
    <w:rsid w:val="006831E3"/>
    <w:rsid w:val="00683A46"/>
    <w:rsid w:val="00684D14"/>
    <w:rsid w:val="006853CB"/>
    <w:rsid w:val="00686186"/>
    <w:rsid w:val="00686455"/>
    <w:rsid w:val="00687D28"/>
    <w:rsid w:val="0069136C"/>
    <w:rsid w:val="006916F1"/>
    <w:rsid w:val="006921BA"/>
    <w:rsid w:val="00692788"/>
    <w:rsid w:val="00693F14"/>
    <w:rsid w:val="006A1CA7"/>
    <w:rsid w:val="006A3B82"/>
    <w:rsid w:val="006A4882"/>
    <w:rsid w:val="006A7448"/>
    <w:rsid w:val="006A74DD"/>
    <w:rsid w:val="006A74E5"/>
    <w:rsid w:val="006B0D0A"/>
    <w:rsid w:val="006B28E2"/>
    <w:rsid w:val="006B397B"/>
    <w:rsid w:val="006B5377"/>
    <w:rsid w:val="006B5686"/>
    <w:rsid w:val="006B70B2"/>
    <w:rsid w:val="006C2F61"/>
    <w:rsid w:val="006C436A"/>
    <w:rsid w:val="006C669C"/>
    <w:rsid w:val="006C7986"/>
    <w:rsid w:val="006C7C69"/>
    <w:rsid w:val="006D276E"/>
    <w:rsid w:val="006D3A7C"/>
    <w:rsid w:val="006D3BED"/>
    <w:rsid w:val="006D4E28"/>
    <w:rsid w:val="006D506A"/>
    <w:rsid w:val="006D5BFC"/>
    <w:rsid w:val="006D7F58"/>
    <w:rsid w:val="006E370C"/>
    <w:rsid w:val="006E4478"/>
    <w:rsid w:val="006E5E44"/>
    <w:rsid w:val="006F1D35"/>
    <w:rsid w:val="006F2D94"/>
    <w:rsid w:val="006F6A0C"/>
    <w:rsid w:val="00701F0C"/>
    <w:rsid w:val="00702437"/>
    <w:rsid w:val="00703722"/>
    <w:rsid w:val="007072C4"/>
    <w:rsid w:val="0070782A"/>
    <w:rsid w:val="007102AD"/>
    <w:rsid w:val="00711B87"/>
    <w:rsid w:val="0071292E"/>
    <w:rsid w:val="00716ACA"/>
    <w:rsid w:val="00717167"/>
    <w:rsid w:val="00717813"/>
    <w:rsid w:val="00720F2B"/>
    <w:rsid w:val="007211BB"/>
    <w:rsid w:val="00721977"/>
    <w:rsid w:val="007222F3"/>
    <w:rsid w:val="007227DF"/>
    <w:rsid w:val="0072283E"/>
    <w:rsid w:val="0072338D"/>
    <w:rsid w:val="00723CEE"/>
    <w:rsid w:val="00723F02"/>
    <w:rsid w:val="00724CF7"/>
    <w:rsid w:val="007276B1"/>
    <w:rsid w:val="0073098F"/>
    <w:rsid w:val="007316BD"/>
    <w:rsid w:val="00732422"/>
    <w:rsid w:val="00733424"/>
    <w:rsid w:val="00733830"/>
    <w:rsid w:val="0073459D"/>
    <w:rsid w:val="007364B6"/>
    <w:rsid w:val="00736974"/>
    <w:rsid w:val="0073749E"/>
    <w:rsid w:val="00740530"/>
    <w:rsid w:val="007405BE"/>
    <w:rsid w:val="0074090B"/>
    <w:rsid w:val="007430EA"/>
    <w:rsid w:val="00744E61"/>
    <w:rsid w:val="00747BBD"/>
    <w:rsid w:val="007507CD"/>
    <w:rsid w:val="00750BE2"/>
    <w:rsid w:val="00750F8D"/>
    <w:rsid w:val="00752F32"/>
    <w:rsid w:val="007553A9"/>
    <w:rsid w:val="00755D98"/>
    <w:rsid w:val="00755DCC"/>
    <w:rsid w:val="00756930"/>
    <w:rsid w:val="00756D39"/>
    <w:rsid w:val="00760873"/>
    <w:rsid w:val="0076633C"/>
    <w:rsid w:val="00770C77"/>
    <w:rsid w:val="007737A0"/>
    <w:rsid w:val="00776052"/>
    <w:rsid w:val="007771B9"/>
    <w:rsid w:val="00777EBE"/>
    <w:rsid w:val="00781772"/>
    <w:rsid w:val="00785B64"/>
    <w:rsid w:val="00786273"/>
    <w:rsid w:val="007869B7"/>
    <w:rsid w:val="007936AD"/>
    <w:rsid w:val="00793AB5"/>
    <w:rsid w:val="007946EF"/>
    <w:rsid w:val="00795554"/>
    <w:rsid w:val="007975F4"/>
    <w:rsid w:val="007A0A21"/>
    <w:rsid w:val="007A0BC9"/>
    <w:rsid w:val="007A3977"/>
    <w:rsid w:val="007A4928"/>
    <w:rsid w:val="007A51CC"/>
    <w:rsid w:val="007B13FA"/>
    <w:rsid w:val="007B1C7C"/>
    <w:rsid w:val="007B34B5"/>
    <w:rsid w:val="007B34D9"/>
    <w:rsid w:val="007B3CC1"/>
    <w:rsid w:val="007B4378"/>
    <w:rsid w:val="007B7D5D"/>
    <w:rsid w:val="007C19B6"/>
    <w:rsid w:val="007C1B5C"/>
    <w:rsid w:val="007C5BD3"/>
    <w:rsid w:val="007C78B3"/>
    <w:rsid w:val="007C7EE4"/>
    <w:rsid w:val="007D1785"/>
    <w:rsid w:val="007D3430"/>
    <w:rsid w:val="007D3A38"/>
    <w:rsid w:val="007D3CC5"/>
    <w:rsid w:val="007D51BD"/>
    <w:rsid w:val="007D6A2D"/>
    <w:rsid w:val="007D7598"/>
    <w:rsid w:val="007E1322"/>
    <w:rsid w:val="007E37B8"/>
    <w:rsid w:val="007E3BE8"/>
    <w:rsid w:val="007E4F84"/>
    <w:rsid w:val="007E55E9"/>
    <w:rsid w:val="007E587E"/>
    <w:rsid w:val="007E6403"/>
    <w:rsid w:val="007E7251"/>
    <w:rsid w:val="007F2BEB"/>
    <w:rsid w:val="007F3AEA"/>
    <w:rsid w:val="007F6403"/>
    <w:rsid w:val="007F6750"/>
    <w:rsid w:val="007F7985"/>
    <w:rsid w:val="007F7FB1"/>
    <w:rsid w:val="00801731"/>
    <w:rsid w:val="00801EB4"/>
    <w:rsid w:val="00802152"/>
    <w:rsid w:val="008036BC"/>
    <w:rsid w:val="00805A93"/>
    <w:rsid w:val="00806642"/>
    <w:rsid w:val="00806D42"/>
    <w:rsid w:val="00810138"/>
    <w:rsid w:val="00810C40"/>
    <w:rsid w:val="008132B3"/>
    <w:rsid w:val="00814EF9"/>
    <w:rsid w:val="00815462"/>
    <w:rsid w:val="008156EF"/>
    <w:rsid w:val="00815E85"/>
    <w:rsid w:val="00815F82"/>
    <w:rsid w:val="00816A51"/>
    <w:rsid w:val="00817C7B"/>
    <w:rsid w:val="00817CCD"/>
    <w:rsid w:val="00820382"/>
    <w:rsid w:val="00820707"/>
    <w:rsid w:val="00820D5E"/>
    <w:rsid w:val="00823886"/>
    <w:rsid w:val="008252B2"/>
    <w:rsid w:val="00827A1B"/>
    <w:rsid w:val="008314DB"/>
    <w:rsid w:val="00831B1F"/>
    <w:rsid w:val="00831E36"/>
    <w:rsid w:val="00832B19"/>
    <w:rsid w:val="00832EEB"/>
    <w:rsid w:val="0083385C"/>
    <w:rsid w:val="00834AB5"/>
    <w:rsid w:val="008359FC"/>
    <w:rsid w:val="008416F7"/>
    <w:rsid w:val="00843F4E"/>
    <w:rsid w:val="00844291"/>
    <w:rsid w:val="008444AE"/>
    <w:rsid w:val="00844787"/>
    <w:rsid w:val="00846372"/>
    <w:rsid w:val="00846BE9"/>
    <w:rsid w:val="008504AF"/>
    <w:rsid w:val="00850CA3"/>
    <w:rsid w:val="008513C1"/>
    <w:rsid w:val="00854CA5"/>
    <w:rsid w:val="00855B5E"/>
    <w:rsid w:val="008577EA"/>
    <w:rsid w:val="00860DDC"/>
    <w:rsid w:val="00862CBD"/>
    <w:rsid w:val="008672C4"/>
    <w:rsid w:val="008705B7"/>
    <w:rsid w:val="00871541"/>
    <w:rsid w:val="00871BC8"/>
    <w:rsid w:val="008727E2"/>
    <w:rsid w:val="00873681"/>
    <w:rsid w:val="00875020"/>
    <w:rsid w:val="00875339"/>
    <w:rsid w:val="008759EC"/>
    <w:rsid w:val="0087614A"/>
    <w:rsid w:val="00880D97"/>
    <w:rsid w:val="008811C0"/>
    <w:rsid w:val="008821D9"/>
    <w:rsid w:val="0088220B"/>
    <w:rsid w:val="0088282B"/>
    <w:rsid w:val="00884A29"/>
    <w:rsid w:val="00886974"/>
    <w:rsid w:val="00887787"/>
    <w:rsid w:val="00887AB2"/>
    <w:rsid w:val="00890088"/>
    <w:rsid w:val="008902A4"/>
    <w:rsid w:val="0089087C"/>
    <w:rsid w:val="00890D92"/>
    <w:rsid w:val="00890FD8"/>
    <w:rsid w:val="00891D80"/>
    <w:rsid w:val="00892B45"/>
    <w:rsid w:val="00894379"/>
    <w:rsid w:val="00894D57"/>
    <w:rsid w:val="00895A1A"/>
    <w:rsid w:val="00897C5A"/>
    <w:rsid w:val="008A1179"/>
    <w:rsid w:val="008A2776"/>
    <w:rsid w:val="008A3D33"/>
    <w:rsid w:val="008A44AD"/>
    <w:rsid w:val="008A6922"/>
    <w:rsid w:val="008B0B4D"/>
    <w:rsid w:val="008B1408"/>
    <w:rsid w:val="008B5296"/>
    <w:rsid w:val="008C01DE"/>
    <w:rsid w:val="008C0BC1"/>
    <w:rsid w:val="008C1185"/>
    <w:rsid w:val="008C28CC"/>
    <w:rsid w:val="008C28E2"/>
    <w:rsid w:val="008C2A66"/>
    <w:rsid w:val="008C3A7B"/>
    <w:rsid w:val="008C3EBC"/>
    <w:rsid w:val="008C4FAE"/>
    <w:rsid w:val="008C67E6"/>
    <w:rsid w:val="008C75D7"/>
    <w:rsid w:val="008C7D0C"/>
    <w:rsid w:val="008D1B29"/>
    <w:rsid w:val="008D2557"/>
    <w:rsid w:val="008D4A90"/>
    <w:rsid w:val="008D751F"/>
    <w:rsid w:val="008E230D"/>
    <w:rsid w:val="008E2D4E"/>
    <w:rsid w:val="008E5F75"/>
    <w:rsid w:val="008F3A5A"/>
    <w:rsid w:val="008F4DF3"/>
    <w:rsid w:val="008F63B4"/>
    <w:rsid w:val="008F73D4"/>
    <w:rsid w:val="009049A1"/>
    <w:rsid w:val="00904B3A"/>
    <w:rsid w:val="009052D8"/>
    <w:rsid w:val="009056FA"/>
    <w:rsid w:val="00905C8F"/>
    <w:rsid w:val="00907538"/>
    <w:rsid w:val="0091039A"/>
    <w:rsid w:val="0091342E"/>
    <w:rsid w:val="00913532"/>
    <w:rsid w:val="00915961"/>
    <w:rsid w:val="00915D26"/>
    <w:rsid w:val="0092008A"/>
    <w:rsid w:val="009212B5"/>
    <w:rsid w:val="00921D41"/>
    <w:rsid w:val="00923DF6"/>
    <w:rsid w:val="009240E6"/>
    <w:rsid w:val="00924B5E"/>
    <w:rsid w:val="00927B64"/>
    <w:rsid w:val="00930258"/>
    <w:rsid w:val="0093161D"/>
    <w:rsid w:val="00932070"/>
    <w:rsid w:val="00934489"/>
    <w:rsid w:val="009355D1"/>
    <w:rsid w:val="0093585F"/>
    <w:rsid w:val="00940C36"/>
    <w:rsid w:val="009414B8"/>
    <w:rsid w:val="00944134"/>
    <w:rsid w:val="00945420"/>
    <w:rsid w:val="00947FF1"/>
    <w:rsid w:val="009501A0"/>
    <w:rsid w:val="00950CE5"/>
    <w:rsid w:val="00951900"/>
    <w:rsid w:val="00956DF6"/>
    <w:rsid w:val="00957132"/>
    <w:rsid w:val="00957F6D"/>
    <w:rsid w:val="00963EB6"/>
    <w:rsid w:val="00964AEB"/>
    <w:rsid w:val="00965026"/>
    <w:rsid w:val="00965F7E"/>
    <w:rsid w:val="00966EAA"/>
    <w:rsid w:val="00967697"/>
    <w:rsid w:val="00967C6D"/>
    <w:rsid w:val="00970355"/>
    <w:rsid w:val="009704BB"/>
    <w:rsid w:val="00970E2A"/>
    <w:rsid w:val="00971E54"/>
    <w:rsid w:val="009728C7"/>
    <w:rsid w:val="00973966"/>
    <w:rsid w:val="009759AC"/>
    <w:rsid w:val="00976137"/>
    <w:rsid w:val="009767B6"/>
    <w:rsid w:val="00977110"/>
    <w:rsid w:val="00977252"/>
    <w:rsid w:val="009804B0"/>
    <w:rsid w:val="009807BC"/>
    <w:rsid w:val="00981CEB"/>
    <w:rsid w:val="00981E16"/>
    <w:rsid w:val="00981E62"/>
    <w:rsid w:val="00982F85"/>
    <w:rsid w:val="00983330"/>
    <w:rsid w:val="00990467"/>
    <w:rsid w:val="009923FD"/>
    <w:rsid w:val="009938CE"/>
    <w:rsid w:val="009958DE"/>
    <w:rsid w:val="00996628"/>
    <w:rsid w:val="009A02E1"/>
    <w:rsid w:val="009A0365"/>
    <w:rsid w:val="009A134C"/>
    <w:rsid w:val="009A13C9"/>
    <w:rsid w:val="009A13E7"/>
    <w:rsid w:val="009A2F08"/>
    <w:rsid w:val="009A3C51"/>
    <w:rsid w:val="009A3C66"/>
    <w:rsid w:val="009A481D"/>
    <w:rsid w:val="009A7617"/>
    <w:rsid w:val="009A7CCC"/>
    <w:rsid w:val="009B3249"/>
    <w:rsid w:val="009B3781"/>
    <w:rsid w:val="009B3FDA"/>
    <w:rsid w:val="009B43BF"/>
    <w:rsid w:val="009B4E51"/>
    <w:rsid w:val="009B52E1"/>
    <w:rsid w:val="009B566C"/>
    <w:rsid w:val="009B77C9"/>
    <w:rsid w:val="009C089F"/>
    <w:rsid w:val="009C4EC9"/>
    <w:rsid w:val="009C597B"/>
    <w:rsid w:val="009C6AD4"/>
    <w:rsid w:val="009C7303"/>
    <w:rsid w:val="009C79A5"/>
    <w:rsid w:val="009D0638"/>
    <w:rsid w:val="009D0ACC"/>
    <w:rsid w:val="009D2998"/>
    <w:rsid w:val="009D37C1"/>
    <w:rsid w:val="009E6C20"/>
    <w:rsid w:val="009F0DB2"/>
    <w:rsid w:val="009F0E16"/>
    <w:rsid w:val="00A00036"/>
    <w:rsid w:val="00A02B44"/>
    <w:rsid w:val="00A052B4"/>
    <w:rsid w:val="00A05867"/>
    <w:rsid w:val="00A06469"/>
    <w:rsid w:val="00A06FAC"/>
    <w:rsid w:val="00A1331C"/>
    <w:rsid w:val="00A144BD"/>
    <w:rsid w:val="00A152E0"/>
    <w:rsid w:val="00A1596D"/>
    <w:rsid w:val="00A16BEC"/>
    <w:rsid w:val="00A1713F"/>
    <w:rsid w:val="00A20BFC"/>
    <w:rsid w:val="00A21227"/>
    <w:rsid w:val="00A22948"/>
    <w:rsid w:val="00A230BF"/>
    <w:rsid w:val="00A24778"/>
    <w:rsid w:val="00A25679"/>
    <w:rsid w:val="00A304DF"/>
    <w:rsid w:val="00A30E91"/>
    <w:rsid w:val="00A34E4D"/>
    <w:rsid w:val="00A36E40"/>
    <w:rsid w:val="00A37040"/>
    <w:rsid w:val="00A37B22"/>
    <w:rsid w:val="00A41571"/>
    <w:rsid w:val="00A41898"/>
    <w:rsid w:val="00A41949"/>
    <w:rsid w:val="00A430B1"/>
    <w:rsid w:val="00A45C53"/>
    <w:rsid w:val="00A46B36"/>
    <w:rsid w:val="00A47361"/>
    <w:rsid w:val="00A521A2"/>
    <w:rsid w:val="00A521B1"/>
    <w:rsid w:val="00A52305"/>
    <w:rsid w:val="00A53CA5"/>
    <w:rsid w:val="00A54620"/>
    <w:rsid w:val="00A54B0B"/>
    <w:rsid w:val="00A550F1"/>
    <w:rsid w:val="00A562D4"/>
    <w:rsid w:val="00A568F5"/>
    <w:rsid w:val="00A56B3A"/>
    <w:rsid w:val="00A56ED3"/>
    <w:rsid w:val="00A60351"/>
    <w:rsid w:val="00A65609"/>
    <w:rsid w:val="00A6747B"/>
    <w:rsid w:val="00A67635"/>
    <w:rsid w:val="00A67951"/>
    <w:rsid w:val="00A716F2"/>
    <w:rsid w:val="00A71D25"/>
    <w:rsid w:val="00A75F33"/>
    <w:rsid w:val="00A7654E"/>
    <w:rsid w:val="00A76B6D"/>
    <w:rsid w:val="00A80CD8"/>
    <w:rsid w:val="00A82CBF"/>
    <w:rsid w:val="00A8368F"/>
    <w:rsid w:val="00A83C17"/>
    <w:rsid w:val="00A83DDB"/>
    <w:rsid w:val="00A85C97"/>
    <w:rsid w:val="00A87A42"/>
    <w:rsid w:val="00A90A8E"/>
    <w:rsid w:val="00A90FE5"/>
    <w:rsid w:val="00A92928"/>
    <w:rsid w:val="00A96823"/>
    <w:rsid w:val="00A977F4"/>
    <w:rsid w:val="00A9781F"/>
    <w:rsid w:val="00A97AE4"/>
    <w:rsid w:val="00AA08D3"/>
    <w:rsid w:val="00AA1E06"/>
    <w:rsid w:val="00AA25F9"/>
    <w:rsid w:val="00AA288D"/>
    <w:rsid w:val="00AA3033"/>
    <w:rsid w:val="00AA3832"/>
    <w:rsid w:val="00AA3ABD"/>
    <w:rsid w:val="00AA4127"/>
    <w:rsid w:val="00AA426B"/>
    <w:rsid w:val="00AA634B"/>
    <w:rsid w:val="00AB131C"/>
    <w:rsid w:val="00AB1858"/>
    <w:rsid w:val="00AB33A5"/>
    <w:rsid w:val="00AB3957"/>
    <w:rsid w:val="00AB448A"/>
    <w:rsid w:val="00AB4C5D"/>
    <w:rsid w:val="00AB5F72"/>
    <w:rsid w:val="00AC6CBC"/>
    <w:rsid w:val="00AD0E61"/>
    <w:rsid w:val="00AD5BBB"/>
    <w:rsid w:val="00AD6D18"/>
    <w:rsid w:val="00AD706A"/>
    <w:rsid w:val="00AE03C0"/>
    <w:rsid w:val="00AE1BE7"/>
    <w:rsid w:val="00AE3512"/>
    <w:rsid w:val="00AE3BDA"/>
    <w:rsid w:val="00AE5F23"/>
    <w:rsid w:val="00AE66EF"/>
    <w:rsid w:val="00AE6EF2"/>
    <w:rsid w:val="00AE72C0"/>
    <w:rsid w:val="00AF2947"/>
    <w:rsid w:val="00AF3442"/>
    <w:rsid w:val="00AF358F"/>
    <w:rsid w:val="00AF412D"/>
    <w:rsid w:val="00AF4C64"/>
    <w:rsid w:val="00AF5A4C"/>
    <w:rsid w:val="00B01C60"/>
    <w:rsid w:val="00B05028"/>
    <w:rsid w:val="00B053C1"/>
    <w:rsid w:val="00B053C7"/>
    <w:rsid w:val="00B06058"/>
    <w:rsid w:val="00B06361"/>
    <w:rsid w:val="00B06B04"/>
    <w:rsid w:val="00B06B11"/>
    <w:rsid w:val="00B12AC4"/>
    <w:rsid w:val="00B13725"/>
    <w:rsid w:val="00B14623"/>
    <w:rsid w:val="00B17034"/>
    <w:rsid w:val="00B179D3"/>
    <w:rsid w:val="00B20591"/>
    <w:rsid w:val="00B207A1"/>
    <w:rsid w:val="00B20E0C"/>
    <w:rsid w:val="00B212B9"/>
    <w:rsid w:val="00B21504"/>
    <w:rsid w:val="00B2159C"/>
    <w:rsid w:val="00B248CE"/>
    <w:rsid w:val="00B27CAA"/>
    <w:rsid w:val="00B3039D"/>
    <w:rsid w:val="00B32580"/>
    <w:rsid w:val="00B32D44"/>
    <w:rsid w:val="00B33ADB"/>
    <w:rsid w:val="00B37524"/>
    <w:rsid w:val="00B40787"/>
    <w:rsid w:val="00B41B8A"/>
    <w:rsid w:val="00B42160"/>
    <w:rsid w:val="00B42826"/>
    <w:rsid w:val="00B43CEE"/>
    <w:rsid w:val="00B43E6D"/>
    <w:rsid w:val="00B44145"/>
    <w:rsid w:val="00B4466E"/>
    <w:rsid w:val="00B46225"/>
    <w:rsid w:val="00B5283B"/>
    <w:rsid w:val="00B52BF4"/>
    <w:rsid w:val="00B536EF"/>
    <w:rsid w:val="00B55ABD"/>
    <w:rsid w:val="00B57897"/>
    <w:rsid w:val="00B61B1E"/>
    <w:rsid w:val="00B61F1D"/>
    <w:rsid w:val="00B633C7"/>
    <w:rsid w:val="00B641C7"/>
    <w:rsid w:val="00B702A5"/>
    <w:rsid w:val="00B71498"/>
    <w:rsid w:val="00B72F7F"/>
    <w:rsid w:val="00B72FDD"/>
    <w:rsid w:val="00B739E6"/>
    <w:rsid w:val="00B7472E"/>
    <w:rsid w:val="00B7598E"/>
    <w:rsid w:val="00B76099"/>
    <w:rsid w:val="00B76599"/>
    <w:rsid w:val="00B7676E"/>
    <w:rsid w:val="00B76D48"/>
    <w:rsid w:val="00B800C6"/>
    <w:rsid w:val="00B805AF"/>
    <w:rsid w:val="00B80BF8"/>
    <w:rsid w:val="00B81A1B"/>
    <w:rsid w:val="00B84C11"/>
    <w:rsid w:val="00B86322"/>
    <w:rsid w:val="00B90F68"/>
    <w:rsid w:val="00B925F2"/>
    <w:rsid w:val="00B93497"/>
    <w:rsid w:val="00B95BBE"/>
    <w:rsid w:val="00B95E61"/>
    <w:rsid w:val="00BA0E32"/>
    <w:rsid w:val="00BA10BA"/>
    <w:rsid w:val="00BA224E"/>
    <w:rsid w:val="00BA25A1"/>
    <w:rsid w:val="00BA40BE"/>
    <w:rsid w:val="00BA65CD"/>
    <w:rsid w:val="00BB05A1"/>
    <w:rsid w:val="00BB1914"/>
    <w:rsid w:val="00BB49B1"/>
    <w:rsid w:val="00BB56BB"/>
    <w:rsid w:val="00BB5F08"/>
    <w:rsid w:val="00BC2C1C"/>
    <w:rsid w:val="00BC5719"/>
    <w:rsid w:val="00BC6947"/>
    <w:rsid w:val="00BC74D7"/>
    <w:rsid w:val="00BD0BE3"/>
    <w:rsid w:val="00BD1A4D"/>
    <w:rsid w:val="00BD410D"/>
    <w:rsid w:val="00BD48BE"/>
    <w:rsid w:val="00BD55A4"/>
    <w:rsid w:val="00BD755D"/>
    <w:rsid w:val="00BD7BA5"/>
    <w:rsid w:val="00BD7DD1"/>
    <w:rsid w:val="00BE1ED9"/>
    <w:rsid w:val="00BE207D"/>
    <w:rsid w:val="00BE5F17"/>
    <w:rsid w:val="00BE75AE"/>
    <w:rsid w:val="00BF08D8"/>
    <w:rsid w:val="00BF27FD"/>
    <w:rsid w:val="00BF5ED6"/>
    <w:rsid w:val="00C00043"/>
    <w:rsid w:val="00C00929"/>
    <w:rsid w:val="00C0242C"/>
    <w:rsid w:val="00C029FE"/>
    <w:rsid w:val="00C02D16"/>
    <w:rsid w:val="00C04197"/>
    <w:rsid w:val="00C0426D"/>
    <w:rsid w:val="00C048CA"/>
    <w:rsid w:val="00C0515E"/>
    <w:rsid w:val="00C06388"/>
    <w:rsid w:val="00C07091"/>
    <w:rsid w:val="00C110BE"/>
    <w:rsid w:val="00C135A8"/>
    <w:rsid w:val="00C15BEB"/>
    <w:rsid w:val="00C15EF8"/>
    <w:rsid w:val="00C2199F"/>
    <w:rsid w:val="00C2473D"/>
    <w:rsid w:val="00C247D0"/>
    <w:rsid w:val="00C258E1"/>
    <w:rsid w:val="00C258ED"/>
    <w:rsid w:val="00C25906"/>
    <w:rsid w:val="00C26851"/>
    <w:rsid w:val="00C31070"/>
    <w:rsid w:val="00C32E67"/>
    <w:rsid w:val="00C331DD"/>
    <w:rsid w:val="00C34357"/>
    <w:rsid w:val="00C34710"/>
    <w:rsid w:val="00C35B14"/>
    <w:rsid w:val="00C366BE"/>
    <w:rsid w:val="00C36B50"/>
    <w:rsid w:val="00C37812"/>
    <w:rsid w:val="00C42E61"/>
    <w:rsid w:val="00C43A00"/>
    <w:rsid w:val="00C44D44"/>
    <w:rsid w:val="00C50AFF"/>
    <w:rsid w:val="00C52E0C"/>
    <w:rsid w:val="00C53423"/>
    <w:rsid w:val="00C56D87"/>
    <w:rsid w:val="00C57B1A"/>
    <w:rsid w:val="00C60EBE"/>
    <w:rsid w:val="00C61022"/>
    <w:rsid w:val="00C62681"/>
    <w:rsid w:val="00C631F2"/>
    <w:rsid w:val="00C6334E"/>
    <w:rsid w:val="00C636AD"/>
    <w:rsid w:val="00C63CE9"/>
    <w:rsid w:val="00C67304"/>
    <w:rsid w:val="00C72AB1"/>
    <w:rsid w:val="00C730EA"/>
    <w:rsid w:val="00C75208"/>
    <w:rsid w:val="00C75C30"/>
    <w:rsid w:val="00C75EF6"/>
    <w:rsid w:val="00C7619C"/>
    <w:rsid w:val="00C77BD4"/>
    <w:rsid w:val="00C8066E"/>
    <w:rsid w:val="00C82445"/>
    <w:rsid w:val="00C83DFF"/>
    <w:rsid w:val="00C84E71"/>
    <w:rsid w:val="00C851BF"/>
    <w:rsid w:val="00C858A4"/>
    <w:rsid w:val="00C87E78"/>
    <w:rsid w:val="00C90370"/>
    <w:rsid w:val="00C916FD"/>
    <w:rsid w:val="00C91AB5"/>
    <w:rsid w:val="00C91DA8"/>
    <w:rsid w:val="00C92BEF"/>
    <w:rsid w:val="00C93975"/>
    <w:rsid w:val="00CA0297"/>
    <w:rsid w:val="00CA0347"/>
    <w:rsid w:val="00CA127C"/>
    <w:rsid w:val="00CA1415"/>
    <w:rsid w:val="00CA2623"/>
    <w:rsid w:val="00CA3786"/>
    <w:rsid w:val="00CA38CB"/>
    <w:rsid w:val="00CA4854"/>
    <w:rsid w:val="00CB0BBB"/>
    <w:rsid w:val="00CB2F9E"/>
    <w:rsid w:val="00CB4081"/>
    <w:rsid w:val="00CB43E1"/>
    <w:rsid w:val="00CB47AA"/>
    <w:rsid w:val="00CB4DE0"/>
    <w:rsid w:val="00CB705D"/>
    <w:rsid w:val="00CB7A71"/>
    <w:rsid w:val="00CC5838"/>
    <w:rsid w:val="00CC68F6"/>
    <w:rsid w:val="00CC6DD3"/>
    <w:rsid w:val="00CD0CF7"/>
    <w:rsid w:val="00CD22AF"/>
    <w:rsid w:val="00CD4370"/>
    <w:rsid w:val="00CD57E5"/>
    <w:rsid w:val="00CE4035"/>
    <w:rsid w:val="00CE6585"/>
    <w:rsid w:val="00CE7BB2"/>
    <w:rsid w:val="00CF127D"/>
    <w:rsid w:val="00CF26DE"/>
    <w:rsid w:val="00CF2A33"/>
    <w:rsid w:val="00CF3C6F"/>
    <w:rsid w:val="00CF3FBD"/>
    <w:rsid w:val="00CF4786"/>
    <w:rsid w:val="00CF5858"/>
    <w:rsid w:val="00CF5E80"/>
    <w:rsid w:val="00CF5F29"/>
    <w:rsid w:val="00CF7527"/>
    <w:rsid w:val="00D0152F"/>
    <w:rsid w:val="00D01662"/>
    <w:rsid w:val="00D01F15"/>
    <w:rsid w:val="00D023C9"/>
    <w:rsid w:val="00D02A27"/>
    <w:rsid w:val="00D043EE"/>
    <w:rsid w:val="00D0461D"/>
    <w:rsid w:val="00D04BC1"/>
    <w:rsid w:val="00D069EC"/>
    <w:rsid w:val="00D0779D"/>
    <w:rsid w:val="00D1184E"/>
    <w:rsid w:val="00D11CFF"/>
    <w:rsid w:val="00D1240C"/>
    <w:rsid w:val="00D12D57"/>
    <w:rsid w:val="00D1412E"/>
    <w:rsid w:val="00D14F72"/>
    <w:rsid w:val="00D15B9C"/>
    <w:rsid w:val="00D15D0F"/>
    <w:rsid w:val="00D17511"/>
    <w:rsid w:val="00D17D65"/>
    <w:rsid w:val="00D2058E"/>
    <w:rsid w:val="00D225A0"/>
    <w:rsid w:val="00D22EF1"/>
    <w:rsid w:val="00D246A0"/>
    <w:rsid w:val="00D24B0C"/>
    <w:rsid w:val="00D2752B"/>
    <w:rsid w:val="00D3132F"/>
    <w:rsid w:val="00D33982"/>
    <w:rsid w:val="00D34682"/>
    <w:rsid w:val="00D34AA0"/>
    <w:rsid w:val="00D37225"/>
    <w:rsid w:val="00D3723A"/>
    <w:rsid w:val="00D374F0"/>
    <w:rsid w:val="00D40E9B"/>
    <w:rsid w:val="00D423B5"/>
    <w:rsid w:val="00D42BC0"/>
    <w:rsid w:val="00D42EEB"/>
    <w:rsid w:val="00D43C75"/>
    <w:rsid w:val="00D43F41"/>
    <w:rsid w:val="00D45527"/>
    <w:rsid w:val="00D466F9"/>
    <w:rsid w:val="00D46B76"/>
    <w:rsid w:val="00D47990"/>
    <w:rsid w:val="00D518CB"/>
    <w:rsid w:val="00D51F27"/>
    <w:rsid w:val="00D53258"/>
    <w:rsid w:val="00D53FD8"/>
    <w:rsid w:val="00D54D34"/>
    <w:rsid w:val="00D5503E"/>
    <w:rsid w:val="00D56B21"/>
    <w:rsid w:val="00D6146D"/>
    <w:rsid w:val="00D64534"/>
    <w:rsid w:val="00D64A05"/>
    <w:rsid w:val="00D65F1D"/>
    <w:rsid w:val="00D70B13"/>
    <w:rsid w:val="00D73AE5"/>
    <w:rsid w:val="00D7432F"/>
    <w:rsid w:val="00D76885"/>
    <w:rsid w:val="00D76E95"/>
    <w:rsid w:val="00D800AA"/>
    <w:rsid w:val="00D84053"/>
    <w:rsid w:val="00D860F7"/>
    <w:rsid w:val="00D9029A"/>
    <w:rsid w:val="00D91025"/>
    <w:rsid w:val="00D97F90"/>
    <w:rsid w:val="00DA0611"/>
    <w:rsid w:val="00DA3E9F"/>
    <w:rsid w:val="00DA5072"/>
    <w:rsid w:val="00DA5A7B"/>
    <w:rsid w:val="00DB03A0"/>
    <w:rsid w:val="00DB0CF8"/>
    <w:rsid w:val="00DB1E1E"/>
    <w:rsid w:val="00DB20E9"/>
    <w:rsid w:val="00DB2271"/>
    <w:rsid w:val="00DB6BCB"/>
    <w:rsid w:val="00DC0C3B"/>
    <w:rsid w:val="00DC4BF1"/>
    <w:rsid w:val="00DC5A26"/>
    <w:rsid w:val="00DC640A"/>
    <w:rsid w:val="00DC6621"/>
    <w:rsid w:val="00DC73BB"/>
    <w:rsid w:val="00DC7C3D"/>
    <w:rsid w:val="00DD1EE9"/>
    <w:rsid w:val="00DD2191"/>
    <w:rsid w:val="00DD3B1F"/>
    <w:rsid w:val="00DD4AD5"/>
    <w:rsid w:val="00DD63D6"/>
    <w:rsid w:val="00DD6974"/>
    <w:rsid w:val="00DD6A61"/>
    <w:rsid w:val="00DD6CA1"/>
    <w:rsid w:val="00DE145A"/>
    <w:rsid w:val="00DE309A"/>
    <w:rsid w:val="00DE43D4"/>
    <w:rsid w:val="00DE68BE"/>
    <w:rsid w:val="00DF08B3"/>
    <w:rsid w:val="00DF160E"/>
    <w:rsid w:val="00DF24DA"/>
    <w:rsid w:val="00DF456A"/>
    <w:rsid w:val="00DF498D"/>
    <w:rsid w:val="00DF49B3"/>
    <w:rsid w:val="00DF4BE0"/>
    <w:rsid w:val="00DF67F5"/>
    <w:rsid w:val="00DF7598"/>
    <w:rsid w:val="00DF7A0E"/>
    <w:rsid w:val="00DF7F6B"/>
    <w:rsid w:val="00E01599"/>
    <w:rsid w:val="00E0266F"/>
    <w:rsid w:val="00E02D5A"/>
    <w:rsid w:val="00E0407D"/>
    <w:rsid w:val="00E0515F"/>
    <w:rsid w:val="00E07E57"/>
    <w:rsid w:val="00E10070"/>
    <w:rsid w:val="00E132DE"/>
    <w:rsid w:val="00E17FFD"/>
    <w:rsid w:val="00E203CD"/>
    <w:rsid w:val="00E20DD6"/>
    <w:rsid w:val="00E2443E"/>
    <w:rsid w:val="00E24600"/>
    <w:rsid w:val="00E274F0"/>
    <w:rsid w:val="00E31CDD"/>
    <w:rsid w:val="00E31F09"/>
    <w:rsid w:val="00E32126"/>
    <w:rsid w:val="00E321BF"/>
    <w:rsid w:val="00E33AE1"/>
    <w:rsid w:val="00E33B8E"/>
    <w:rsid w:val="00E37A86"/>
    <w:rsid w:val="00E37CA9"/>
    <w:rsid w:val="00E404A6"/>
    <w:rsid w:val="00E510C1"/>
    <w:rsid w:val="00E51B54"/>
    <w:rsid w:val="00E53FE5"/>
    <w:rsid w:val="00E57D95"/>
    <w:rsid w:val="00E57EB7"/>
    <w:rsid w:val="00E61F97"/>
    <w:rsid w:val="00E6285D"/>
    <w:rsid w:val="00E63093"/>
    <w:rsid w:val="00E64EC2"/>
    <w:rsid w:val="00E65453"/>
    <w:rsid w:val="00E71BC4"/>
    <w:rsid w:val="00E7256A"/>
    <w:rsid w:val="00E743DD"/>
    <w:rsid w:val="00E803D6"/>
    <w:rsid w:val="00E823EA"/>
    <w:rsid w:val="00E8350E"/>
    <w:rsid w:val="00E85456"/>
    <w:rsid w:val="00E86214"/>
    <w:rsid w:val="00E90DE1"/>
    <w:rsid w:val="00E91A1A"/>
    <w:rsid w:val="00E9326D"/>
    <w:rsid w:val="00E9634E"/>
    <w:rsid w:val="00E973DA"/>
    <w:rsid w:val="00EA18D6"/>
    <w:rsid w:val="00EA1934"/>
    <w:rsid w:val="00EA4366"/>
    <w:rsid w:val="00EA60D3"/>
    <w:rsid w:val="00EA7B19"/>
    <w:rsid w:val="00EB21C5"/>
    <w:rsid w:val="00EB2A8B"/>
    <w:rsid w:val="00EB4780"/>
    <w:rsid w:val="00EB4C68"/>
    <w:rsid w:val="00EB5DE8"/>
    <w:rsid w:val="00EB608C"/>
    <w:rsid w:val="00EB7806"/>
    <w:rsid w:val="00EB7A13"/>
    <w:rsid w:val="00EC027F"/>
    <w:rsid w:val="00EC02A6"/>
    <w:rsid w:val="00EC206F"/>
    <w:rsid w:val="00EC2F4F"/>
    <w:rsid w:val="00EC3ABF"/>
    <w:rsid w:val="00EC3B9F"/>
    <w:rsid w:val="00EC410D"/>
    <w:rsid w:val="00EC42E9"/>
    <w:rsid w:val="00EC455F"/>
    <w:rsid w:val="00EC501D"/>
    <w:rsid w:val="00EC72A7"/>
    <w:rsid w:val="00ED3C0B"/>
    <w:rsid w:val="00ED44FE"/>
    <w:rsid w:val="00ED4B2F"/>
    <w:rsid w:val="00ED518B"/>
    <w:rsid w:val="00ED5D28"/>
    <w:rsid w:val="00ED5E46"/>
    <w:rsid w:val="00ED6E4A"/>
    <w:rsid w:val="00EE059A"/>
    <w:rsid w:val="00EE2521"/>
    <w:rsid w:val="00EE455C"/>
    <w:rsid w:val="00EE666C"/>
    <w:rsid w:val="00EE6A2E"/>
    <w:rsid w:val="00EF0BF7"/>
    <w:rsid w:val="00EF0D38"/>
    <w:rsid w:val="00EF2F6A"/>
    <w:rsid w:val="00EF434A"/>
    <w:rsid w:val="00EF4F5C"/>
    <w:rsid w:val="00EF61A6"/>
    <w:rsid w:val="00EF700E"/>
    <w:rsid w:val="00F0082D"/>
    <w:rsid w:val="00F009E4"/>
    <w:rsid w:val="00F02DA2"/>
    <w:rsid w:val="00F03276"/>
    <w:rsid w:val="00F0380B"/>
    <w:rsid w:val="00F03E7A"/>
    <w:rsid w:val="00F066C0"/>
    <w:rsid w:val="00F06AA1"/>
    <w:rsid w:val="00F11118"/>
    <w:rsid w:val="00F12908"/>
    <w:rsid w:val="00F12F53"/>
    <w:rsid w:val="00F1400B"/>
    <w:rsid w:val="00F15BCC"/>
    <w:rsid w:val="00F1692A"/>
    <w:rsid w:val="00F16C83"/>
    <w:rsid w:val="00F17912"/>
    <w:rsid w:val="00F22DD3"/>
    <w:rsid w:val="00F24F73"/>
    <w:rsid w:val="00F252C1"/>
    <w:rsid w:val="00F26DBD"/>
    <w:rsid w:val="00F27736"/>
    <w:rsid w:val="00F30F90"/>
    <w:rsid w:val="00F35A5C"/>
    <w:rsid w:val="00F40562"/>
    <w:rsid w:val="00F4108B"/>
    <w:rsid w:val="00F415E9"/>
    <w:rsid w:val="00F421E3"/>
    <w:rsid w:val="00F43D34"/>
    <w:rsid w:val="00F457B6"/>
    <w:rsid w:val="00F47676"/>
    <w:rsid w:val="00F47DC0"/>
    <w:rsid w:val="00F47EDF"/>
    <w:rsid w:val="00F50B04"/>
    <w:rsid w:val="00F50D1E"/>
    <w:rsid w:val="00F51FCD"/>
    <w:rsid w:val="00F52FAD"/>
    <w:rsid w:val="00F533E1"/>
    <w:rsid w:val="00F53B89"/>
    <w:rsid w:val="00F603E4"/>
    <w:rsid w:val="00F60F04"/>
    <w:rsid w:val="00F6101B"/>
    <w:rsid w:val="00F61541"/>
    <w:rsid w:val="00F6662B"/>
    <w:rsid w:val="00F6729B"/>
    <w:rsid w:val="00F67FEC"/>
    <w:rsid w:val="00F706E1"/>
    <w:rsid w:val="00F7179C"/>
    <w:rsid w:val="00F71C48"/>
    <w:rsid w:val="00F7248B"/>
    <w:rsid w:val="00F72A42"/>
    <w:rsid w:val="00F75FA8"/>
    <w:rsid w:val="00F76D98"/>
    <w:rsid w:val="00F771D2"/>
    <w:rsid w:val="00F8067E"/>
    <w:rsid w:val="00F80932"/>
    <w:rsid w:val="00F80DC3"/>
    <w:rsid w:val="00F85214"/>
    <w:rsid w:val="00F87101"/>
    <w:rsid w:val="00F91854"/>
    <w:rsid w:val="00F930B0"/>
    <w:rsid w:val="00F94FCF"/>
    <w:rsid w:val="00F94FF0"/>
    <w:rsid w:val="00FA1192"/>
    <w:rsid w:val="00FA16B9"/>
    <w:rsid w:val="00FA2939"/>
    <w:rsid w:val="00FA368C"/>
    <w:rsid w:val="00FA401D"/>
    <w:rsid w:val="00FA4826"/>
    <w:rsid w:val="00FA619D"/>
    <w:rsid w:val="00FA7E4C"/>
    <w:rsid w:val="00FB013D"/>
    <w:rsid w:val="00FB0302"/>
    <w:rsid w:val="00FB05E1"/>
    <w:rsid w:val="00FB2743"/>
    <w:rsid w:val="00FB3AC1"/>
    <w:rsid w:val="00FB3CFA"/>
    <w:rsid w:val="00FB4155"/>
    <w:rsid w:val="00FB43A0"/>
    <w:rsid w:val="00FB74FA"/>
    <w:rsid w:val="00FB7AC0"/>
    <w:rsid w:val="00FC07E7"/>
    <w:rsid w:val="00FC1CE6"/>
    <w:rsid w:val="00FC3007"/>
    <w:rsid w:val="00FC6B80"/>
    <w:rsid w:val="00FC7BA9"/>
    <w:rsid w:val="00FC7D5C"/>
    <w:rsid w:val="00FD06E8"/>
    <w:rsid w:val="00FD0F06"/>
    <w:rsid w:val="00FD0F22"/>
    <w:rsid w:val="00FD20B4"/>
    <w:rsid w:val="00FD3476"/>
    <w:rsid w:val="00FD5870"/>
    <w:rsid w:val="00FD64E3"/>
    <w:rsid w:val="00FD6BE0"/>
    <w:rsid w:val="00FE0F4A"/>
    <w:rsid w:val="00FE1B59"/>
    <w:rsid w:val="00FE285E"/>
    <w:rsid w:val="00FE3131"/>
    <w:rsid w:val="00FE66AD"/>
    <w:rsid w:val="00FF0DAB"/>
    <w:rsid w:val="00FF1479"/>
    <w:rsid w:val="00FF3081"/>
    <w:rsid w:val="00FF5AB3"/>
    <w:rsid w:val="00FF630A"/>
    <w:rsid w:val="00FF747E"/>
    <w:rsid w:val="00FF7D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;"/>
  <w14:docId w14:val="25DD54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ignature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74FA"/>
    <w:pPr>
      <w:bidi/>
    </w:pPr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D15B9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qFormat/>
    <w:rsid w:val="00CB705D"/>
    <w:pPr>
      <w:keepNext/>
      <w:keepLines/>
      <w:bidi w:val="0"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476220"/>
    <w:pPr>
      <w:tabs>
        <w:tab w:val="center" w:pos="4153"/>
        <w:tab w:val="right" w:pos="8306"/>
      </w:tabs>
    </w:pPr>
  </w:style>
  <w:style w:type="table" w:styleId="a4">
    <w:name w:val="Table Grid"/>
    <w:basedOn w:val="a1"/>
    <w:rsid w:val="00476220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رأس الصفحة Char"/>
    <w:link w:val="a3"/>
    <w:uiPriority w:val="99"/>
    <w:rsid w:val="00476220"/>
    <w:rPr>
      <w:sz w:val="24"/>
      <w:szCs w:val="24"/>
      <w:lang w:val="en-US" w:eastAsia="en-US" w:bidi="ar-SA"/>
    </w:rPr>
  </w:style>
  <w:style w:type="paragraph" w:styleId="a5">
    <w:name w:val="footer"/>
    <w:basedOn w:val="a"/>
    <w:link w:val="Char0"/>
    <w:uiPriority w:val="99"/>
    <w:rsid w:val="00A83C17"/>
    <w:pPr>
      <w:tabs>
        <w:tab w:val="center" w:pos="4153"/>
        <w:tab w:val="right" w:pos="8306"/>
      </w:tabs>
    </w:pPr>
  </w:style>
  <w:style w:type="character" w:styleId="a6">
    <w:name w:val="page number"/>
    <w:basedOn w:val="a0"/>
    <w:rsid w:val="00944134"/>
  </w:style>
  <w:style w:type="paragraph" w:styleId="a7">
    <w:name w:val="Balloon Text"/>
    <w:basedOn w:val="a"/>
    <w:semiHidden/>
    <w:rsid w:val="002D3F41"/>
    <w:rPr>
      <w:rFonts w:ascii="Tahoma" w:hAnsi="Tahoma" w:cs="Tahoma"/>
      <w:sz w:val="16"/>
      <w:szCs w:val="16"/>
    </w:rPr>
  </w:style>
  <w:style w:type="character" w:styleId="Hyperlink">
    <w:name w:val="Hyperlink"/>
    <w:rsid w:val="00CB705D"/>
    <w:rPr>
      <w:color w:val="0000FF"/>
      <w:u w:val="single"/>
    </w:rPr>
  </w:style>
  <w:style w:type="character" w:customStyle="1" w:styleId="2Char">
    <w:name w:val="عنوان 2 Char"/>
    <w:link w:val="2"/>
    <w:rsid w:val="00CB705D"/>
    <w:rPr>
      <w:rFonts w:ascii="Cambria" w:hAnsi="Cambria"/>
      <w:b/>
      <w:bCs/>
      <w:color w:val="4F81BD"/>
      <w:sz w:val="26"/>
      <w:szCs w:val="26"/>
      <w:lang w:val="en-US" w:eastAsia="en-US" w:bidi="ar-SA"/>
    </w:rPr>
  </w:style>
  <w:style w:type="paragraph" w:customStyle="1" w:styleId="Default">
    <w:name w:val="Default"/>
    <w:rsid w:val="001F10F0"/>
    <w:pPr>
      <w:autoSpaceDE w:val="0"/>
      <w:autoSpaceDN w:val="0"/>
      <w:adjustRightInd w:val="0"/>
    </w:pPr>
    <w:rPr>
      <w:rFonts w:ascii="Arabic Transparent" w:eastAsia="Calibri" w:hAnsi="Arabic Transparent" w:cs="Arabic Transparent"/>
      <w:color w:val="000000"/>
      <w:sz w:val="24"/>
      <w:szCs w:val="24"/>
    </w:rPr>
  </w:style>
  <w:style w:type="paragraph" w:styleId="a8">
    <w:name w:val="List Paragraph"/>
    <w:basedOn w:val="a"/>
    <w:uiPriority w:val="34"/>
    <w:qFormat/>
    <w:rsid w:val="00F47676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Grilledutableau">
    <w:name w:val="Grille du tableau"/>
    <w:rsid w:val="00677F26"/>
    <w:pPr>
      <w:jc w:val="both"/>
    </w:pPr>
    <w:rPr>
      <w:rFonts w:eastAsia="ヒラギノ角ゴ Pro W3"/>
      <w:color w:val="000000"/>
      <w:lang w:eastAsia="fr-FR"/>
    </w:rPr>
  </w:style>
  <w:style w:type="paragraph" w:customStyle="1" w:styleId="Instructions0">
    <w:name w:val="Instructions"/>
    <w:rsid w:val="00677F26"/>
    <w:rPr>
      <w:rFonts w:ascii="Arial Italic" w:eastAsia="ヒラギノ角ゴ Pro W3" w:hAnsi="Arial Italic"/>
      <w:color w:val="676767"/>
      <w:sz w:val="18"/>
      <w:lang w:val="en-GB" w:eastAsia="fr-FR"/>
    </w:rPr>
  </w:style>
  <w:style w:type="paragraph" w:styleId="a9">
    <w:name w:val="Signature"/>
    <w:basedOn w:val="a"/>
    <w:link w:val="Char1"/>
    <w:autoRedefine/>
    <w:uiPriority w:val="99"/>
    <w:rsid w:val="00F11118"/>
    <w:pPr>
      <w:tabs>
        <w:tab w:val="right" w:pos="7938"/>
      </w:tabs>
      <w:bidi w:val="0"/>
      <w:jc w:val="center"/>
    </w:pPr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customStyle="1" w:styleId="Char1">
    <w:name w:val="توقيع Char"/>
    <w:link w:val="a9"/>
    <w:uiPriority w:val="99"/>
    <w:rsid w:val="00F11118"/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styleId="aa">
    <w:name w:val="annotation reference"/>
    <w:uiPriority w:val="99"/>
    <w:unhideWhenUsed/>
    <w:rsid w:val="00677F26"/>
    <w:rPr>
      <w:sz w:val="16"/>
      <w:szCs w:val="16"/>
    </w:rPr>
  </w:style>
  <w:style w:type="paragraph" w:styleId="ab">
    <w:name w:val="annotation text"/>
    <w:basedOn w:val="a"/>
    <w:link w:val="Char2"/>
    <w:uiPriority w:val="99"/>
    <w:unhideWhenUsed/>
    <w:rsid w:val="00677F26"/>
    <w:pPr>
      <w:bidi w:val="0"/>
      <w:spacing w:after="200"/>
    </w:pPr>
    <w:rPr>
      <w:rFonts w:ascii="Calibri" w:hAnsi="Calibri"/>
      <w:sz w:val="20"/>
      <w:szCs w:val="20"/>
    </w:rPr>
  </w:style>
  <w:style w:type="character" w:customStyle="1" w:styleId="Char2">
    <w:name w:val="نص تعليق Char"/>
    <w:link w:val="ab"/>
    <w:uiPriority w:val="99"/>
    <w:rsid w:val="00677F26"/>
    <w:rPr>
      <w:rFonts w:ascii="Calibri" w:hAnsi="Calibri" w:cs="Arial"/>
    </w:rPr>
  </w:style>
  <w:style w:type="paragraph" w:customStyle="1" w:styleId="Titre11">
    <w:name w:val="Titre 11"/>
    <w:next w:val="a"/>
    <w:rsid w:val="00677F26"/>
    <w:pPr>
      <w:keepNext/>
      <w:numPr>
        <w:numId w:val="3"/>
      </w:numPr>
      <w:tabs>
        <w:tab w:val="left" w:pos="709"/>
        <w:tab w:val="left" w:pos="1418"/>
        <w:tab w:val="left" w:pos="2127"/>
        <w:tab w:val="left" w:pos="2836"/>
        <w:tab w:val="left" w:pos="3545"/>
        <w:tab w:val="left" w:pos="4254"/>
        <w:tab w:val="left" w:pos="4963"/>
        <w:tab w:val="left" w:pos="5672"/>
        <w:tab w:val="left" w:pos="6381"/>
        <w:tab w:val="left" w:pos="7090"/>
        <w:tab w:val="left" w:pos="7799"/>
        <w:tab w:val="left" w:pos="8508"/>
      </w:tabs>
      <w:spacing w:before="240" w:after="120"/>
      <w:outlineLvl w:val="0"/>
    </w:pPr>
    <w:rPr>
      <w:rFonts w:ascii="Verdana" w:eastAsia="ヒラギノ角ゴ Pro W3" w:hAnsi="Verdana"/>
      <w:smallCaps/>
      <w:color w:val="6B006F"/>
      <w:kern w:val="32"/>
      <w:sz w:val="28"/>
      <w:lang w:val="fr-FR" w:eastAsia="fr-FR"/>
    </w:rPr>
  </w:style>
  <w:style w:type="paragraph" w:customStyle="1" w:styleId="Titre21">
    <w:name w:val="Titre 21"/>
    <w:next w:val="a"/>
    <w:autoRedefine/>
    <w:rsid w:val="001D7B2C"/>
    <w:pPr>
      <w:keepNext/>
      <w:tabs>
        <w:tab w:val="left" w:pos="360"/>
        <w:tab w:val="left" w:pos="720"/>
        <w:tab w:val="left" w:pos="1276"/>
        <w:tab w:val="left" w:pos="6381"/>
        <w:tab w:val="left" w:pos="7090"/>
        <w:tab w:val="left" w:pos="7799"/>
        <w:tab w:val="left" w:pos="8508"/>
      </w:tabs>
      <w:jc w:val="center"/>
      <w:outlineLvl w:val="1"/>
    </w:pPr>
    <w:rPr>
      <w:rFonts w:asciiTheme="minorHAnsi" w:eastAsia="Calibri" w:hAnsiTheme="minorHAnsi" w:cstheme="minorHAnsi"/>
      <w:sz w:val="24"/>
      <w:szCs w:val="24"/>
    </w:rPr>
  </w:style>
  <w:style w:type="numbering" w:customStyle="1" w:styleId="List21">
    <w:name w:val="List 21"/>
    <w:rsid w:val="00677F26"/>
    <w:pPr>
      <w:numPr>
        <w:numId w:val="2"/>
      </w:numPr>
    </w:pPr>
  </w:style>
  <w:style w:type="paragraph" w:customStyle="1" w:styleId="instructions">
    <w:name w:val="instructions"/>
    <w:basedOn w:val="a"/>
    <w:link w:val="instructionsChar"/>
    <w:qFormat/>
    <w:rsid w:val="00677F26"/>
    <w:pPr>
      <w:numPr>
        <w:numId w:val="4"/>
      </w:numPr>
      <w:bidi w:val="0"/>
    </w:pPr>
    <w:rPr>
      <w:rFonts w:ascii="Verdana" w:eastAsia="ヒラギノ角ゴ Pro W3" w:hAnsi="Verdana"/>
      <w:i/>
      <w:iCs/>
      <w:color w:val="676767"/>
      <w:sz w:val="18"/>
      <w:szCs w:val="20"/>
      <w:lang w:eastAsia="fr-FR"/>
    </w:rPr>
  </w:style>
  <w:style w:type="paragraph" w:customStyle="1" w:styleId="Formatlibre">
    <w:name w:val="Format libre"/>
    <w:link w:val="FormatlibreChar"/>
    <w:rsid w:val="0074090B"/>
    <w:rPr>
      <w:rFonts w:eastAsia="ヒラギノ角ゴ Pro W3"/>
      <w:color w:val="000000"/>
      <w:lang w:eastAsia="fr-FR"/>
    </w:rPr>
  </w:style>
  <w:style w:type="character" w:customStyle="1" w:styleId="FormatlibreChar">
    <w:name w:val="Format libre Char"/>
    <w:link w:val="Formatlibre"/>
    <w:rsid w:val="0074090B"/>
    <w:rPr>
      <w:rFonts w:eastAsia="ヒラギノ角ゴ Pro W3"/>
      <w:color w:val="000000"/>
      <w:lang w:eastAsia="fr-FR" w:bidi="ar-SA"/>
    </w:rPr>
  </w:style>
  <w:style w:type="paragraph" w:customStyle="1" w:styleId="Corps">
    <w:name w:val="Corps"/>
    <w:rsid w:val="0074090B"/>
    <w:rPr>
      <w:rFonts w:ascii="Helvetica" w:eastAsia="ヒラギノ角ゴ Pro W3" w:hAnsi="Helvetica"/>
      <w:color w:val="000000"/>
      <w:sz w:val="24"/>
      <w:lang w:val="fr-FR" w:eastAsia="fr-FR"/>
    </w:rPr>
  </w:style>
  <w:style w:type="paragraph" w:customStyle="1" w:styleId="Titre31">
    <w:name w:val="Titre 31"/>
    <w:next w:val="a"/>
    <w:rsid w:val="0074090B"/>
    <w:pPr>
      <w:keepNext/>
      <w:tabs>
        <w:tab w:val="left" w:pos="0"/>
      </w:tabs>
      <w:spacing w:before="240" w:after="60"/>
      <w:outlineLvl w:val="2"/>
    </w:pPr>
    <w:rPr>
      <w:rFonts w:ascii="Verdana" w:eastAsia="ヒラギノ角ゴ Pro W3" w:hAnsi="Verdana"/>
      <w:smallCaps/>
      <w:color w:val="002355"/>
      <w:sz w:val="22"/>
      <w:lang w:val="fr-FR" w:eastAsia="fr-FR"/>
    </w:rPr>
  </w:style>
  <w:style w:type="character" w:customStyle="1" w:styleId="instructionsChar">
    <w:name w:val="instructions Char"/>
    <w:link w:val="instructions"/>
    <w:rsid w:val="0074090B"/>
    <w:rPr>
      <w:rFonts w:ascii="Verdana" w:eastAsia="ヒラギノ角ゴ Pro W3" w:hAnsi="Verdana"/>
      <w:i/>
      <w:iCs/>
      <w:color w:val="676767"/>
      <w:sz w:val="18"/>
      <w:lang w:eastAsia="fr-FR"/>
    </w:rPr>
  </w:style>
  <w:style w:type="paragraph" w:styleId="ac">
    <w:name w:val="Revision"/>
    <w:hidden/>
    <w:uiPriority w:val="99"/>
    <w:semiHidden/>
    <w:rsid w:val="006D506A"/>
    <w:rPr>
      <w:sz w:val="24"/>
      <w:szCs w:val="24"/>
    </w:rPr>
  </w:style>
  <w:style w:type="paragraph" w:customStyle="1" w:styleId="TableContents">
    <w:name w:val="Table Contents"/>
    <w:basedOn w:val="a"/>
    <w:rsid w:val="00871541"/>
    <w:pPr>
      <w:widowControl w:val="0"/>
      <w:suppressLineNumbers/>
      <w:suppressAutoHyphens/>
      <w:bidi w:val="0"/>
    </w:pPr>
    <w:rPr>
      <w:rFonts w:eastAsia="SimSun" w:cs="Mangal"/>
      <w:kern w:val="1"/>
      <w:lang w:eastAsia="hi-IN" w:bidi="hi-IN"/>
    </w:rPr>
  </w:style>
  <w:style w:type="character" w:customStyle="1" w:styleId="1Char">
    <w:name w:val="عنوان 1 Char"/>
    <w:basedOn w:val="a0"/>
    <w:link w:val="1"/>
    <w:rsid w:val="00D15B9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odyText1">
    <w:name w:val="Body Text1"/>
    <w:rsid w:val="00D15B9C"/>
    <w:pPr>
      <w:spacing w:line="260" w:lineRule="atLeast"/>
      <w:ind w:firstLine="480"/>
    </w:pPr>
    <w:rPr>
      <w:rFonts w:ascii="Garamond" w:hAnsi="Garamond"/>
      <w:snapToGrid w:val="0"/>
      <w:color w:val="000000"/>
      <w:sz w:val="22"/>
    </w:rPr>
  </w:style>
  <w:style w:type="character" w:customStyle="1" w:styleId="Char0">
    <w:name w:val="تذييل الصفحة Char"/>
    <w:basedOn w:val="a0"/>
    <w:link w:val="a5"/>
    <w:uiPriority w:val="99"/>
    <w:rsid w:val="00EA18D6"/>
    <w:rPr>
      <w:sz w:val="24"/>
      <w:szCs w:val="24"/>
    </w:rPr>
  </w:style>
  <w:style w:type="paragraph" w:styleId="ad">
    <w:name w:val="annotation subject"/>
    <w:basedOn w:val="ab"/>
    <w:next w:val="ab"/>
    <w:link w:val="Char3"/>
    <w:rsid w:val="00FB3CFA"/>
    <w:pPr>
      <w:bidi/>
      <w:spacing w:after="0"/>
    </w:pPr>
    <w:rPr>
      <w:rFonts w:ascii="Times New Roman" w:hAnsi="Times New Roman"/>
      <w:b/>
      <w:bCs/>
    </w:rPr>
  </w:style>
  <w:style w:type="character" w:customStyle="1" w:styleId="Char3">
    <w:name w:val="موضوع تعليق Char"/>
    <w:basedOn w:val="Char2"/>
    <w:link w:val="ad"/>
    <w:rsid w:val="00FB3CFA"/>
    <w:rPr>
      <w:rFonts w:ascii="Calibri" w:hAnsi="Calibri" w:cs="Arial"/>
      <w:b/>
      <w:bCs/>
    </w:rPr>
  </w:style>
  <w:style w:type="table" w:styleId="-5">
    <w:name w:val="Light Grid Accent 5"/>
    <w:basedOn w:val="a1"/>
    <w:uiPriority w:val="62"/>
    <w:rsid w:val="00FE3131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1-5">
    <w:name w:val="Medium Shading 1 Accent 5"/>
    <w:basedOn w:val="a1"/>
    <w:uiPriority w:val="63"/>
    <w:rsid w:val="000D3D29"/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50">
    <w:name w:val="Light List Accent 5"/>
    <w:basedOn w:val="a1"/>
    <w:uiPriority w:val="61"/>
    <w:rsid w:val="000D3D29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1-50">
    <w:name w:val="Medium List 1 Accent 5"/>
    <w:basedOn w:val="a1"/>
    <w:uiPriority w:val="65"/>
    <w:rsid w:val="000D3D2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-51">
    <w:name w:val="Light Shading Accent 5"/>
    <w:basedOn w:val="a1"/>
    <w:uiPriority w:val="60"/>
    <w:rsid w:val="00080709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GridTable2">
    <w:name w:val="Grid Table 2"/>
    <w:basedOn w:val="a1"/>
    <w:uiPriority w:val="47"/>
    <w:rsid w:val="00EF4F5C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1">
    <w:name w:val="Plain Table 1"/>
    <w:basedOn w:val="a1"/>
    <w:uiPriority w:val="41"/>
    <w:rsid w:val="00EF4F5C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3Accent1">
    <w:name w:val="Grid Table 3 Accent 1"/>
    <w:basedOn w:val="a1"/>
    <w:uiPriority w:val="48"/>
    <w:rsid w:val="00DF7598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2Accent4">
    <w:name w:val="Grid Table 2 Accent 4"/>
    <w:basedOn w:val="a1"/>
    <w:uiPriority w:val="47"/>
    <w:rsid w:val="00D6146D"/>
    <w:tblPr>
      <w:tblStyleRowBandSize w:val="1"/>
      <w:tblStyleColBandSize w:val="1"/>
      <w:tblInd w:w="0" w:type="dxa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4">
    <w:name w:val="Grid Table 4 Accent 4"/>
    <w:basedOn w:val="a1"/>
    <w:uiPriority w:val="49"/>
    <w:rsid w:val="00545142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ignature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74FA"/>
    <w:pPr>
      <w:bidi/>
    </w:pPr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D15B9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qFormat/>
    <w:rsid w:val="00CB705D"/>
    <w:pPr>
      <w:keepNext/>
      <w:keepLines/>
      <w:bidi w:val="0"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476220"/>
    <w:pPr>
      <w:tabs>
        <w:tab w:val="center" w:pos="4153"/>
        <w:tab w:val="right" w:pos="8306"/>
      </w:tabs>
    </w:pPr>
  </w:style>
  <w:style w:type="table" w:styleId="a4">
    <w:name w:val="Table Grid"/>
    <w:basedOn w:val="a1"/>
    <w:rsid w:val="00476220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رأس الصفحة Char"/>
    <w:link w:val="a3"/>
    <w:uiPriority w:val="99"/>
    <w:rsid w:val="00476220"/>
    <w:rPr>
      <w:sz w:val="24"/>
      <w:szCs w:val="24"/>
      <w:lang w:val="en-US" w:eastAsia="en-US" w:bidi="ar-SA"/>
    </w:rPr>
  </w:style>
  <w:style w:type="paragraph" w:styleId="a5">
    <w:name w:val="footer"/>
    <w:basedOn w:val="a"/>
    <w:link w:val="Char0"/>
    <w:uiPriority w:val="99"/>
    <w:rsid w:val="00A83C17"/>
    <w:pPr>
      <w:tabs>
        <w:tab w:val="center" w:pos="4153"/>
        <w:tab w:val="right" w:pos="8306"/>
      </w:tabs>
    </w:pPr>
  </w:style>
  <w:style w:type="character" w:styleId="a6">
    <w:name w:val="page number"/>
    <w:basedOn w:val="a0"/>
    <w:rsid w:val="00944134"/>
  </w:style>
  <w:style w:type="paragraph" w:styleId="a7">
    <w:name w:val="Balloon Text"/>
    <w:basedOn w:val="a"/>
    <w:semiHidden/>
    <w:rsid w:val="002D3F41"/>
    <w:rPr>
      <w:rFonts w:ascii="Tahoma" w:hAnsi="Tahoma" w:cs="Tahoma"/>
      <w:sz w:val="16"/>
      <w:szCs w:val="16"/>
    </w:rPr>
  </w:style>
  <w:style w:type="character" w:styleId="Hyperlink">
    <w:name w:val="Hyperlink"/>
    <w:rsid w:val="00CB705D"/>
    <w:rPr>
      <w:color w:val="0000FF"/>
      <w:u w:val="single"/>
    </w:rPr>
  </w:style>
  <w:style w:type="character" w:customStyle="1" w:styleId="2Char">
    <w:name w:val="عنوان 2 Char"/>
    <w:link w:val="2"/>
    <w:rsid w:val="00CB705D"/>
    <w:rPr>
      <w:rFonts w:ascii="Cambria" w:hAnsi="Cambria"/>
      <w:b/>
      <w:bCs/>
      <w:color w:val="4F81BD"/>
      <w:sz w:val="26"/>
      <w:szCs w:val="26"/>
      <w:lang w:val="en-US" w:eastAsia="en-US" w:bidi="ar-SA"/>
    </w:rPr>
  </w:style>
  <w:style w:type="paragraph" w:customStyle="1" w:styleId="Default">
    <w:name w:val="Default"/>
    <w:rsid w:val="001F10F0"/>
    <w:pPr>
      <w:autoSpaceDE w:val="0"/>
      <w:autoSpaceDN w:val="0"/>
      <w:adjustRightInd w:val="0"/>
    </w:pPr>
    <w:rPr>
      <w:rFonts w:ascii="Arabic Transparent" w:eastAsia="Calibri" w:hAnsi="Arabic Transparent" w:cs="Arabic Transparent"/>
      <w:color w:val="000000"/>
      <w:sz w:val="24"/>
      <w:szCs w:val="24"/>
    </w:rPr>
  </w:style>
  <w:style w:type="paragraph" w:styleId="a8">
    <w:name w:val="List Paragraph"/>
    <w:basedOn w:val="a"/>
    <w:uiPriority w:val="34"/>
    <w:qFormat/>
    <w:rsid w:val="00F47676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Grilledutableau">
    <w:name w:val="Grille du tableau"/>
    <w:rsid w:val="00677F26"/>
    <w:pPr>
      <w:jc w:val="both"/>
    </w:pPr>
    <w:rPr>
      <w:rFonts w:eastAsia="ヒラギノ角ゴ Pro W3"/>
      <w:color w:val="000000"/>
      <w:lang w:eastAsia="fr-FR"/>
    </w:rPr>
  </w:style>
  <w:style w:type="paragraph" w:customStyle="1" w:styleId="Instructions0">
    <w:name w:val="Instructions"/>
    <w:rsid w:val="00677F26"/>
    <w:rPr>
      <w:rFonts w:ascii="Arial Italic" w:eastAsia="ヒラギノ角ゴ Pro W3" w:hAnsi="Arial Italic"/>
      <w:color w:val="676767"/>
      <w:sz w:val="18"/>
      <w:lang w:val="en-GB" w:eastAsia="fr-FR"/>
    </w:rPr>
  </w:style>
  <w:style w:type="paragraph" w:styleId="a9">
    <w:name w:val="Signature"/>
    <w:basedOn w:val="a"/>
    <w:link w:val="Char1"/>
    <w:autoRedefine/>
    <w:uiPriority w:val="99"/>
    <w:rsid w:val="00F11118"/>
    <w:pPr>
      <w:tabs>
        <w:tab w:val="right" w:pos="7938"/>
      </w:tabs>
      <w:bidi w:val="0"/>
      <w:jc w:val="center"/>
    </w:pPr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customStyle="1" w:styleId="Char1">
    <w:name w:val="توقيع Char"/>
    <w:link w:val="a9"/>
    <w:uiPriority w:val="99"/>
    <w:rsid w:val="00F11118"/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styleId="aa">
    <w:name w:val="annotation reference"/>
    <w:uiPriority w:val="99"/>
    <w:unhideWhenUsed/>
    <w:rsid w:val="00677F26"/>
    <w:rPr>
      <w:sz w:val="16"/>
      <w:szCs w:val="16"/>
    </w:rPr>
  </w:style>
  <w:style w:type="paragraph" w:styleId="ab">
    <w:name w:val="annotation text"/>
    <w:basedOn w:val="a"/>
    <w:link w:val="Char2"/>
    <w:uiPriority w:val="99"/>
    <w:unhideWhenUsed/>
    <w:rsid w:val="00677F26"/>
    <w:pPr>
      <w:bidi w:val="0"/>
      <w:spacing w:after="200"/>
    </w:pPr>
    <w:rPr>
      <w:rFonts w:ascii="Calibri" w:hAnsi="Calibri"/>
      <w:sz w:val="20"/>
      <w:szCs w:val="20"/>
    </w:rPr>
  </w:style>
  <w:style w:type="character" w:customStyle="1" w:styleId="Char2">
    <w:name w:val="نص تعليق Char"/>
    <w:link w:val="ab"/>
    <w:uiPriority w:val="99"/>
    <w:rsid w:val="00677F26"/>
    <w:rPr>
      <w:rFonts w:ascii="Calibri" w:hAnsi="Calibri" w:cs="Arial"/>
    </w:rPr>
  </w:style>
  <w:style w:type="paragraph" w:customStyle="1" w:styleId="Titre11">
    <w:name w:val="Titre 11"/>
    <w:next w:val="a"/>
    <w:rsid w:val="00677F26"/>
    <w:pPr>
      <w:keepNext/>
      <w:numPr>
        <w:numId w:val="3"/>
      </w:numPr>
      <w:tabs>
        <w:tab w:val="left" w:pos="709"/>
        <w:tab w:val="left" w:pos="1418"/>
        <w:tab w:val="left" w:pos="2127"/>
        <w:tab w:val="left" w:pos="2836"/>
        <w:tab w:val="left" w:pos="3545"/>
        <w:tab w:val="left" w:pos="4254"/>
        <w:tab w:val="left" w:pos="4963"/>
        <w:tab w:val="left" w:pos="5672"/>
        <w:tab w:val="left" w:pos="6381"/>
        <w:tab w:val="left" w:pos="7090"/>
        <w:tab w:val="left" w:pos="7799"/>
        <w:tab w:val="left" w:pos="8508"/>
      </w:tabs>
      <w:spacing w:before="240" w:after="120"/>
      <w:outlineLvl w:val="0"/>
    </w:pPr>
    <w:rPr>
      <w:rFonts w:ascii="Verdana" w:eastAsia="ヒラギノ角ゴ Pro W3" w:hAnsi="Verdana"/>
      <w:smallCaps/>
      <w:color w:val="6B006F"/>
      <w:kern w:val="32"/>
      <w:sz w:val="28"/>
      <w:lang w:val="fr-FR" w:eastAsia="fr-FR"/>
    </w:rPr>
  </w:style>
  <w:style w:type="paragraph" w:customStyle="1" w:styleId="Titre21">
    <w:name w:val="Titre 21"/>
    <w:next w:val="a"/>
    <w:autoRedefine/>
    <w:rsid w:val="001D7B2C"/>
    <w:pPr>
      <w:keepNext/>
      <w:tabs>
        <w:tab w:val="left" w:pos="360"/>
        <w:tab w:val="left" w:pos="720"/>
        <w:tab w:val="left" w:pos="1276"/>
        <w:tab w:val="left" w:pos="6381"/>
        <w:tab w:val="left" w:pos="7090"/>
        <w:tab w:val="left" w:pos="7799"/>
        <w:tab w:val="left" w:pos="8508"/>
      </w:tabs>
      <w:jc w:val="center"/>
      <w:outlineLvl w:val="1"/>
    </w:pPr>
    <w:rPr>
      <w:rFonts w:asciiTheme="minorHAnsi" w:eastAsia="Calibri" w:hAnsiTheme="minorHAnsi" w:cstheme="minorHAnsi"/>
      <w:sz w:val="24"/>
      <w:szCs w:val="24"/>
    </w:rPr>
  </w:style>
  <w:style w:type="numbering" w:customStyle="1" w:styleId="List21">
    <w:name w:val="List 21"/>
    <w:rsid w:val="00677F26"/>
    <w:pPr>
      <w:numPr>
        <w:numId w:val="2"/>
      </w:numPr>
    </w:pPr>
  </w:style>
  <w:style w:type="paragraph" w:customStyle="1" w:styleId="instructions">
    <w:name w:val="instructions"/>
    <w:basedOn w:val="a"/>
    <w:link w:val="instructionsChar"/>
    <w:qFormat/>
    <w:rsid w:val="00677F26"/>
    <w:pPr>
      <w:numPr>
        <w:numId w:val="4"/>
      </w:numPr>
      <w:bidi w:val="0"/>
    </w:pPr>
    <w:rPr>
      <w:rFonts w:ascii="Verdana" w:eastAsia="ヒラギノ角ゴ Pro W3" w:hAnsi="Verdana"/>
      <w:i/>
      <w:iCs/>
      <w:color w:val="676767"/>
      <w:sz w:val="18"/>
      <w:szCs w:val="20"/>
      <w:lang w:eastAsia="fr-FR"/>
    </w:rPr>
  </w:style>
  <w:style w:type="paragraph" w:customStyle="1" w:styleId="Formatlibre">
    <w:name w:val="Format libre"/>
    <w:link w:val="FormatlibreChar"/>
    <w:rsid w:val="0074090B"/>
    <w:rPr>
      <w:rFonts w:eastAsia="ヒラギノ角ゴ Pro W3"/>
      <w:color w:val="000000"/>
      <w:lang w:eastAsia="fr-FR"/>
    </w:rPr>
  </w:style>
  <w:style w:type="character" w:customStyle="1" w:styleId="FormatlibreChar">
    <w:name w:val="Format libre Char"/>
    <w:link w:val="Formatlibre"/>
    <w:rsid w:val="0074090B"/>
    <w:rPr>
      <w:rFonts w:eastAsia="ヒラギノ角ゴ Pro W3"/>
      <w:color w:val="000000"/>
      <w:lang w:eastAsia="fr-FR" w:bidi="ar-SA"/>
    </w:rPr>
  </w:style>
  <w:style w:type="paragraph" w:customStyle="1" w:styleId="Corps">
    <w:name w:val="Corps"/>
    <w:rsid w:val="0074090B"/>
    <w:rPr>
      <w:rFonts w:ascii="Helvetica" w:eastAsia="ヒラギノ角ゴ Pro W3" w:hAnsi="Helvetica"/>
      <w:color w:val="000000"/>
      <w:sz w:val="24"/>
      <w:lang w:val="fr-FR" w:eastAsia="fr-FR"/>
    </w:rPr>
  </w:style>
  <w:style w:type="paragraph" w:customStyle="1" w:styleId="Titre31">
    <w:name w:val="Titre 31"/>
    <w:next w:val="a"/>
    <w:rsid w:val="0074090B"/>
    <w:pPr>
      <w:keepNext/>
      <w:tabs>
        <w:tab w:val="left" w:pos="0"/>
      </w:tabs>
      <w:spacing w:before="240" w:after="60"/>
      <w:outlineLvl w:val="2"/>
    </w:pPr>
    <w:rPr>
      <w:rFonts w:ascii="Verdana" w:eastAsia="ヒラギノ角ゴ Pro W3" w:hAnsi="Verdana"/>
      <w:smallCaps/>
      <w:color w:val="002355"/>
      <w:sz w:val="22"/>
      <w:lang w:val="fr-FR" w:eastAsia="fr-FR"/>
    </w:rPr>
  </w:style>
  <w:style w:type="character" w:customStyle="1" w:styleId="instructionsChar">
    <w:name w:val="instructions Char"/>
    <w:link w:val="instructions"/>
    <w:rsid w:val="0074090B"/>
    <w:rPr>
      <w:rFonts w:ascii="Verdana" w:eastAsia="ヒラギノ角ゴ Pro W3" w:hAnsi="Verdana"/>
      <w:i/>
      <w:iCs/>
      <w:color w:val="676767"/>
      <w:sz w:val="18"/>
      <w:lang w:eastAsia="fr-FR"/>
    </w:rPr>
  </w:style>
  <w:style w:type="paragraph" w:styleId="ac">
    <w:name w:val="Revision"/>
    <w:hidden/>
    <w:uiPriority w:val="99"/>
    <w:semiHidden/>
    <w:rsid w:val="006D506A"/>
    <w:rPr>
      <w:sz w:val="24"/>
      <w:szCs w:val="24"/>
    </w:rPr>
  </w:style>
  <w:style w:type="paragraph" w:customStyle="1" w:styleId="TableContents">
    <w:name w:val="Table Contents"/>
    <w:basedOn w:val="a"/>
    <w:rsid w:val="00871541"/>
    <w:pPr>
      <w:widowControl w:val="0"/>
      <w:suppressLineNumbers/>
      <w:suppressAutoHyphens/>
      <w:bidi w:val="0"/>
    </w:pPr>
    <w:rPr>
      <w:rFonts w:eastAsia="SimSun" w:cs="Mangal"/>
      <w:kern w:val="1"/>
      <w:lang w:eastAsia="hi-IN" w:bidi="hi-IN"/>
    </w:rPr>
  </w:style>
  <w:style w:type="character" w:customStyle="1" w:styleId="1Char">
    <w:name w:val="عنوان 1 Char"/>
    <w:basedOn w:val="a0"/>
    <w:link w:val="1"/>
    <w:rsid w:val="00D15B9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odyText1">
    <w:name w:val="Body Text1"/>
    <w:rsid w:val="00D15B9C"/>
    <w:pPr>
      <w:spacing w:line="260" w:lineRule="atLeast"/>
      <w:ind w:firstLine="480"/>
    </w:pPr>
    <w:rPr>
      <w:rFonts w:ascii="Garamond" w:hAnsi="Garamond"/>
      <w:snapToGrid w:val="0"/>
      <w:color w:val="000000"/>
      <w:sz w:val="22"/>
    </w:rPr>
  </w:style>
  <w:style w:type="character" w:customStyle="1" w:styleId="Char0">
    <w:name w:val="تذييل الصفحة Char"/>
    <w:basedOn w:val="a0"/>
    <w:link w:val="a5"/>
    <w:uiPriority w:val="99"/>
    <w:rsid w:val="00EA18D6"/>
    <w:rPr>
      <w:sz w:val="24"/>
      <w:szCs w:val="24"/>
    </w:rPr>
  </w:style>
  <w:style w:type="paragraph" w:styleId="ad">
    <w:name w:val="annotation subject"/>
    <w:basedOn w:val="ab"/>
    <w:next w:val="ab"/>
    <w:link w:val="Char3"/>
    <w:rsid w:val="00FB3CFA"/>
    <w:pPr>
      <w:bidi/>
      <w:spacing w:after="0"/>
    </w:pPr>
    <w:rPr>
      <w:rFonts w:ascii="Times New Roman" w:hAnsi="Times New Roman"/>
      <w:b/>
      <w:bCs/>
    </w:rPr>
  </w:style>
  <w:style w:type="character" w:customStyle="1" w:styleId="Char3">
    <w:name w:val="موضوع تعليق Char"/>
    <w:basedOn w:val="Char2"/>
    <w:link w:val="ad"/>
    <w:rsid w:val="00FB3CFA"/>
    <w:rPr>
      <w:rFonts w:ascii="Calibri" w:hAnsi="Calibri" w:cs="Arial"/>
      <w:b/>
      <w:bCs/>
    </w:rPr>
  </w:style>
  <w:style w:type="table" w:styleId="-5">
    <w:name w:val="Light Grid Accent 5"/>
    <w:basedOn w:val="a1"/>
    <w:uiPriority w:val="62"/>
    <w:rsid w:val="00FE3131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1-5">
    <w:name w:val="Medium Shading 1 Accent 5"/>
    <w:basedOn w:val="a1"/>
    <w:uiPriority w:val="63"/>
    <w:rsid w:val="000D3D29"/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50">
    <w:name w:val="Light List Accent 5"/>
    <w:basedOn w:val="a1"/>
    <w:uiPriority w:val="61"/>
    <w:rsid w:val="000D3D29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1-50">
    <w:name w:val="Medium List 1 Accent 5"/>
    <w:basedOn w:val="a1"/>
    <w:uiPriority w:val="65"/>
    <w:rsid w:val="000D3D2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-51">
    <w:name w:val="Light Shading Accent 5"/>
    <w:basedOn w:val="a1"/>
    <w:uiPriority w:val="60"/>
    <w:rsid w:val="00080709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GridTable2">
    <w:name w:val="Grid Table 2"/>
    <w:basedOn w:val="a1"/>
    <w:uiPriority w:val="47"/>
    <w:rsid w:val="00EF4F5C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1">
    <w:name w:val="Plain Table 1"/>
    <w:basedOn w:val="a1"/>
    <w:uiPriority w:val="41"/>
    <w:rsid w:val="00EF4F5C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3Accent1">
    <w:name w:val="Grid Table 3 Accent 1"/>
    <w:basedOn w:val="a1"/>
    <w:uiPriority w:val="48"/>
    <w:rsid w:val="00DF7598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2Accent4">
    <w:name w:val="Grid Table 2 Accent 4"/>
    <w:basedOn w:val="a1"/>
    <w:uiPriority w:val="47"/>
    <w:rsid w:val="00D6146D"/>
    <w:tblPr>
      <w:tblStyleRowBandSize w:val="1"/>
      <w:tblStyleColBandSize w:val="1"/>
      <w:tblInd w:w="0" w:type="dxa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4">
    <w:name w:val="Grid Table 4 Accent 4"/>
    <w:basedOn w:val="a1"/>
    <w:uiPriority w:val="49"/>
    <w:rsid w:val="00545142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991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396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493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49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88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39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788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9430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267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6062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0084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491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961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617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0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85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33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5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BE4344-DDAA-4F57-90D6-CFC7DA70F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8</Words>
  <Characters>2896</Characters>
  <Application>Microsoft Office Word</Application>
  <DocSecurity>0</DocSecurity>
  <Lines>24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he</Company>
  <LinksUpToDate>false</LinksUpToDate>
  <CharactersWithSpaces>3398</CharactersWithSpaces>
  <SharedDoc>false</SharedDoc>
  <HLinks>
    <vt:vector size="6" baseType="variant">
      <vt:variant>
        <vt:i4>2687023</vt:i4>
      </vt:variant>
      <vt:variant>
        <vt:i4>0</vt:i4>
      </vt:variant>
      <vt:variant>
        <vt:i4>0</vt:i4>
      </vt:variant>
      <vt:variant>
        <vt:i4>5</vt:i4>
      </vt:variant>
      <vt:variant>
        <vt:lpwstr>http://www.stdf.org.e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ANSARY</dc:creator>
  <cp:lastModifiedBy>Alaa</cp:lastModifiedBy>
  <cp:revision>2</cp:revision>
  <cp:lastPrinted>2020-10-26T11:16:00Z</cp:lastPrinted>
  <dcterms:created xsi:type="dcterms:W3CDTF">2023-04-11T10:36:00Z</dcterms:created>
  <dcterms:modified xsi:type="dcterms:W3CDTF">2023-04-11T10:36:00Z</dcterms:modified>
</cp:coreProperties>
</file>